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30144219"/>
        <w:docPartObj>
          <w:docPartGallery w:val="Cover Pages"/>
          <w:docPartUnique/>
        </w:docPartObj>
      </w:sdtPr>
      <w:sdtEndPr>
        <w:rPr>
          <w:rFonts w:asciiTheme="minorHAnsi" w:eastAsiaTheme="majorEastAsia" w:hAnsiTheme="minorHAnsi" w:cstheme="minorHAnsi"/>
          <w:b/>
          <w:sz w:val="44"/>
          <w:szCs w:val="56"/>
          <w:u w:val="single"/>
        </w:rPr>
      </w:sdtEndPr>
      <w:sdtContent>
        <w:p w14:paraId="2F29FE30" w14:textId="256B4142" w:rsidR="00404B39" w:rsidRDefault="00404B39"/>
        <w:p w14:paraId="217D8CF1" w14:textId="58F1176A" w:rsidR="00404B39" w:rsidRDefault="00404B39">
          <w:pPr>
            <w:rPr>
              <w:rFonts w:asciiTheme="minorHAnsi" w:eastAsiaTheme="majorEastAsia" w:hAnsiTheme="minorHAnsi" w:cstheme="minorHAnsi"/>
              <w:b/>
              <w:sz w:val="44"/>
              <w:szCs w:val="56"/>
              <w:u w:val="single"/>
            </w:rPr>
          </w:pPr>
          <w:r>
            <w:rPr>
              <w:noProof/>
            </w:rPr>
            <mc:AlternateContent>
              <mc:Choice Requires="wps">
                <w:drawing>
                  <wp:anchor distT="0" distB="0" distL="182880" distR="182880" simplePos="0" relativeHeight="251663360" behindDoc="0" locked="0" layoutInCell="1" allowOverlap="1" wp14:anchorId="7412D2E3" wp14:editId="11314095">
                    <wp:simplePos x="0" y="0"/>
                    <mc:AlternateContent>
                      <mc:Choice Requires="wp14">
                        <wp:positionH relativeFrom="margin">
                          <wp14:pctPosHOffset>13300</wp14:pctPosHOffset>
                        </wp:positionH>
                      </mc:Choice>
                      <mc:Fallback>
                        <wp:positionH relativeFrom="page">
                          <wp:posOffset>170434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10160" t="0" r="0" b="3810"/>
                    <wp:wrapSquare wrapText="bothSides"/>
                    <wp:docPr id="131" name="תיבת טקסט 32"/>
                    <wp:cNvGraphicFramePr/>
                    <a:graphic xmlns:a="http://schemas.openxmlformats.org/drawingml/2006/main">
                      <a:graphicData uri="http://schemas.microsoft.com/office/word/2010/wordprocessingShape">
                        <wps:wsp>
                          <wps:cNvSpPr txBox="1"/>
                          <wps:spPr>
                            <a:xfrm flipH="1">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40F62" w14:textId="503F4BDD" w:rsidR="00404B39" w:rsidRDefault="00000000">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412D2E3" id="_x0000_t202" coordsize="21600,21600" o:spt="202" path="m,l,21600r21600,l21600,xe">
                    <v:stroke joinstyle="miter"/>
                    <v:path gradientshapeok="t" o:connecttype="rect"/>
                  </v:shapetype>
                  <v:shape id="תיבת טקסט 32" o:spid="_x0000_s1026" type="#_x0000_t202" style="position:absolute;margin-left:0;margin-top:0;width:369pt;height:529.2pt;flip:x;z-index:251663360;visibility:visible;mso-wrap-style:square;mso-width-percent:790;mso-height-percent:350;mso-left-percent:133;mso-top-percent:540;mso-wrap-distance-left:14.4pt;mso-wrap-distance-top:0;mso-wrap-distance-right:14.4pt;mso-wrap-distance-bottom:0;mso-position-horizontal-relative:margin;mso-position-vertical-relative:page;mso-width-percent:790;mso-height-percent:350;mso-left-percent:133;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" filled="f" stroked="f" strokeweight=".5pt">
                    <v:textbox style="mso-fit-shape-to-text:t" inset="0,0,0,0">
                      <w:txbxContent>
                        <w:p w14:paraId="2E340F62" w14:textId="503F4BDD" w:rsidR="00404B39" w:rsidRDefault="00000000">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2336" behindDoc="0" locked="0" layoutInCell="1" allowOverlap="1" wp14:anchorId="2987602F" wp14:editId="4981AC90">
                    <wp:simplePos x="0" y="0"/>
                    <wp:positionH relativeFrom="margin">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מלבן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H="1">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987602F" id="מלבן 33" o:spid="_x0000_s1027" style="position:absolute;margin-left:0;margin-top:0;width:46.8pt;height:77.75pt;flip:x;z-index:251662336;visibility:visible;mso-wrap-style:square;mso-width-percent:76;mso-height-percent:98;mso-top-percent:23;mso-wrap-distance-left:9pt;mso-wrap-distance-top:0;mso-wrap-distance-right:9pt;mso-wrap-distance-bottom:0;mso-position-horizontal:lef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" fillcolor="#4f81bd [3204]" stroked="f" strokeweight="2pt">
                    <o:lock v:ext="edit" aspectratio="t"/>
                    <v:textbox inset="3.6pt,,3.6pt">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v:textbox>
                    <w10:wrap anchorx="margin" anchory="page"/>
                  </v:rect>
                </w:pict>
              </mc:Fallback>
            </mc:AlternateContent>
          </w:r>
          <w:r>
            <w:br w:type="page"/>
          </w:r>
        </w:p>
      </w:sdtContent>
    </w:sdt>
    <w:sdt>
      <w:sdtPr>
        <w:rPr>
          <w:rFonts w:ascii="Calibri" w:eastAsia="Calibri" w:hAnsi="Calibri" w:cs="Calibri"/>
          <w:sz w:val="22"/>
          <w:szCs w:val="22"/>
          <w:u w:val="none"/>
          <w:lang w:val="he-IL"/>
        </w:rPr>
        <w:id w:val="-1108424550"/>
        <w:docPartObj>
          <w:docPartGallery w:val="Table of Contents"/>
          <w:docPartUnique/>
        </w:docPartObj>
      </w:sdtPr>
      <w:sdtEndPr>
        <w:rPr>
          <w:lang w:val="en-US"/>
        </w:rPr>
      </w:sdtEndPr>
      <w:sdtContent>
        <w:p w14:paraId="04D7BFC5" w14:textId="7DFC9BF4" w:rsidR="005357DF" w:rsidRDefault="005357DF">
          <w:pPr>
            <w:pStyle w:val="afa"/>
          </w:pPr>
          <w:r>
            <w:rPr>
              <w:rtl/>
              <w:lang w:val="he-IL"/>
            </w:rPr>
            <w:t>תוכן</w:t>
          </w:r>
        </w:p>
        <w:p w14:paraId="559BB7C4" w14:textId="4502DBCC" w:rsidR="005A06B4" w:rsidRDefault="005357DF">
          <w:pPr>
            <w:pStyle w:val="TOC2"/>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42058236" w:history="1">
            <w:r w:rsidR="005A06B4" w:rsidRPr="00734720">
              <w:rPr>
                <w:rStyle w:val="Hyperlink"/>
                <w:noProof/>
              </w:rPr>
              <w:t>Preface</w:t>
            </w:r>
            <w:r w:rsidR="005A06B4">
              <w:rPr>
                <w:noProof/>
                <w:webHidden/>
              </w:rPr>
              <w:tab/>
            </w:r>
            <w:r w:rsidR="005A06B4">
              <w:rPr>
                <w:rStyle w:val="Hyperlink"/>
                <w:noProof/>
                <w:rtl/>
              </w:rPr>
              <w:fldChar w:fldCharType="begin"/>
            </w:r>
            <w:r w:rsidR="005A06B4">
              <w:rPr>
                <w:noProof/>
                <w:webHidden/>
              </w:rPr>
              <w:instrText xml:space="preserve"> PAGEREF _Toc142058236 \h </w:instrText>
            </w:r>
            <w:r w:rsidR="005A06B4">
              <w:rPr>
                <w:rStyle w:val="Hyperlink"/>
                <w:noProof/>
                <w:rtl/>
              </w:rPr>
            </w:r>
            <w:r w:rsidR="005A06B4">
              <w:rPr>
                <w:rStyle w:val="Hyperlink"/>
                <w:noProof/>
                <w:rtl/>
              </w:rPr>
              <w:fldChar w:fldCharType="separate"/>
            </w:r>
            <w:r w:rsidR="005A06B4">
              <w:rPr>
                <w:noProof/>
                <w:webHidden/>
              </w:rPr>
              <w:t>2</w:t>
            </w:r>
            <w:r w:rsidR="005A06B4">
              <w:rPr>
                <w:rStyle w:val="Hyperlink"/>
                <w:noProof/>
                <w:rtl/>
              </w:rPr>
              <w:fldChar w:fldCharType="end"/>
            </w:r>
          </w:hyperlink>
        </w:p>
        <w:p w14:paraId="51E5AC53" w14:textId="615BAD98" w:rsidR="005A06B4" w:rsidRDefault="005A06B4">
          <w:pPr>
            <w:pStyle w:val="TOC3"/>
            <w:tabs>
              <w:tab w:val="right" w:leader="dot" w:pos="9350"/>
            </w:tabs>
            <w:rPr>
              <w:rFonts w:asciiTheme="minorHAnsi" w:eastAsiaTheme="minorEastAsia" w:hAnsiTheme="minorHAnsi" w:cstheme="minorBidi"/>
              <w:noProof/>
              <w:kern w:val="2"/>
              <w14:ligatures w14:val="standardContextual"/>
            </w:rPr>
          </w:pPr>
          <w:hyperlink w:anchor="_Toc142058237" w:history="1">
            <w:r w:rsidRPr="00734720">
              <w:rPr>
                <w:rStyle w:val="Hyperlink"/>
                <w:noProof/>
              </w:rPr>
              <w:t>Notes for current version</w:t>
            </w:r>
            <w:r>
              <w:rPr>
                <w:noProof/>
                <w:webHidden/>
              </w:rPr>
              <w:tab/>
            </w:r>
            <w:r>
              <w:rPr>
                <w:rStyle w:val="Hyperlink"/>
                <w:noProof/>
                <w:rtl/>
              </w:rPr>
              <w:fldChar w:fldCharType="begin"/>
            </w:r>
            <w:r>
              <w:rPr>
                <w:noProof/>
                <w:webHidden/>
              </w:rPr>
              <w:instrText xml:space="preserve"> PAGEREF _Toc142058237 \h </w:instrText>
            </w:r>
            <w:r>
              <w:rPr>
                <w:rStyle w:val="Hyperlink"/>
                <w:noProof/>
                <w:rtl/>
              </w:rPr>
            </w:r>
            <w:r>
              <w:rPr>
                <w:rStyle w:val="Hyperlink"/>
                <w:noProof/>
                <w:rtl/>
              </w:rPr>
              <w:fldChar w:fldCharType="separate"/>
            </w:r>
            <w:r>
              <w:rPr>
                <w:noProof/>
                <w:webHidden/>
              </w:rPr>
              <w:t>2</w:t>
            </w:r>
            <w:r>
              <w:rPr>
                <w:rStyle w:val="Hyperlink"/>
                <w:noProof/>
                <w:rtl/>
              </w:rPr>
              <w:fldChar w:fldCharType="end"/>
            </w:r>
          </w:hyperlink>
        </w:p>
        <w:p w14:paraId="7310C8FC" w14:textId="5523254D" w:rsidR="005A06B4" w:rsidRDefault="005A06B4">
          <w:pPr>
            <w:pStyle w:val="TOC1"/>
            <w:rPr>
              <w:rFonts w:asciiTheme="minorHAnsi" w:eastAsiaTheme="minorEastAsia" w:hAnsiTheme="minorHAnsi" w:cstheme="minorBidi"/>
              <w:noProof/>
              <w:kern w:val="2"/>
              <w14:ligatures w14:val="standardContextual"/>
            </w:rPr>
          </w:pPr>
          <w:hyperlink w:anchor="_Toc142058238" w:history="1">
            <w:r w:rsidRPr="00734720">
              <w:rPr>
                <w:rStyle w:val="Hyperlink"/>
                <w:noProof/>
              </w:rPr>
              <w:t>Simulation Concept – Model Description</w:t>
            </w:r>
            <w:r>
              <w:rPr>
                <w:noProof/>
                <w:webHidden/>
              </w:rPr>
              <w:tab/>
            </w:r>
            <w:r>
              <w:rPr>
                <w:rStyle w:val="Hyperlink"/>
                <w:noProof/>
                <w:rtl/>
              </w:rPr>
              <w:fldChar w:fldCharType="begin"/>
            </w:r>
            <w:r>
              <w:rPr>
                <w:noProof/>
                <w:webHidden/>
              </w:rPr>
              <w:instrText xml:space="preserve"> PAGEREF _Toc142058238 \h </w:instrText>
            </w:r>
            <w:r>
              <w:rPr>
                <w:rStyle w:val="Hyperlink"/>
                <w:noProof/>
                <w:rtl/>
              </w:rPr>
            </w:r>
            <w:r>
              <w:rPr>
                <w:rStyle w:val="Hyperlink"/>
                <w:noProof/>
                <w:rtl/>
              </w:rPr>
              <w:fldChar w:fldCharType="separate"/>
            </w:r>
            <w:r>
              <w:rPr>
                <w:noProof/>
                <w:webHidden/>
              </w:rPr>
              <w:t>2</w:t>
            </w:r>
            <w:r>
              <w:rPr>
                <w:rStyle w:val="Hyperlink"/>
                <w:noProof/>
                <w:rtl/>
              </w:rPr>
              <w:fldChar w:fldCharType="end"/>
            </w:r>
          </w:hyperlink>
        </w:p>
        <w:p w14:paraId="65FB6DC5" w14:textId="5326C920" w:rsidR="005A06B4" w:rsidRDefault="005A06B4">
          <w:pPr>
            <w:pStyle w:val="TOC2"/>
            <w:tabs>
              <w:tab w:val="right" w:leader="dot" w:pos="9350"/>
            </w:tabs>
            <w:rPr>
              <w:rFonts w:asciiTheme="minorHAnsi" w:eastAsiaTheme="minorEastAsia" w:hAnsiTheme="minorHAnsi" w:cstheme="minorBidi"/>
              <w:noProof/>
              <w:kern w:val="2"/>
              <w14:ligatures w14:val="standardContextual"/>
            </w:rPr>
          </w:pPr>
          <w:hyperlink w:anchor="_Toc142058239" w:history="1">
            <w:r w:rsidRPr="00734720">
              <w:rPr>
                <w:rStyle w:val="Hyperlink"/>
                <w:noProof/>
              </w:rPr>
              <w:t>Environment</w:t>
            </w:r>
            <w:r>
              <w:rPr>
                <w:noProof/>
                <w:webHidden/>
              </w:rPr>
              <w:tab/>
            </w:r>
            <w:r>
              <w:rPr>
                <w:rStyle w:val="Hyperlink"/>
                <w:noProof/>
                <w:rtl/>
              </w:rPr>
              <w:fldChar w:fldCharType="begin"/>
            </w:r>
            <w:r>
              <w:rPr>
                <w:noProof/>
                <w:webHidden/>
              </w:rPr>
              <w:instrText xml:space="preserve"> PAGEREF _Toc142058239 \h </w:instrText>
            </w:r>
            <w:r>
              <w:rPr>
                <w:rStyle w:val="Hyperlink"/>
                <w:noProof/>
                <w:rtl/>
              </w:rPr>
            </w:r>
            <w:r>
              <w:rPr>
                <w:rStyle w:val="Hyperlink"/>
                <w:noProof/>
                <w:rtl/>
              </w:rPr>
              <w:fldChar w:fldCharType="separate"/>
            </w:r>
            <w:r>
              <w:rPr>
                <w:noProof/>
                <w:webHidden/>
              </w:rPr>
              <w:t>2</w:t>
            </w:r>
            <w:r>
              <w:rPr>
                <w:rStyle w:val="Hyperlink"/>
                <w:noProof/>
                <w:rtl/>
              </w:rPr>
              <w:fldChar w:fldCharType="end"/>
            </w:r>
          </w:hyperlink>
        </w:p>
        <w:p w14:paraId="79AF1314" w14:textId="749174D6" w:rsidR="005A06B4" w:rsidRDefault="005A06B4">
          <w:pPr>
            <w:pStyle w:val="TOC2"/>
            <w:tabs>
              <w:tab w:val="right" w:leader="dot" w:pos="9350"/>
            </w:tabs>
            <w:rPr>
              <w:rFonts w:asciiTheme="minorHAnsi" w:eastAsiaTheme="minorEastAsia" w:hAnsiTheme="minorHAnsi" w:cstheme="minorBidi"/>
              <w:noProof/>
              <w:kern w:val="2"/>
              <w14:ligatures w14:val="standardContextual"/>
            </w:rPr>
          </w:pPr>
          <w:hyperlink w:anchor="_Toc142058240" w:history="1">
            <w:r w:rsidRPr="00734720">
              <w:rPr>
                <w:rStyle w:val="Hyperlink"/>
                <w:noProof/>
              </w:rPr>
              <w:t>Agent</w:t>
            </w:r>
            <w:r>
              <w:rPr>
                <w:noProof/>
                <w:webHidden/>
              </w:rPr>
              <w:tab/>
            </w:r>
            <w:r>
              <w:rPr>
                <w:rStyle w:val="Hyperlink"/>
                <w:noProof/>
                <w:rtl/>
              </w:rPr>
              <w:fldChar w:fldCharType="begin"/>
            </w:r>
            <w:r>
              <w:rPr>
                <w:noProof/>
                <w:webHidden/>
              </w:rPr>
              <w:instrText xml:space="preserve"> PAGEREF _Toc142058240 \h </w:instrText>
            </w:r>
            <w:r>
              <w:rPr>
                <w:rStyle w:val="Hyperlink"/>
                <w:noProof/>
                <w:rtl/>
              </w:rPr>
            </w:r>
            <w:r>
              <w:rPr>
                <w:rStyle w:val="Hyperlink"/>
                <w:noProof/>
                <w:rtl/>
              </w:rPr>
              <w:fldChar w:fldCharType="separate"/>
            </w:r>
            <w:r>
              <w:rPr>
                <w:noProof/>
                <w:webHidden/>
              </w:rPr>
              <w:t>2</w:t>
            </w:r>
            <w:r>
              <w:rPr>
                <w:rStyle w:val="Hyperlink"/>
                <w:noProof/>
                <w:rtl/>
              </w:rPr>
              <w:fldChar w:fldCharType="end"/>
            </w:r>
          </w:hyperlink>
        </w:p>
        <w:p w14:paraId="4C7BD16A" w14:textId="17E2CA3F" w:rsidR="005A06B4" w:rsidRDefault="005A06B4">
          <w:pPr>
            <w:pStyle w:val="TOC2"/>
            <w:tabs>
              <w:tab w:val="right" w:leader="dot" w:pos="9350"/>
            </w:tabs>
            <w:rPr>
              <w:rFonts w:asciiTheme="minorHAnsi" w:eastAsiaTheme="minorEastAsia" w:hAnsiTheme="minorHAnsi" w:cstheme="minorBidi"/>
              <w:noProof/>
              <w:kern w:val="2"/>
              <w14:ligatures w14:val="standardContextual"/>
            </w:rPr>
          </w:pPr>
          <w:hyperlink w:anchor="_Toc142058241" w:history="1">
            <w:r w:rsidRPr="00734720">
              <w:rPr>
                <w:rStyle w:val="Hyperlink"/>
                <w:noProof/>
              </w:rPr>
              <w:t>GUI</w:t>
            </w:r>
            <w:r>
              <w:rPr>
                <w:noProof/>
                <w:webHidden/>
              </w:rPr>
              <w:tab/>
            </w:r>
            <w:r>
              <w:rPr>
                <w:rStyle w:val="Hyperlink"/>
                <w:noProof/>
                <w:rtl/>
              </w:rPr>
              <w:fldChar w:fldCharType="begin"/>
            </w:r>
            <w:r>
              <w:rPr>
                <w:noProof/>
                <w:webHidden/>
              </w:rPr>
              <w:instrText xml:space="preserve"> PAGEREF _Toc142058241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451D9FC2" w14:textId="4559EA5F" w:rsidR="005A06B4" w:rsidRDefault="005A06B4">
          <w:pPr>
            <w:pStyle w:val="TOC1"/>
            <w:rPr>
              <w:rFonts w:asciiTheme="minorHAnsi" w:eastAsiaTheme="minorEastAsia" w:hAnsiTheme="minorHAnsi" w:cstheme="minorBidi"/>
              <w:noProof/>
              <w:kern w:val="2"/>
              <w14:ligatures w14:val="standardContextual"/>
            </w:rPr>
          </w:pPr>
          <w:hyperlink w:anchor="_Toc142058242" w:history="1">
            <w:r w:rsidRPr="00734720">
              <w:rPr>
                <w:rStyle w:val="Hyperlink"/>
                <w:noProof/>
              </w:rPr>
              <w:t>Simulation Parameters</w:t>
            </w:r>
            <w:r>
              <w:rPr>
                <w:noProof/>
                <w:webHidden/>
              </w:rPr>
              <w:tab/>
            </w:r>
            <w:r>
              <w:rPr>
                <w:rStyle w:val="Hyperlink"/>
                <w:noProof/>
                <w:rtl/>
              </w:rPr>
              <w:fldChar w:fldCharType="begin"/>
            </w:r>
            <w:r>
              <w:rPr>
                <w:noProof/>
                <w:webHidden/>
              </w:rPr>
              <w:instrText xml:space="preserve"> PAGEREF _Toc142058242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1C869D8F" w14:textId="55557BD4" w:rsidR="005A06B4" w:rsidRDefault="005A06B4">
          <w:pPr>
            <w:pStyle w:val="TOC3"/>
            <w:tabs>
              <w:tab w:val="right" w:leader="dot" w:pos="9350"/>
            </w:tabs>
            <w:rPr>
              <w:rFonts w:asciiTheme="minorHAnsi" w:eastAsiaTheme="minorEastAsia" w:hAnsiTheme="minorHAnsi" w:cstheme="minorBidi"/>
              <w:noProof/>
              <w:kern w:val="2"/>
              <w14:ligatures w14:val="standardContextual"/>
            </w:rPr>
          </w:pPr>
          <w:hyperlink w:anchor="_Toc142058243" w:history="1">
            <w:r w:rsidRPr="00734720">
              <w:rPr>
                <w:rStyle w:val="Hyperlink"/>
                <w:noProof/>
              </w:rPr>
              <w:t>Imported Data</w:t>
            </w:r>
            <w:r>
              <w:rPr>
                <w:noProof/>
                <w:webHidden/>
              </w:rPr>
              <w:tab/>
            </w:r>
            <w:r>
              <w:rPr>
                <w:rStyle w:val="Hyperlink"/>
                <w:noProof/>
                <w:rtl/>
              </w:rPr>
              <w:fldChar w:fldCharType="begin"/>
            </w:r>
            <w:r>
              <w:rPr>
                <w:noProof/>
                <w:webHidden/>
              </w:rPr>
              <w:instrText xml:space="preserve"> PAGEREF _Toc142058243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735746BF" w14:textId="2768A744" w:rsidR="005A06B4" w:rsidRDefault="005A06B4">
          <w:pPr>
            <w:pStyle w:val="TOC3"/>
            <w:tabs>
              <w:tab w:val="right" w:leader="dot" w:pos="9350"/>
            </w:tabs>
            <w:rPr>
              <w:rFonts w:asciiTheme="minorHAnsi" w:eastAsiaTheme="minorEastAsia" w:hAnsiTheme="minorHAnsi" w:cstheme="minorBidi"/>
              <w:noProof/>
              <w:kern w:val="2"/>
              <w14:ligatures w14:val="standardContextual"/>
            </w:rPr>
          </w:pPr>
          <w:hyperlink w:anchor="_Toc142058244" w:history="1">
            <w:r w:rsidRPr="00734720">
              <w:rPr>
                <w:rStyle w:val="Hyperlink"/>
                <w:noProof/>
              </w:rPr>
              <w:t>Fixed parameters</w:t>
            </w:r>
            <w:r>
              <w:rPr>
                <w:noProof/>
                <w:webHidden/>
              </w:rPr>
              <w:tab/>
            </w:r>
            <w:r>
              <w:rPr>
                <w:rStyle w:val="Hyperlink"/>
                <w:noProof/>
                <w:rtl/>
              </w:rPr>
              <w:fldChar w:fldCharType="begin"/>
            </w:r>
            <w:r>
              <w:rPr>
                <w:noProof/>
                <w:webHidden/>
              </w:rPr>
              <w:instrText xml:space="preserve"> PAGEREF _Toc142058244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7641F862" w14:textId="0E45AF0B" w:rsidR="005A06B4" w:rsidRDefault="005A06B4">
          <w:pPr>
            <w:pStyle w:val="TOC3"/>
            <w:tabs>
              <w:tab w:val="right" w:leader="dot" w:pos="9350"/>
            </w:tabs>
            <w:rPr>
              <w:rFonts w:asciiTheme="minorHAnsi" w:eastAsiaTheme="minorEastAsia" w:hAnsiTheme="minorHAnsi" w:cstheme="minorBidi"/>
              <w:noProof/>
              <w:kern w:val="2"/>
              <w14:ligatures w14:val="standardContextual"/>
            </w:rPr>
          </w:pPr>
          <w:hyperlink w:anchor="_Toc142058245" w:history="1">
            <w:r w:rsidRPr="00734720">
              <w:rPr>
                <w:rStyle w:val="Hyperlink"/>
                <w:noProof/>
              </w:rPr>
              <w:t>Configurable parameters</w:t>
            </w:r>
            <w:r>
              <w:rPr>
                <w:noProof/>
                <w:webHidden/>
              </w:rPr>
              <w:tab/>
            </w:r>
            <w:r>
              <w:rPr>
                <w:rStyle w:val="Hyperlink"/>
                <w:noProof/>
                <w:rtl/>
              </w:rPr>
              <w:fldChar w:fldCharType="begin"/>
            </w:r>
            <w:r>
              <w:rPr>
                <w:noProof/>
                <w:webHidden/>
              </w:rPr>
              <w:instrText xml:space="preserve"> PAGEREF _Toc142058245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5BE2B020" w14:textId="747114FD" w:rsidR="005A06B4" w:rsidRDefault="005A06B4">
          <w:pPr>
            <w:pStyle w:val="TOC3"/>
            <w:tabs>
              <w:tab w:val="right" w:leader="dot" w:pos="9350"/>
            </w:tabs>
            <w:rPr>
              <w:rFonts w:asciiTheme="minorHAnsi" w:eastAsiaTheme="minorEastAsia" w:hAnsiTheme="minorHAnsi" w:cstheme="minorBidi"/>
              <w:noProof/>
              <w:kern w:val="2"/>
              <w14:ligatures w14:val="standardContextual"/>
            </w:rPr>
          </w:pPr>
          <w:hyperlink w:anchor="_Toc142058246" w:history="1">
            <w:r w:rsidRPr="00734720">
              <w:rPr>
                <w:rStyle w:val="Hyperlink"/>
                <w:noProof/>
              </w:rPr>
              <w:t>Exported Data</w:t>
            </w:r>
            <w:r>
              <w:rPr>
                <w:noProof/>
                <w:webHidden/>
              </w:rPr>
              <w:tab/>
            </w:r>
            <w:r>
              <w:rPr>
                <w:rStyle w:val="Hyperlink"/>
                <w:noProof/>
                <w:rtl/>
              </w:rPr>
              <w:fldChar w:fldCharType="begin"/>
            </w:r>
            <w:r>
              <w:rPr>
                <w:noProof/>
                <w:webHidden/>
              </w:rPr>
              <w:instrText xml:space="preserve"> PAGEREF _Toc142058246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228BA474" w14:textId="5553CE03" w:rsidR="005A06B4" w:rsidRDefault="005A06B4">
          <w:pPr>
            <w:pStyle w:val="TOC1"/>
            <w:rPr>
              <w:rFonts w:asciiTheme="minorHAnsi" w:eastAsiaTheme="minorEastAsia" w:hAnsiTheme="minorHAnsi" w:cstheme="minorBidi"/>
              <w:noProof/>
              <w:kern w:val="2"/>
              <w14:ligatures w14:val="standardContextual"/>
            </w:rPr>
          </w:pPr>
          <w:hyperlink w:anchor="_Toc142058247" w:history="1">
            <w:r w:rsidRPr="00734720">
              <w:rPr>
                <w:rStyle w:val="Hyperlink"/>
                <w:noProof/>
              </w:rPr>
              <w:t>Software Architecture</w:t>
            </w:r>
            <w:r>
              <w:rPr>
                <w:noProof/>
                <w:webHidden/>
              </w:rPr>
              <w:tab/>
            </w:r>
            <w:r>
              <w:rPr>
                <w:rStyle w:val="Hyperlink"/>
                <w:noProof/>
                <w:rtl/>
              </w:rPr>
              <w:fldChar w:fldCharType="begin"/>
            </w:r>
            <w:r>
              <w:rPr>
                <w:noProof/>
                <w:webHidden/>
              </w:rPr>
              <w:instrText xml:space="preserve"> PAGEREF _Toc142058247 \h </w:instrText>
            </w:r>
            <w:r>
              <w:rPr>
                <w:rStyle w:val="Hyperlink"/>
                <w:noProof/>
                <w:rtl/>
              </w:rPr>
            </w:r>
            <w:r>
              <w:rPr>
                <w:rStyle w:val="Hyperlink"/>
                <w:noProof/>
                <w:rtl/>
              </w:rPr>
              <w:fldChar w:fldCharType="separate"/>
            </w:r>
            <w:r>
              <w:rPr>
                <w:noProof/>
                <w:webHidden/>
              </w:rPr>
              <w:t>5</w:t>
            </w:r>
            <w:r>
              <w:rPr>
                <w:rStyle w:val="Hyperlink"/>
                <w:noProof/>
                <w:rtl/>
              </w:rPr>
              <w:fldChar w:fldCharType="end"/>
            </w:r>
          </w:hyperlink>
        </w:p>
        <w:p w14:paraId="6230AE09" w14:textId="09456C38" w:rsidR="005A06B4" w:rsidRDefault="005A06B4">
          <w:pPr>
            <w:pStyle w:val="TOC2"/>
            <w:tabs>
              <w:tab w:val="right" w:leader="dot" w:pos="9350"/>
            </w:tabs>
            <w:rPr>
              <w:rFonts w:asciiTheme="minorHAnsi" w:eastAsiaTheme="minorEastAsia" w:hAnsiTheme="minorHAnsi" w:cstheme="minorBidi"/>
              <w:noProof/>
              <w:kern w:val="2"/>
              <w14:ligatures w14:val="standardContextual"/>
            </w:rPr>
          </w:pPr>
          <w:hyperlink w:anchor="_Toc142058248" w:history="1">
            <w:r w:rsidRPr="00734720">
              <w:rPr>
                <w:rStyle w:val="Hyperlink"/>
                <w:noProof/>
              </w:rPr>
              <w:t>Class Diagram (Unified Modeling Language)</w:t>
            </w:r>
            <w:r>
              <w:rPr>
                <w:noProof/>
                <w:webHidden/>
              </w:rPr>
              <w:tab/>
            </w:r>
            <w:r>
              <w:rPr>
                <w:rStyle w:val="Hyperlink"/>
                <w:noProof/>
                <w:rtl/>
              </w:rPr>
              <w:fldChar w:fldCharType="begin"/>
            </w:r>
            <w:r>
              <w:rPr>
                <w:noProof/>
                <w:webHidden/>
              </w:rPr>
              <w:instrText xml:space="preserve"> PAGEREF _Toc142058248 \h </w:instrText>
            </w:r>
            <w:r>
              <w:rPr>
                <w:rStyle w:val="Hyperlink"/>
                <w:noProof/>
                <w:rtl/>
              </w:rPr>
            </w:r>
            <w:r>
              <w:rPr>
                <w:rStyle w:val="Hyperlink"/>
                <w:noProof/>
                <w:rtl/>
              </w:rPr>
              <w:fldChar w:fldCharType="separate"/>
            </w:r>
            <w:r>
              <w:rPr>
                <w:noProof/>
                <w:webHidden/>
              </w:rPr>
              <w:t>5</w:t>
            </w:r>
            <w:r>
              <w:rPr>
                <w:rStyle w:val="Hyperlink"/>
                <w:noProof/>
                <w:rtl/>
              </w:rPr>
              <w:fldChar w:fldCharType="end"/>
            </w:r>
          </w:hyperlink>
        </w:p>
        <w:p w14:paraId="00917C72" w14:textId="6E7D99F1" w:rsidR="005A06B4" w:rsidRDefault="005A06B4">
          <w:pPr>
            <w:pStyle w:val="TOC2"/>
            <w:tabs>
              <w:tab w:val="right" w:leader="dot" w:pos="9350"/>
            </w:tabs>
            <w:rPr>
              <w:rFonts w:asciiTheme="minorHAnsi" w:eastAsiaTheme="minorEastAsia" w:hAnsiTheme="minorHAnsi" w:cstheme="minorBidi"/>
              <w:noProof/>
              <w:kern w:val="2"/>
              <w14:ligatures w14:val="standardContextual"/>
            </w:rPr>
          </w:pPr>
          <w:hyperlink w:anchor="_Toc142058249" w:history="1">
            <w:r w:rsidRPr="00734720">
              <w:rPr>
                <w:rStyle w:val="Hyperlink"/>
                <w:noProof/>
              </w:rPr>
              <w:t>Data Structures</w:t>
            </w:r>
            <w:r>
              <w:rPr>
                <w:noProof/>
                <w:webHidden/>
              </w:rPr>
              <w:tab/>
            </w:r>
            <w:r>
              <w:rPr>
                <w:rStyle w:val="Hyperlink"/>
                <w:noProof/>
                <w:rtl/>
              </w:rPr>
              <w:fldChar w:fldCharType="begin"/>
            </w:r>
            <w:r>
              <w:rPr>
                <w:noProof/>
                <w:webHidden/>
              </w:rPr>
              <w:instrText xml:space="preserve"> PAGEREF _Toc142058249 \h </w:instrText>
            </w:r>
            <w:r>
              <w:rPr>
                <w:rStyle w:val="Hyperlink"/>
                <w:noProof/>
                <w:rtl/>
              </w:rPr>
            </w:r>
            <w:r>
              <w:rPr>
                <w:rStyle w:val="Hyperlink"/>
                <w:noProof/>
                <w:rtl/>
              </w:rPr>
              <w:fldChar w:fldCharType="separate"/>
            </w:r>
            <w:r>
              <w:rPr>
                <w:noProof/>
                <w:webHidden/>
              </w:rPr>
              <w:t>6</w:t>
            </w:r>
            <w:r>
              <w:rPr>
                <w:rStyle w:val="Hyperlink"/>
                <w:noProof/>
                <w:rtl/>
              </w:rPr>
              <w:fldChar w:fldCharType="end"/>
            </w:r>
          </w:hyperlink>
        </w:p>
        <w:p w14:paraId="685FC77A" w14:textId="4D38464D" w:rsidR="005A06B4" w:rsidRDefault="005A06B4">
          <w:pPr>
            <w:pStyle w:val="TOC1"/>
            <w:rPr>
              <w:rFonts w:asciiTheme="minorHAnsi" w:eastAsiaTheme="minorEastAsia" w:hAnsiTheme="minorHAnsi" w:cstheme="minorBidi"/>
              <w:noProof/>
              <w:kern w:val="2"/>
              <w14:ligatures w14:val="standardContextual"/>
            </w:rPr>
          </w:pPr>
          <w:hyperlink w:anchor="_Toc142058250" w:history="1">
            <w:r w:rsidRPr="00734720">
              <w:rPr>
                <w:rStyle w:val="Hyperlink"/>
                <w:noProof/>
              </w:rPr>
              <w:t>Class: Route (Abstract Base Class)</w:t>
            </w:r>
            <w:r>
              <w:rPr>
                <w:noProof/>
                <w:webHidden/>
              </w:rPr>
              <w:tab/>
            </w:r>
            <w:r>
              <w:rPr>
                <w:rStyle w:val="Hyperlink"/>
                <w:noProof/>
                <w:rtl/>
              </w:rPr>
              <w:fldChar w:fldCharType="begin"/>
            </w:r>
            <w:r>
              <w:rPr>
                <w:noProof/>
                <w:webHidden/>
              </w:rPr>
              <w:instrText xml:space="preserve"> PAGEREF _Toc142058250 \h </w:instrText>
            </w:r>
            <w:r>
              <w:rPr>
                <w:rStyle w:val="Hyperlink"/>
                <w:noProof/>
                <w:rtl/>
              </w:rPr>
            </w:r>
            <w:r>
              <w:rPr>
                <w:rStyle w:val="Hyperlink"/>
                <w:noProof/>
                <w:rtl/>
              </w:rPr>
              <w:fldChar w:fldCharType="separate"/>
            </w:r>
            <w:r>
              <w:rPr>
                <w:noProof/>
                <w:webHidden/>
              </w:rPr>
              <w:t>6</w:t>
            </w:r>
            <w:r>
              <w:rPr>
                <w:rStyle w:val="Hyperlink"/>
                <w:noProof/>
                <w:rtl/>
              </w:rPr>
              <w:fldChar w:fldCharType="end"/>
            </w:r>
          </w:hyperlink>
        </w:p>
        <w:p w14:paraId="3D7477A7" w14:textId="0B672A9B" w:rsidR="005A06B4" w:rsidRDefault="005A06B4">
          <w:pPr>
            <w:pStyle w:val="TOC1"/>
            <w:rPr>
              <w:rFonts w:asciiTheme="minorHAnsi" w:eastAsiaTheme="minorEastAsia" w:hAnsiTheme="minorHAnsi" w:cstheme="minorBidi"/>
              <w:noProof/>
              <w:kern w:val="2"/>
              <w14:ligatures w14:val="standardContextual"/>
            </w:rPr>
          </w:pPr>
          <w:hyperlink w:anchor="_Toc142058251" w:history="1">
            <w:r w:rsidRPr="00734720">
              <w:rPr>
                <w:rStyle w:val="Hyperlink"/>
                <w:noProof/>
              </w:rPr>
              <w:t>Class: Q_Learning_Route (Route)</w:t>
            </w:r>
            <w:r>
              <w:rPr>
                <w:noProof/>
                <w:webHidden/>
              </w:rPr>
              <w:tab/>
            </w:r>
            <w:r>
              <w:rPr>
                <w:rStyle w:val="Hyperlink"/>
                <w:noProof/>
                <w:rtl/>
              </w:rPr>
              <w:fldChar w:fldCharType="begin"/>
            </w:r>
            <w:r>
              <w:rPr>
                <w:noProof/>
                <w:webHidden/>
              </w:rPr>
              <w:instrText xml:space="preserve"> PAGEREF _Toc142058251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381F08ED" w14:textId="77555D18" w:rsidR="005A06B4" w:rsidRDefault="005A06B4">
          <w:pPr>
            <w:pStyle w:val="TOC1"/>
            <w:rPr>
              <w:rFonts w:asciiTheme="minorHAnsi" w:eastAsiaTheme="minorEastAsia" w:hAnsiTheme="minorHAnsi" w:cstheme="minorBidi"/>
              <w:noProof/>
              <w:kern w:val="2"/>
              <w14:ligatures w14:val="standardContextual"/>
            </w:rPr>
          </w:pPr>
          <w:hyperlink w:anchor="_Toc142058252" w:history="1">
            <w:r w:rsidRPr="00734720">
              <w:rPr>
                <w:rStyle w:val="Hyperlink"/>
                <w:noProof/>
              </w:rPr>
              <w:t>Class: Shortest_path_route (Route)</w:t>
            </w:r>
            <w:r>
              <w:rPr>
                <w:noProof/>
                <w:webHidden/>
              </w:rPr>
              <w:tab/>
            </w:r>
            <w:r>
              <w:rPr>
                <w:rStyle w:val="Hyperlink"/>
                <w:noProof/>
                <w:rtl/>
              </w:rPr>
              <w:fldChar w:fldCharType="begin"/>
            </w:r>
            <w:r>
              <w:rPr>
                <w:noProof/>
                <w:webHidden/>
              </w:rPr>
              <w:instrText xml:space="preserve"> PAGEREF _Toc142058252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19A63BF9" w14:textId="104BCDE4" w:rsidR="005A06B4" w:rsidRDefault="005A06B4">
          <w:pPr>
            <w:pStyle w:val="TOC1"/>
            <w:rPr>
              <w:rFonts w:asciiTheme="minorHAnsi" w:eastAsiaTheme="minorEastAsia" w:hAnsiTheme="minorHAnsi" w:cstheme="minorBidi"/>
              <w:noProof/>
              <w:kern w:val="2"/>
              <w14:ligatures w14:val="standardContextual"/>
            </w:rPr>
          </w:pPr>
          <w:hyperlink w:anchor="_Toc142058253" w:history="1">
            <w:r w:rsidRPr="00734720">
              <w:rPr>
                <w:rStyle w:val="Hyperlink"/>
                <w:noProof/>
              </w:rPr>
              <w:t>Class: Car</w:t>
            </w:r>
            <w:r>
              <w:rPr>
                <w:noProof/>
                <w:webHidden/>
              </w:rPr>
              <w:tab/>
            </w:r>
            <w:r>
              <w:rPr>
                <w:rStyle w:val="Hyperlink"/>
                <w:noProof/>
                <w:rtl/>
              </w:rPr>
              <w:fldChar w:fldCharType="begin"/>
            </w:r>
            <w:r>
              <w:rPr>
                <w:noProof/>
                <w:webHidden/>
              </w:rPr>
              <w:instrText xml:space="preserve"> PAGEREF _Toc142058253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19578B10" w14:textId="44482CCD" w:rsidR="005A06B4" w:rsidRDefault="005A06B4">
          <w:pPr>
            <w:pStyle w:val="TOC1"/>
            <w:rPr>
              <w:rFonts w:asciiTheme="minorHAnsi" w:eastAsiaTheme="minorEastAsia" w:hAnsiTheme="minorHAnsi" w:cstheme="minorBidi"/>
              <w:noProof/>
              <w:kern w:val="2"/>
              <w14:ligatures w14:val="standardContextual"/>
            </w:rPr>
          </w:pPr>
          <w:hyperlink w:anchor="_Toc142058254" w:history="1">
            <w:r w:rsidRPr="00734720">
              <w:rPr>
                <w:rStyle w:val="Hyperlink"/>
                <w:noProof/>
              </w:rPr>
              <w:t>Class: R</w:t>
            </w:r>
            <w:r w:rsidRPr="00734720">
              <w:rPr>
                <w:rStyle w:val="Hyperlink"/>
                <w:noProof/>
              </w:rPr>
              <w:t>o</w:t>
            </w:r>
            <w:r w:rsidRPr="00734720">
              <w:rPr>
                <w:rStyle w:val="Hyperlink"/>
                <w:noProof/>
              </w:rPr>
              <w:t>ad</w:t>
            </w:r>
            <w:r>
              <w:rPr>
                <w:noProof/>
                <w:webHidden/>
              </w:rPr>
              <w:tab/>
            </w:r>
            <w:r>
              <w:rPr>
                <w:rStyle w:val="Hyperlink"/>
                <w:noProof/>
                <w:rtl/>
              </w:rPr>
              <w:fldChar w:fldCharType="begin"/>
            </w:r>
            <w:r>
              <w:rPr>
                <w:noProof/>
                <w:webHidden/>
              </w:rPr>
              <w:instrText xml:space="preserve"> PAGEREF _Toc142058254 \h </w:instrText>
            </w:r>
            <w:r>
              <w:rPr>
                <w:rStyle w:val="Hyperlink"/>
                <w:noProof/>
                <w:rtl/>
              </w:rPr>
            </w:r>
            <w:r>
              <w:rPr>
                <w:rStyle w:val="Hyperlink"/>
                <w:noProof/>
                <w:rtl/>
              </w:rPr>
              <w:fldChar w:fldCharType="separate"/>
            </w:r>
            <w:r>
              <w:rPr>
                <w:noProof/>
                <w:webHidden/>
              </w:rPr>
              <w:t>16</w:t>
            </w:r>
            <w:r>
              <w:rPr>
                <w:rStyle w:val="Hyperlink"/>
                <w:noProof/>
                <w:rtl/>
              </w:rPr>
              <w:fldChar w:fldCharType="end"/>
            </w:r>
          </w:hyperlink>
        </w:p>
        <w:p w14:paraId="4E7EA2DA" w14:textId="54367914" w:rsidR="005A06B4" w:rsidRDefault="005A06B4">
          <w:pPr>
            <w:pStyle w:val="TOC2"/>
            <w:tabs>
              <w:tab w:val="right" w:leader="dot" w:pos="9350"/>
            </w:tabs>
            <w:rPr>
              <w:rFonts w:asciiTheme="minorHAnsi" w:eastAsiaTheme="minorEastAsia" w:hAnsiTheme="minorHAnsi" w:cstheme="minorBidi"/>
              <w:noProof/>
              <w:kern w:val="2"/>
              <w14:ligatures w14:val="standardContextual"/>
            </w:rPr>
          </w:pPr>
          <w:hyperlink w:anchor="_Toc142058255" w:history="1">
            <w:r w:rsidRPr="00734720">
              <w:rPr>
                <w:rStyle w:val="Hyperlink"/>
                <w:noProof/>
              </w:rPr>
              <w:t>Timing Diagram</w:t>
            </w:r>
            <w:r>
              <w:rPr>
                <w:noProof/>
                <w:webHidden/>
              </w:rPr>
              <w:tab/>
            </w:r>
            <w:r>
              <w:rPr>
                <w:rStyle w:val="Hyperlink"/>
                <w:noProof/>
                <w:rtl/>
              </w:rPr>
              <w:fldChar w:fldCharType="begin"/>
            </w:r>
            <w:r>
              <w:rPr>
                <w:noProof/>
                <w:webHidden/>
              </w:rPr>
              <w:instrText xml:space="preserve"> PAGEREF _Toc142058255 \h </w:instrText>
            </w:r>
            <w:r>
              <w:rPr>
                <w:rStyle w:val="Hyperlink"/>
                <w:noProof/>
                <w:rtl/>
              </w:rPr>
            </w:r>
            <w:r>
              <w:rPr>
                <w:rStyle w:val="Hyperlink"/>
                <w:noProof/>
                <w:rtl/>
              </w:rPr>
              <w:fldChar w:fldCharType="separate"/>
            </w:r>
            <w:r>
              <w:rPr>
                <w:noProof/>
                <w:webHidden/>
              </w:rPr>
              <w:t>20</w:t>
            </w:r>
            <w:r>
              <w:rPr>
                <w:rStyle w:val="Hyperlink"/>
                <w:noProof/>
                <w:rtl/>
              </w:rPr>
              <w:fldChar w:fldCharType="end"/>
            </w:r>
          </w:hyperlink>
        </w:p>
        <w:p w14:paraId="6B3A6E51" w14:textId="6010CEFE" w:rsidR="005A06B4" w:rsidRDefault="005A06B4">
          <w:pPr>
            <w:pStyle w:val="TOC2"/>
            <w:tabs>
              <w:tab w:val="right" w:leader="dot" w:pos="9350"/>
            </w:tabs>
            <w:rPr>
              <w:rFonts w:asciiTheme="minorHAnsi" w:eastAsiaTheme="minorEastAsia" w:hAnsiTheme="minorHAnsi" w:cstheme="minorBidi"/>
              <w:noProof/>
              <w:kern w:val="2"/>
              <w14:ligatures w14:val="standardContextual"/>
            </w:rPr>
          </w:pPr>
          <w:hyperlink w:anchor="_Toc142058256" w:history="1">
            <w:r w:rsidRPr="00734720">
              <w:rPr>
                <w:rStyle w:val="Hyperlink"/>
                <w:noProof/>
              </w:rPr>
              <w:t>Bibliography</w:t>
            </w:r>
            <w:r>
              <w:rPr>
                <w:noProof/>
                <w:webHidden/>
              </w:rPr>
              <w:tab/>
            </w:r>
            <w:r>
              <w:rPr>
                <w:rStyle w:val="Hyperlink"/>
                <w:noProof/>
                <w:rtl/>
              </w:rPr>
              <w:fldChar w:fldCharType="begin"/>
            </w:r>
            <w:r>
              <w:rPr>
                <w:noProof/>
                <w:webHidden/>
              </w:rPr>
              <w:instrText xml:space="preserve"> PAGEREF _Toc142058256 \h </w:instrText>
            </w:r>
            <w:r>
              <w:rPr>
                <w:rStyle w:val="Hyperlink"/>
                <w:noProof/>
                <w:rtl/>
              </w:rPr>
            </w:r>
            <w:r>
              <w:rPr>
                <w:rStyle w:val="Hyperlink"/>
                <w:noProof/>
                <w:rtl/>
              </w:rPr>
              <w:fldChar w:fldCharType="separate"/>
            </w:r>
            <w:r>
              <w:rPr>
                <w:noProof/>
                <w:webHidden/>
              </w:rPr>
              <w:t>20</w:t>
            </w:r>
            <w:r>
              <w:rPr>
                <w:rStyle w:val="Hyperlink"/>
                <w:noProof/>
                <w:rtl/>
              </w:rPr>
              <w:fldChar w:fldCharType="end"/>
            </w:r>
          </w:hyperlink>
        </w:p>
        <w:p w14:paraId="63E4AC00" w14:textId="3BA7138F" w:rsidR="005357DF" w:rsidRDefault="005357DF">
          <w:r>
            <w:rPr>
              <w:b/>
              <w:bCs/>
              <w:lang w:val="he-IL"/>
            </w:rPr>
            <w:fldChar w:fldCharType="end"/>
          </w:r>
        </w:p>
      </w:sdtContent>
    </w:sdt>
    <w:p w14:paraId="4B04B36D" w14:textId="77777777" w:rsidR="004E4ECE" w:rsidRDefault="004E4ECE"/>
    <w:tbl>
      <w:tblPr>
        <w:tblStyle w:val="aff3"/>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14"/>
        <w:gridCol w:w="1699"/>
        <w:gridCol w:w="1896"/>
        <w:gridCol w:w="4767"/>
      </w:tblGrid>
      <w:tr w:rsidR="004E4ECE" w14:paraId="00137A65" w14:textId="77777777">
        <w:tc>
          <w:tcPr>
            <w:tcW w:w="1214" w:type="dxa"/>
            <w:vAlign w:val="center"/>
          </w:tcPr>
          <w:p w14:paraId="0E642E93" w14:textId="77777777" w:rsidR="004E4ECE" w:rsidRDefault="00A064E8">
            <w:pPr>
              <w:jc w:val="center"/>
              <w:rPr>
                <w:b/>
              </w:rPr>
            </w:pPr>
            <w:r>
              <w:rPr>
                <w:b/>
              </w:rPr>
              <w:t>Version</w:t>
            </w:r>
          </w:p>
        </w:tc>
        <w:tc>
          <w:tcPr>
            <w:tcW w:w="1699" w:type="dxa"/>
            <w:vAlign w:val="center"/>
          </w:tcPr>
          <w:p w14:paraId="345B65F1" w14:textId="77777777" w:rsidR="004E4ECE" w:rsidRDefault="00A064E8">
            <w:pPr>
              <w:jc w:val="center"/>
              <w:rPr>
                <w:b/>
              </w:rPr>
            </w:pPr>
            <w:r>
              <w:rPr>
                <w:b/>
              </w:rPr>
              <w:t>Date</w:t>
            </w:r>
          </w:p>
        </w:tc>
        <w:tc>
          <w:tcPr>
            <w:tcW w:w="1896" w:type="dxa"/>
            <w:vAlign w:val="center"/>
          </w:tcPr>
          <w:p w14:paraId="31628C4B" w14:textId="77777777" w:rsidR="004E4ECE" w:rsidRDefault="00A064E8">
            <w:pPr>
              <w:jc w:val="center"/>
              <w:rPr>
                <w:b/>
              </w:rPr>
            </w:pPr>
            <w:r>
              <w:rPr>
                <w:b/>
              </w:rPr>
              <w:t>Author</w:t>
            </w:r>
          </w:p>
        </w:tc>
        <w:tc>
          <w:tcPr>
            <w:tcW w:w="4767" w:type="dxa"/>
            <w:vAlign w:val="center"/>
          </w:tcPr>
          <w:p w14:paraId="2CACE680" w14:textId="77777777" w:rsidR="004E4ECE" w:rsidRDefault="00A064E8">
            <w:pPr>
              <w:jc w:val="center"/>
              <w:rPr>
                <w:b/>
              </w:rPr>
            </w:pPr>
            <w:r>
              <w:rPr>
                <w:b/>
              </w:rPr>
              <w:t>Description</w:t>
            </w:r>
          </w:p>
        </w:tc>
      </w:tr>
      <w:tr w:rsidR="004E4ECE" w14:paraId="1CA96E01" w14:textId="77777777">
        <w:tc>
          <w:tcPr>
            <w:tcW w:w="1214" w:type="dxa"/>
            <w:vAlign w:val="center"/>
          </w:tcPr>
          <w:p w14:paraId="064B2985" w14:textId="77777777" w:rsidR="004E4ECE" w:rsidRDefault="004E4ECE">
            <w:pPr>
              <w:jc w:val="center"/>
            </w:pPr>
          </w:p>
        </w:tc>
        <w:tc>
          <w:tcPr>
            <w:tcW w:w="1699" w:type="dxa"/>
            <w:vAlign w:val="center"/>
          </w:tcPr>
          <w:p w14:paraId="0C8488F8" w14:textId="77777777" w:rsidR="004E4ECE" w:rsidRDefault="00A064E8">
            <w:pPr>
              <w:bidi/>
              <w:jc w:val="center"/>
            </w:pPr>
            <w:r>
              <w:t>4.8.23</w:t>
            </w:r>
          </w:p>
        </w:tc>
        <w:tc>
          <w:tcPr>
            <w:tcW w:w="1896" w:type="dxa"/>
            <w:vAlign w:val="center"/>
          </w:tcPr>
          <w:p w14:paraId="53875553" w14:textId="77777777" w:rsidR="004E4ECE" w:rsidRDefault="004E4ECE">
            <w:pPr>
              <w:jc w:val="center"/>
            </w:pPr>
          </w:p>
        </w:tc>
        <w:tc>
          <w:tcPr>
            <w:tcW w:w="4767" w:type="dxa"/>
            <w:vAlign w:val="center"/>
          </w:tcPr>
          <w:p w14:paraId="09E12086" w14:textId="77777777" w:rsidR="004E4ECE" w:rsidRDefault="004E4ECE">
            <w:pPr>
              <w:pBdr>
                <w:top w:val="nil"/>
                <w:left w:val="nil"/>
                <w:bottom w:val="nil"/>
                <w:right w:val="nil"/>
                <w:between w:val="nil"/>
              </w:pBdr>
              <w:ind w:left="720" w:hanging="288"/>
              <w:rPr>
                <w:color w:val="1F497D"/>
              </w:rPr>
            </w:pPr>
          </w:p>
        </w:tc>
      </w:tr>
      <w:tr w:rsidR="004E4ECE" w14:paraId="51073273" w14:textId="77777777">
        <w:tc>
          <w:tcPr>
            <w:tcW w:w="1214" w:type="dxa"/>
            <w:vAlign w:val="center"/>
          </w:tcPr>
          <w:p w14:paraId="2AEDCE1E" w14:textId="77777777" w:rsidR="004E4ECE" w:rsidRDefault="00A064E8">
            <w:pPr>
              <w:jc w:val="center"/>
            </w:pPr>
            <w:r>
              <w:t>0.1</w:t>
            </w:r>
          </w:p>
        </w:tc>
        <w:tc>
          <w:tcPr>
            <w:tcW w:w="1699" w:type="dxa"/>
            <w:vAlign w:val="center"/>
          </w:tcPr>
          <w:p w14:paraId="00091FC2" w14:textId="77777777" w:rsidR="004E4ECE" w:rsidRDefault="004E4ECE">
            <w:pPr>
              <w:jc w:val="center"/>
            </w:pPr>
          </w:p>
        </w:tc>
        <w:tc>
          <w:tcPr>
            <w:tcW w:w="1896" w:type="dxa"/>
            <w:vAlign w:val="center"/>
          </w:tcPr>
          <w:p w14:paraId="7913F432" w14:textId="77777777" w:rsidR="004E4ECE" w:rsidRDefault="004E4ECE">
            <w:pPr>
              <w:jc w:val="center"/>
            </w:pPr>
          </w:p>
        </w:tc>
        <w:tc>
          <w:tcPr>
            <w:tcW w:w="4767" w:type="dxa"/>
            <w:vAlign w:val="center"/>
          </w:tcPr>
          <w:p w14:paraId="0D8C0E24" w14:textId="77777777" w:rsidR="004E4ECE" w:rsidRDefault="00A064E8">
            <w:pPr>
              <w:jc w:val="center"/>
            </w:pPr>
            <w:r>
              <w:t>Creation</w:t>
            </w:r>
          </w:p>
        </w:tc>
      </w:tr>
    </w:tbl>
    <w:p w14:paraId="1C274889" w14:textId="77777777" w:rsidR="004E4ECE" w:rsidRDefault="004E4ECE"/>
    <w:p w14:paraId="2A1672AF" w14:textId="77777777" w:rsidR="004E4ECE" w:rsidRDefault="00A064E8">
      <w:pPr>
        <w:pStyle w:val="2"/>
      </w:pPr>
      <w:bookmarkStart w:id="0" w:name="_Toc142058236"/>
      <w:r>
        <w:lastRenderedPageBreak/>
        <w:t>Preface</w:t>
      </w:r>
      <w:bookmarkEnd w:id="0"/>
    </w:p>
    <w:p w14:paraId="3A3A5EEB" w14:textId="77777777" w:rsidR="004E4ECE" w:rsidRDefault="004E4ECE">
      <w:pPr>
        <w:pStyle w:val="3"/>
      </w:pPr>
    </w:p>
    <w:p w14:paraId="6C5831D0" w14:textId="77777777" w:rsidR="004E4ECE" w:rsidRDefault="00A064E8">
      <w:pPr>
        <w:pStyle w:val="3"/>
      </w:pPr>
      <w:bookmarkStart w:id="1" w:name="_Toc142058237"/>
      <w:r>
        <w:t>Notes for current version</w:t>
      </w:r>
      <w:bookmarkEnd w:id="1"/>
    </w:p>
    <w:p w14:paraId="0E7BED9B" w14:textId="77777777" w:rsidR="004E4ECE" w:rsidRDefault="004E4ECE">
      <w:pPr>
        <w:pStyle w:val="2"/>
      </w:pPr>
    </w:p>
    <w:p w14:paraId="4356FC4B" w14:textId="77777777" w:rsidR="004E4ECE" w:rsidRDefault="004E4ECE"/>
    <w:p w14:paraId="7B19B0CB" w14:textId="77777777" w:rsidR="004E4ECE" w:rsidRDefault="00A064E8" w:rsidP="00FA6A2A">
      <w:pPr>
        <w:pStyle w:val="1"/>
      </w:pPr>
      <w:bookmarkStart w:id="2" w:name="_Toc142058238"/>
      <w:r>
        <w:t>Simulation Concept – Model Description</w:t>
      </w:r>
      <w:bookmarkEnd w:id="2"/>
    </w:p>
    <w:p w14:paraId="23A05D00" w14:textId="77777777" w:rsidR="004E4ECE" w:rsidRDefault="00A064E8">
      <w:pPr>
        <w:pStyle w:val="2"/>
      </w:pPr>
      <w:bookmarkStart w:id="3" w:name="_Toc142058239"/>
      <w:r>
        <w:t>Environment</w:t>
      </w:r>
      <w:bookmarkEnd w:id="3"/>
    </w:p>
    <w:p w14:paraId="5A1C8936" w14:textId="77777777" w:rsidR="00906A60" w:rsidRPr="00906A60" w:rsidRDefault="00906A60" w:rsidP="00906A60">
      <w:r w:rsidRPr="00906A60">
        <w:t>The environment is made up of one-way roads, each road starts at an intersection and ends at another intersection. Each road will include its length, the current speed on it, the roads you can pass to from it. As soon as an agent reaches the road, the agent will calculate with the help of the road data the time it will take him to complete the trip on this road.</w:t>
      </w:r>
    </w:p>
    <w:p w14:paraId="13C8D003" w14:textId="77777777" w:rsidR="004E4ECE" w:rsidRDefault="00A064E8">
      <w:pPr>
        <w:pStyle w:val="2"/>
      </w:pPr>
      <w:bookmarkStart w:id="4" w:name="_Toc142058240"/>
      <w:r>
        <w:t>Agent</w:t>
      </w:r>
      <w:bookmarkEnd w:id="4"/>
    </w:p>
    <w:p w14:paraId="19E0AC14" w14:textId="77777777" w:rsidR="00906A60" w:rsidRDefault="00906A60" w:rsidP="00906A60">
      <w:r>
        <w:t>An agent is a car driving on the roads on the way to a predetermined destination. The agent will be able to use different ways to determine the mode of movement. It can be randomly oriented, according to the shortest distance from the target, or a reinforcement-based learning algorithm (Q-learning)</w:t>
      </w:r>
      <w:r>
        <w:rPr>
          <w:rtl/>
        </w:rPr>
        <w:t>.</w:t>
      </w:r>
    </w:p>
    <w:p w14:paraId="5B363C74" w14:textId="77777777" w:rsidR="00906A60" w:rsidRDefault="00906A60" w:rsidP="00906A60">
      <w:r>
        <w:t xml:space="preserve">An agent's state is defined by the current time (time slice and day of the week), current vertex and destination vertex. An agent will take information from the relevant table for the day of the week from a table updated for that day and the time slice of the previous week, according to its current location, the current time </w:t>
      </w:r>
      <w:r w:rsidR="00754F16">
        <w:t>slice,</w:t>
      </w:r>
      <w:r>
        <w:t xml:space="preserve"> and the target vertex</w:t>
      </w:r>
      <w:r>
        <w:rPr>
          <w:rtl/>
        </w:rPr>
        <w:t>.</w:t>
      </w:r>
    </w:p>
    <w:p w14:paraId="4ABA0907" w14:textId="77777777" w:rsidR="00906A60" w:rsidRDefault="00906A60" w:rsidP="00906A60">
      <w:r>
        <w:t>For example: a car in curve 1 that wants to reach curve 3, at 10:00 on Sunday, will check last week's table - on Sunday at 10:00, when the current curve is 1 and the destination is curve 3, which next curve (continuation of curve 1) will give the maximum return</w:t>
      </w:r>
      <w:r>
        <w:rPr>
          <w:rtl/>
        </w:rPr>
        <w:t>.</w:t>
      </w:r>
    </w:p>
    <w:p w14:paraId="5DF9380B" w14:textId="77777777" w:rsidR="00906A60" w:rsidRDefault="00906A60" w:rsidP="00906A60">
      <w:r>
        <w:t>In the simulation we will have a Q table from each source vertex to each destination vertex on the simulation graph, the return for each arc is negative, and is defined in direct proportion to the time it takes to cross it</w:t>
      </w:r>
      <w:r>
        <w:rPr>
          <w:rtl/>
        </w:rPr>
        <w:t>.</w:t>
      </w:r>
    </w:p>
    <w:p w14:paraId="3CE7EA6B" w14:textId="77777777" w:rsidR="00906A60" w:rsidRDefault="00906A60" w:rsidP="00906A60">
      <w:r>
        <w:t>An agent will also contribute to filling the distance table: when an agent uses the shortest path algorithm - if the data for his trip is not in the distance table, he will update the distance table according to his origin and destination. Otherwise, the relevant data for the agent already exists in the table, and he will take it from there</w:t>
      </w:r>
      <w:r>
        <w:rPr>
          <w:rtl/>
        </w:rPr>
        <w:t>.</w:t>
      </w:r>
    </w:p>
    <w:p w14:paraId="2818DE58" w14:textId="77777777" w:rsidR="00906A60" w:rsidRDefault="00906A60" w:rsidP="00906A60">
      <w:r>
        <w:rPr>
          <w:rtl/>
        </w:rPr>
        <w:t xml:space="preserve">● </w:t>
      </w:r>
      <w:r>
        <w:t>In the event that an agent uses the shortest path algorithm, and encounters a block in an arc he wanted to enter - he will choose an arc from among the other optional arcs, and will continue to act according to the same principle</w:t>
      </w:r>
      <w:r>
        <w:rPr>
          <w:rtl/>
        </w:rPr>
        <w:t>.</w:t>
      </w:r>
    </w:p>
    <w:p w14:paraId="5D1696C8" w14:textId="77777777" w:rsidR="004E4ECE" w:rsidRDefault="00906A60" w:rsidP="00906A60">
      <w:r>
        <w:rPr>
          <w:rtl/>
        </w:rPr>
        <w:t xml:space="preserve">● </w:t>
      </w:r>
      <w:r>
        <w:t>For all algorithms - if an agent cannot move forward due to blocking of all arcs, it will wait/stop completely</w:t>
      </w:r>
    </w:p>
    <w:p w14:paraId="46A35511" w14:textId="77777777" w:rsidR="004E4ECE" w:rsidRDefault="004E4ECE">
      <w:pPr>
        <w:bidi/>
      </w:pPr>
    </w:p>
    <w:p w14:paraId="030341EC" w14:textId="77777777" w:rsidR="004E4ECE" w:rsidRDefault="00A064E8">
      <w:pPr>
        <w:pStyle w:val="2"/>
      </w:pPr>
      <w:bookmarkStart w:id="5" w:name="_Toc142058241"/>
      <w:r>
        <w:t>GUI</w:t>
      </w:r>
      <w:bookmarkEnd w:id="5"/>
    </w:p>
    <w:p w14:paraId="2F04BEEC" w14:textId="703C0AE5" w:rsidR="00754F16" w:rsidRPr="00754F16" w:rsidRDefault="00754F16" w:rsidP="005357DF">
      <w:pPr>
        <w:rPr>
          <w:bCs/>
        </w:rPr>
      </w:pPr>
      <w:r w:rsidRPr="00754F16">
        <w:t>At the end of the simulation, the map of the area will be printed</w:t>
      </w:r>
      <w:r>
        <w:t xml:space="preserve"> with two main</w:t>
      </w:r>
      <w:r w:rsidR="00B476D5">
        <w:rPr>
          <w:bCs/>
        </w:rPr>
        <w:t xml:space="preserve"> features</w:t>
      </w:r>
      <w:r>
        <w:t>:</w:t>
      </w:r>
    </w:p>
    <w:p w14:paraId="641D2273" w14:textId="36867DB6" w:rsidR="00754F16" w:rsidRPr="00754F16" w:rsidRDefault="00754F16" w:rsidP="005357DF">
      <w:pPr>
        <w:rPr>
          <w:bCs/>
        </w:rPr>
      </w:pPr>
      <w:r w:rsidRPr="00754F16">
        <w:rPr>
          <w:rtl/>
        </w:rPr>
        <w:t>1</w:t>
      </w:r>
      <w:r w:rsidRPr="00754F16">
        <w:t xml:space="preserve">. Tracking the travel </w:t>
      </w:r>
      <w:r w:rsidR="00B476D5">
        <w:rPr>
          <w:bCs/>
        </w:rPr>
        <w:t xml:space="preserve">path </w:t>
      </w:r>
      <w:r w:rsidRPr="00754F16">
        <w:t>of specific agents on the map.</w:t>
      </w:r>
    </w:p>
    <w:p w14:paraId="4CBF87E5" w14:textId="7B7051CD" w:rsidR="00754F16" w:rsidRDefault="00754F16" w:rsidP="005357DF">
      <w:r w:rsidRPr="00754F16">
        <w:rPr>
          <w:rtl/>
        </w:rPr>
        <w:t>2</w:t>
      </w:r>
      <w:r w:rsidRPr="00754F16">
        <w:t xml:space="preserve">. </w:t>
      </w:r>
      <w:r w:rsidR="00B476D5">
        <w:t>Color the edges colors based on road's speeds.</w:t>
      </w:r>
    </w:p>
    <w:p w14:paraId="6ACD282B" w14:textId="77777777" w:rsidR="004E4ECE" w:rsidRDefault="00A064E8" w:rsidP="00FA6A2A">
      <w:pPr>
        <w:pStyle w:val="1"/>
      </w:pPr>
      <w:bookmarkStart w:id="6" w:name="_Toc142058242"/>
      <w:r>
        <w:t>Simulation Parameters</w:t>
      </w:r>
      <w:bookmarkEnd w:id="6"/>
    </w:p>
    <w:p w14:paraId="5B8ADA81" w14:textId="77777777" w:rsidR="004E4ECE" w:rsidRDefault="00A064E8">
      <w:pPr>
        <w:pStyle w:val="3"/>
      </w:pPr>
      <w:bookmarkStart w:id="7" w:name="_Toc142058243"/>
      <w:r>
        <w:t>Imported Data</w:t>
      </w:r>
      <w:bookmarkEnd w:id="7"/>
    </w:p>
    <w:tbl>
      <w:tblPr>
        <w:tblStyle w:val="aff4"/>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3DAD0EC" w14:textId="77777777">
        <w:trPr>
          <w:trHeight w:val="408"/>
          <w:jc w:val="center"/>
        </w:trPr>
        <w:tc>
          <w:tcPr>
            <w:tcW w:w="1316" w:type="dxa"/>
          </w:tcPr>
          <w:p w14:paraId="78ED5B74" w14:textId="77777777" w:rsidR="004E4ECE" w:rsidRDefault="00A064E8">
            <w:pPr>
              <w:rPr>
                <w:b/>
              </w:rPr>
            </w:pPr>
            <w:r>
              <w:rPr>
                <w:b/>
              </w:rPr>
              <w:t>Symbol</w:t>
            </w:r>
          </w:p>
        </w:tc>
        <w:tc>
          <w:tcPr>
            <w:tcW w:w="4301" w:type="dxa"/>
          </w:tcPr>
          <w:p w14:paraId="44DA741E" w14:textId="77777777" w:rsidR="004E4ECE" w:rsidRDefault="00A064E8">
            <w:pPr>
              <w:rPr>
                <w:b/>
              </w:rPr>
            </w:pPr>
            <w:r>
              <w:rPr>
                <w:b/>
              </w:rPr>
              <w:t>Explanation</w:t>
            </w:r>
          </w:p>
        </w:tc>
        <w:tc>
          <w:tcPr>
            <w:tcW w:w="4149" w:type="dxa"/>
          </w:tcPr>
          <w:p w14:paraId="0BA569DC" w14:textId="77777777" w:rsidR="004E4ECE" w:rsidRDefault="00A064E8">
            <w:pPr>
              <w:rPr>
                <w:b/>
              </w:rPr>
            </w:pPr>
            <w:r>
              <w:rPr>
                <w:b/>
              </w:rPr>
              <w:t>Calculated value</w:t>
            </w:r>
          </w:p>
        </w:tc>
      </w:tr>
      <w:tr w:rsidR="004E4ECE" w14:paraId="2DF75F8E" w14:textId="77777777">
        <w:trPr>
          <w:trHeight w:val="408"/>
          <w:jc w:val="center"/>
        </w:trPr>
        <w:tc>
          <w:tcPr>
            <w:tcW w:w="1316" w:type="dxa"/>
            <w:vAlign w:val="center"/>
          </w:tcPr>
          <w:p w14:paraId="5C8DC9D2" w14:textId="77777777" w:rsidR="004E4ECE" w:rsidRDefault="00A064E8">
            <w:pPr>
              <w:jc w:val="center"/>
            </w:pPr>
            <w:r>
              <w:t>G</w:t>
            </w:r>
          </w:p>
        </w:tc>
        <w:tc>
          <w:tcPr>
            <w:tcW w:w="4301" w:type="dxa"/>
            <w:vAlign w:val="center"/>
          </w:tcPr>
          <w:p w14:paraId="46846032" w14:textId="77777777" w:rsidR="004E4ECE" w:rsidRDefault="00A064E8">
            <w:r>
              <w:t>Graph of the roads, as imported with the OSM API.</w:t>
            </w:r>
          </w:p>
        </w:tc>
        <w:tc>
          <w:tcPr>
            <w:tcW w:w="4149" w:type="dxa"/>
            <w:vAlign w:val="center"/>
          </w:tcPr>
          <w:p w14:paraId="5F6B2F03" w14:textId="77777777" w:rsidR="004E4ECE" w:rsidRDefault="00A064E8">
            <w:pPr>
              <w:jc w:val="center"/>
            </w:pPr>
            <w:r>
              <w:t>---</w:t>
            </w:r>
          </w:p>
        </w:tc>
      </w:tr>
      <w:tr w:rsidR="004E4ECE" w14:paraId="527E2D28" w14:textId="77777777">
        <w:trPr>
          <w:trHeight w:val="408"/>
          <w:jc w:val="center"/>
        </w:trPr>
        <w:tc>
          <w:tcPr>
            <w:tcW w:w="1316" w:type="dxa"/>
            <w:vAlign w:val="center"/>
          </w:tcPr>
          <w:p w14:paraId="06199FC9" w14:textId="77777777" w:rsidR="004E4ECE" w:rsidRDefault="00A064E8">
            <w:pPr>
              <w:jc w:val="center"/>
            </w:pPr>
            <w:proofErr w:type="spellStart"/>
            <w:r>
              <w:t>Speed_Json</w:t>
            </w:r>
            <w:proofErr w:type="spellEnd"/>
          </w:p>
        </w:tc>
        <w:tc>
          <w:tcPr>
            <w:tcW w:w="4301" w:type="dxa"/>
            <w:vAlign w:val="center"/>
          </w:tcPr>
          <w:p w14:paraId="2013834A" w14:textId="77777777" w:rsidR="004E4ECE" w:rsidRDefault="00A064E8">
            <w:r>
              <w:t xml:space="preserve">Data (in a JSON format) about cars speed on the roads in the imported OSM graph. </w:t>
            </w:r>
          </w:p>
        </w:tc>
        <w:tc>
          <w:tcPr>
            <w:tcW w:w="4149" w:type="dxa"/>
            <w:vAlign w:val="center"/>
          </w:tcPr>
          <w:p w14:paraId="27A07A3D" w14:textId="77777777" w:rsidR="004E4ECE" w:rsidRDefault="004E4ECE">
            <w:pPr>
              <w:jc w:val="center"/>
            </w:pPr>
          </w:p>
        </w:tc>
      </w:tr>
      <w:tr w:rsidR="004E4ECE" w14:paraId="417C6C1D" w14:textId="77777777">
        <w:trPr>
          <w:trHeight w:val="408"/>
          <w:jc w:val="center"/>
        </w:trPr>
        <w:tc>
          <w:tcPr>
            <w:tcW w:w="1316" w:type="dxa"/>
            <w:vAlign w:val="center"/>
          </w:tcPr>
          <w:p w14:paraId="4D973DCF" w14:textId="77777777" w:rsidR="004E4ECE" w:rsidRDefault="004E4ECE">
            <w:pPr>
              <w:jc w:val="center"/>
            </w:pPr>
          </w:p>
        </w:tc>
        <w:tc>
          <w:tcPr>
            <w:tcW w:w="4301" w:type="dxa"/>
            <w:vAlign w:val="center"/>
          </w:tcPr>
          <w:p w14:paraId="3E2B05B7" w14:textId="77777777" w:rsidR="004E4ECE" w:rsidRDefault="004E4ECE"/>
        </w:tc>
        <w:tc>
          <w:tcPr>
            <w:tcW w:w="4149" w:type="dxa"/>
            <w:vAlign w:val="center"/>
          </w:tcPr>
          <w:p w14:paraId="13871D51" w14:textId="77777777" w:rsidR="004E4ECE" w:rsidRDefault="004E4ECE">
            <w:pPr>
              <w:jc w:val="center"/>
            </w:pPr>
          </w:p>
        </w:tc>
      </w:tr>
    </w:tbl>
    <w:p w14:paraId="5D4C7D82" w14:textId="77777777" w:rsidR="004E4ECE" w:rsidRDefault="004E4ECE"/>
    <w:p w14:paraId="5A77D06C" w14:textId="77777777" w:rsidR="004E4ECE" w:rsidRDefault="00A064E8">
      <w:pPr>
        <w:pStyle w:val="3"/>
      </w:pPr>
      <w:bookmarkStart w:id="8" w:name="_Toc142058244"/>
      <w:r>
        <w:t>Fixed parameters</w:t>
      </w:r>
      <w:bookmarkEnd w:id="8"/>
    </w:p>
    <w:tbl>
      <w:tblPr>
        <w:tblStyle w:val="aff5"/>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0"/>
        <w:gridCol w:w="3923"/>
        <w:gridCol w:w="3993"/>
      </w:tblGrid>
      <w:tr w:rsidR="004E4ECE" w14:paraId="641D6F0E" w14:textId="77777777">
        <w:trPr>
          <w:jc w:val="center"/>
        </w:trPr>
        <w:tc>
          <w:tcPr>
            <w:tcW w:w="1660" w:type="dxa"/>
          </w:tcPr>
          <w:p w14:paraId="4183A42A" w14:textId="77777777" w:rsidR="004E4ECE" w:rsidRDefault="00A064E8">
            <w:pPr>
              <w:rPr>
                <w:b/>
              </w:rPr>
            </w:pPr>
            <w:r>
              <w:rPr>
                <w:b/>
              </w:rPr>
              <w:t>Symbol</w:t>
            </w:r>
          </w:p>
        </w:tc>
        <w:tc>
          <w:tcPr>
            <w:tcW w:w="3923" w:type="dxa"/>
          </w:tcPr>
          <w:p w14:paraId="723DAC6E" w14:textId="77777777" w:rsidR="004E4ECE" w:rsidRDefault="00A064E8">
            <w:pPr>
              <w:rPr>
                <w:b/>
              </w:rPr>
            </w:pPr>
            <w:r>
              <w:rPr>
                <w:b/>
              </w:rPr>
              <w:t>Explanation</w:t>
            </w:r>
          </w:p>
        </w:tc>
        <w:tc>
          <w:tcPr>
            <w:tcW w:w="3993" w:type="dxa"/>
          </w:tcPr>
          <w:p w14:paraId="430CFB9C" w14:textId="77777777" w:rsidR="004E4ECE" w:rsidRDefault="00A064E8">
            <w:pPr>
              <w:rPr>
                <w:b/>
              </w:rPr>
            </w:pPr>
            <w:r>
              <w:rPr>
                <w:b/>
              </w:rPr>
              <w:t>Value</w:t>
            </w:r>
          </w:p>
        </w:tc>
      </w:tr>
      <w:tr w:rsidR="004E4ECE" w14:paraId="562968F4" w14:textId="77777777">
        <w:trPr>
          <w:jc w:val="center"/>
        </w:trPr>
        <w:tc>
          <w:tcPr>
            <w:tcW w:w="1660" w:type="dxa"/>
            <w:vAlign w:val="center"/>
          </w:tcPr>
          <w:p w14:paraId="583A4EB1" w14:textId="77777777" w:rsidR="004E4ECE" w:rsidRDefault="00A064E8">
            <w:r>
              <w:t>INTERVAL_TIME</w:t>
            </w:r>
          </w:p>
        </w:tc>
        <w:tc>
          <w:tcPr>
            <w:tcW w:w="3923" w:type="dxa"/>
            <w:vAlign w:val="center"/>
          </w:tcPr>
          <w:p w14:paraId="4FE9B7A3" w14:textId="77777777" w:rsidR="004E4ECE" w:rsidRDefault="00A064E8">
            <w:r>
              <w:t xml:space="preserve">The time intervals of the speed data. </w:t>
            </w:r>
          </w:p>
        </w:tc>
        <w:tc>
          <w:tcPr>
            <w:tcW w:w="3993" w:type="dxa"/>
            <w:vAlign w:val="center"/>
          </w:tcPr>
          <w:p w14:paraId="5436D22A" w14:textId="77777777" w:rsidR="004E4ECE" w:rsidRDefault="00A064E8">
            <w:pPr>
              <w:jc w:val="center"/>
            </w:pPr>
            <w:r>
              <w:t>10 (minutes)</w:t>
            </w:r>
          </w:p>
        </w:tc>
      </w:tr>
      <w:tr w:rsidR="004E4ECE" w14:paraId="4BF614DA" w14:textId="77777777">
        <w:trPr>
          <w:jc w:val="center"/>
        </w:trPr>
        <w:tc>
          <w:tcPr>
            <w:tcW w:w="1660" w:type="dxa"/>
            <w:vAlign w:val="center"/>
          </w:tcPr>
          <w:p w14:paraId="0DAC2E5D" w14:textId="77777777" w:rsidR="004E4ECE" w:rsidRDefault="004E4ECE">
            <w:pPr>
              <w:jc w:val="center"/>
            </w:pPr>
          </w:p>
        </w:tc>
        <w:tc>
          <w:tcPr>
            <w:tcW w:w="3923" w:type="dxa"/>
            <w:vAlign w:val="center"/>
          </w:tcPr>
          <w:p w14:paraId="217B5178" w14:textId="77777777" w:rsidR="004E4ECE" w:rsidRDefault="004E4ECE"/>
        </w:tc>
        <w:tc>
          <w:tcPr>
            <w:tcW w:w="3993" w:type="dxa"/>
            <w:vAlign w:val="center"/>
          </w:tcPr>
          <w:p w14:paraId="12F13E77" w14:textId="77777777" w:rsidR="004E4ECE" w:rsidRDefault="004E4ECE">
            <w:pPr>
              <w:jc w:val="center"/>
            </w:pPr>
          </w:p>
        </w:tc>
      </w:tr>
    </w:tbl>
    <w:p w14:paraId="3A8ABCD2" w14:textId="77777777" w:rsidR="004E4ECE" w:rsidRDefault="004E4ECE"/>
    <w:p w14:paraId="777AA505" w14:textId="77777777" w:rsidR="004E4ECE" w:rsidRDefault="004E4ECE">
      <w:pPr>
        <w:pStyle w:val="3"/>
      </w:pPr>
    </w:p>
    <w:p w14:paraId="37199DC3" w14:textId="77777777" w:rsidR="004E4ECE" w:rsidRDefault="00A064E8">
      <w:pPr>
        <w:pStyle w:val="3"/>
      </w:pPr>
      <w:bookmarkStart w:id="9" w:name="_Toc142058245"/>
      <w:r>
        <w:t>Configurable parameters</w:t>
      </w:r>
      <w:bookmarkEnd w:id="9"/>
    </w:p>
    <w:tbl>
      <w:tblPr>
        <w:tblStyle w:val="aff6"/>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6"/>
        <w:gridCol w:w="3831"/>
        <w:gridCol w:w="3899"/>
      </w:tblGrid>
      <w:tr w:rsidR="004E4ECE" w14:paraId="6CCD0118" w14:textId="77777777">
        <w:trPr>
          <w:jc w:val="center"/>
        </w:trPr>
        <w:tc>
          <w:tcPr>
            <w:tcW w:w="1846" w:type="dxa"/>
          </w:tcPr>
          <w:p w14:paraId="6CC61FDF" w14:textId="77777777" w:rsidR="004E4ECE" w:rsidRDefault="00A064E8">
            <w:pPr>
              <w:rPr>
                <w:b/>
              </w:rPr>
            </w:pPr>
            <w:r>
              <w:rPr>
                <w:b/>
              </w:rPr>
              <w:t>Symbol</w:t>
            </w:r>
          </w:p>
        </w:tc>
        <w:tc>
          <w:tcPr>
            <w:tcW w:w="3831" w:type="dxa"/>
          </w:tcPr>
          <w:p w14:paraId="07C1ACA5" w14:textId="77777777" w:rsidR="004E4ECE" w:rsidRDefault="00A064E8">
            <w:pPr>
              <w:rPr>
                <w:b/>
              </w:rPr>
            </w:pPr>
            <w:r>
              <w:rPr>
                <w:b/>
              </w:rPr>
              <w:t>Explanation</w:t>
            </w:r>
          </w:p>
        </w:tc>
        <w:tc>
          <w:tcPr>
            <w:tcW w:w="3899" w:type="dxa"/>
          </w:tcPr>
          <w:p w14:paraId="2C08E885" w14:textId="77777777" w:rsidR="004E4ECE" w:rsidRDefault="00A064E8">
            <w:pPr>
              <w:rPr>
                <w:b/>
              </w:rPr>
            </w:pPr>
            <w:r>
              <w:rPr>
                <w:b/>
              </w:rPr>
              <w:t>Valid values</w:t>
            </w:r>
          </w:p>
        </w:tc>
      </w:tr>
      <w:tr w:rsidR="004E4ECE" w14:paraId="083BE815" w14:textId="77777777">
        <w:trPr>
          <w:jc w:val="center"/>
        </w:trPr>
        <w:tc>
          <w:tcPr>
            <w:tcW w:w="1846" w:type="dxa"/>
            <w:vAlign w:val="center"/>
          </w:tcPr>
          <w:p w14:paraId="0FAFDA33" w14:textId="77777777" w:rsidR="004E4ECE" w:rsidRDefault="00A064E8">
            <w:pPr>
              <w:jc w:val="center"/>
            </w:pPr>
            <w:r>
              <w:t>location</w:t>
            </w:r>
          </w:p>
        </w:tc>
        <w:tc>
          <w:tcPr>
            <w:tcW w:w="3831" w:type="dxa"/>
            <w:vAlign w:val="center"/>
          </w:tcPr>
          <w:p w14:paraId="6852A054" w14:textId="77777777" w:rsidR="004E4ECE" w:rsidRDefault="00A064E8">
            <w:r>
              <w:t>The simulated location. A city/ part of a city.</w:t>
            </w:r>
          </w:p>
        </w:tc>
        <w:tc>
          <w:tcPr>
            <w:tcW w:w="3899" w:type="dxa"/>
            <w:vAlign w:val="center"/>
          </w:tcPr>
          <w:p w14:paraId="44DDB37F" w14:textId="77777777" w:rsidR="004E4ECE" w:rsidRDefault="00A064E8">
            <w:pPr>
              <w:jc w:val="center"/>
            </w:pPr>
            <w:r>
              <w:t>City names\coordinates</w:t>
            </w:r>
          </w:p>
        </w:tc>
      </w:tr>
      <w:tr w:rsidR="004E4ECE" w14:paraId="30B2E03E" w14:textId="77777777">
        <w:trPr>
          <w:jc w:val="center"/>
        </w:trPr>
        <w:tc>
          <w:tcPr>
            <w:tcW w:w="1846" w:type="dxa"/>
            <w:vAlign w:val="center"/>
          </w:tcPr>
          <w:p w14:paraId="7D43120A" w14:textId="77777777" w:rsidR="004E4ECE" w:rsidRDefault="00A064E8">
            <w:pPr>
              <w:jc w:val="center"/>
            </w:pPr>
            <w:proofErr w:type="spellStart"/>
            <w:r>
              <w:t>routing_algorithm</w:t>
            </w:r>
            <w:proofErr w:type="spellEnd"/>
          </w:p>
        </w:tc>
        <w:tc>
          <w:tcPr>
            <w:tcW w:w="3831" w:type="dxa"/>
            <w:vAlign w:val="center"/>
          </w:tcPr>
          <w:p w14:paraId="1118147A" w14:textId="77777777" w:rsidR="004E4ECE" w:rsidRDefault="00A064E8">
            <w:r>
              <w:t xml:space="preserve">The algorithm which is used by agents to determine the next road/edge of their route. </w:t>
            </w:r>
          </w:p>
        </w:tc>
        <w:tc>
          <w:tcPr>
            <w:tcW w:w="3899" w:type="dxa"/>
            <w:vAlign w:val="center"/>
          </w:tcPr>
          <w:p w14:paraId="63D6561F" w14:textId="77777777" w:rsidR="004E4ECE" w:rsidRDefault="00A064E8">
            <w:pPr>
              <w:jc w:val="center"/>
            </w:pPr>
            <w:r>
              <w:t>"random"/"shortest path"/"q learning"</w:t>
            </w:r>
          </w:p>
        </w:tc>
      </w:tr>
      <w:tr w:rsidR="004E4ECE" w14:paraId="1140B6FD" w14:textId="77777777">
        <w:trPr>
          <w:jc w:val="center"/>
        </w:trPr>
        <w:tc>
          <w:tcPr>
            <w:tcW w:w="1846" w:type="dxa"/>
            <w:vAlign w:val="center"/>
          </w:tcPr>
          <w:p w14:paraId="59518376" w14:textId="77777777" w:rsidR="004E4ECE" w:rsidRDefault="00A064E8">
            <w:pPr>
              <w:jc w:val="center"/>
            </w:pPr>
            <w:r>
              <w:t>Speed_noise_dist</w:t>
            </w:r>
          </w:p>
        </w:tc>
        <w:tc>
          <w:tcPr>
            <w:tcW w:w="3831" w:type="dxa"/>
            <w:vAlign w:val="center"/>
          </w:tcPr>
          <w:p w14:paraId="272D3703" w14:textId="77777777" w:rsidR="004E4ECE" w:rsidRDefault="00A064E8">
            <w:r>
              <w:t>The distribution used to generate synthetic movement data from the real data. The generation method will apply noise to the real data, using gaussian distribution or uniform distribution between -10 to 10 (with no negative speeds).</w:t>
            </w:r>
          </w:p>
        </w:tc>
        <w:tc>
          <w:tcPr>
            <w:tcW w:w="3899" w:type="dxa"/>
            <w:vAlign w:val="center"/>
          </w:tcPr>
          <w:p w14:paraId="0CA42C35" w14:textId="77777777" w:rsidR="004E4ECE" w:rsidRDefault="00A064E8">
            <w:r>
              <w:t>"gauss"/"</w:t>
            </w:r>
            <w:proofErr w:type="spellStart"/>
            <w:r>
              <w:t>uni</w:t>
            </w:r>
            <w:proofErr w:type="spellEnd"/>
            <w:r>
              <w:t>"</w:t>
            </w:r>
          </w:p>
        </w:tc>
      </w:tr>
    </w:tbl>
    <w:p w14:paraId="7AB8B131" w14:textId="77777777" w:rsidR="004E4ECE" w:rsidRDefault="00A064E8">
      <w:pPr>
        <w:pStyle w:val="3"/>
      </w:pPr>
      <w:bookmarkStart w:id="10" w:name="_Toc142058246"/>
      <w:r>
        <w:t>Exported Data</w:t>
      </w:r>
      <w:bookmarkEnd w:id="10"/>
    </w:p>
    <w:tbl>
      <w:tblPr>
        <w:tblStyle w:val="aff7"/>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184891E" w14:textId="77777777">
        <w:trPr>
          <w:trHeight w:val="408"/>
          <w:jc w:val="center"/>
        </w:trPr>
        <w:tc>
          <w:tcPr>
            <w:tcW w:w="1316" w:type="dxa"/>
          </w:tcPr>
          <w:p w14:paraId="1A72A83A" w14:textId="77777777" w:rsidR="004E4ECE" w:rsidRDefault="00A064E8">
            <w:pPr>
              <w:rPr>
                <w:b/>
              </w:rPr>
            </w:pPr>
            <w:r>
              <w:rPr>
                <w:b/>
              </w:rPr>
              <w:t>Symbol</w:t>
            </w:r>
          </w:p>
        </w:tc>
        <w:tc>
          <w:tcPr>
            <w:tcW w:w="4301" w:type="dxa"/>
          </w:tcPr>
          <w:p w14:paraId="3BAC83A0" w14:textId="77777777" w:rsidR="004E4ECE" w:rsidRDefault="00A064E8">
            <w:pPr>
              <w:rPr>
                <w:b/>
              </w:rPr>
            </w:pPr>
            <w:r>
              <w:rPr>
                <w:b/>
              </w:rPr>
              <w:t>Explanation</w:t>
            </w:r>
          </w:p>
        </w:tc>
        <w:tc>
          <w:tcPr>
            <w:tcW w:w="4149" w:type="dxa"/>
          </w:tcPr>
          <w:p w14:paraId="644260B2" w14:textId="77777777" w:rsidR="004E4ECE" w:rsidRDefault="00A064E8">
            <w:pPr>
              <w:rPr>
                <w:b/>
              </w:rPr>
            </w:pPr>
            <w:r>
              <w:rPr>
                <w:b/>
              </w:rPr>
              <w:t>Calculated value</w:t>
            </w:r>
          </w:p>
        </w:tc>
      </w:tr>
      <w:tr w:rsidR="004E4ECE" w14:paraId="218E917E" w14:textId="77777777">
        <w:trPr>
          <w:trHeight w:val="408"/>
          <w:jc w:val="center"/>
        </w:trPr>
        <w:tc>
          <w:tcPr>
            <w:tcW w:w="1316" w:type="dxa"/>
            <w:vAlign w:val="center"/>
          </w:tcPr>
          <w:p w14:paraId="348D38CA" w14:textId="77777777" w:rsidR="004E4ECE" w:rsidRDefault="00A064E8">
            <w:pPr>
              <w:jc w:val="center"/>
            </w:pPr>
            <w:r>
              <w:lastRenderedPageBreak/>
              <w:t>route</w:t>
            </w:r>
          </w:p>
        </w:tc>
        <w:tc>
          <w:tcPr>
            <w:tcW w:w="4301" w:type="dxa"/>
            <w:vAlign w:val="center"/>
          </w:tcPr>
          <w:p w14:paraId="28C85EA6" w14:textId="77777777" w:rsidR="004E4ECE" w:rsidRDefault="00A064E8">
            <w:r>
              <w:t>Routes of the agents that finished their navigation</w:t>
            </w:r>
          </w:p>
        </w:tc>
        <w:tc>
          <w:tcPr>
            <w:tcW w:w="4149" w:type="dxa"/>
            <w:vAlign w:val="center"/>
          </w:tcPr>
          <w:p w14:paraId="29E3C1CD" w14:textId="77777777" w:rsidR="004E4ECE" w:rsidRDefault="00A064E8">
            <w:pPr>
              <w:jc w:val="center"/>
            </w:pPr>
            <w:r>
              <w:t>route</w:t>
            </w:r>
          </w:p>
        </w:tc>
      </w:tr>
      <w:tr w:rsidR="004E4ECE" w14:paraId="324EAA19" w14:textId="77777777">
        <w:trPr>
          <w:trHeight w:val="408"/>
          <w:jc w:val="center"/>
        </w:trPr>
        <w:tc>
          <w:tcPr>
            <w:tcW w:w="1316" w:type="dxa"/>
            <w:vAlign w:val="center"/>
          </w:tcPr>
          <w:p w14:paraId="75705534" w14:textId="77777777" w:rsidR="004E4ECE" w:rsidRDefault="00A064E8">
            <w:pPr>
              <w:jc w:val="center"/>
            </w:pPr>
            <w:proofErr w:type="spellStart"/>
            <w:r>
              <w:t>Q_table</w:t>
            </w:r>
            <w:proofErr w:type="spellEnd"/>
          </w:p>
        </w:tc>
        <w:tc>
          <w:tcPr>
            <w:tcW w:w="4301" w:type="dxa"/>
            <w:vAlign w:val="center"/>
          </w:tcPr>
          <w:p w14:paraId="7181A233" w14:textId="77777777" w:rsidR="004E4ECE" w:rsidRDefault="00A064E8">
            <w:r>
              <w:t xml:space="preserve">Calculated Q table </w:t>
            </w:r>
          </w:p>
        </w:tc>
        <w:tc>
          <w:tcPr>
            <w:tcW w:w="4149" w:type="dxa"/>
            <w:vAlign w:val="center"/>
          </w:tcPr>
          <w:p w14:paraId="1538778A" w14:textId="77777777" w:rsidR="004E4ECE" w:rsidRDefault="004E4ECE">
            <w:pPr>
              <w:jc w:val="center"/>
            </w:pPr>
          </w:p>
        </w:tc>
      </w:tr>
    </w:tbl>
    <w:p w14:paraId="0EE04712" w14:textId="77777777" w:rsidR="004E4ECE" w:rsidRDefault="00A064E8" w:rsidP="00FA6A2A">
      <w:pPr>
        <w:pStyle w:val="1"/>
      </w:pPr>
      <w:bookmarkStart w:id="11" w:name="_Toc142058247"/>
      <w:r>
        <w:lastRenderedPageBreak/>
        <w:t>Software Architecture</w:t>
      </w:r>
      <w:bookmarkEnd w:id="11"/>
    </w:p>
    <w:p w14:paraId="21148CAA" w14:textId="6B250E0D" w:rsidR="004E4ECE" w:rsidRDefault="00A064E8" w:rsidP="005357DF">
      <w:pPr>
        <w:pStyle w:val="2"/>
      </w:pPr>
      <w:r>
        <w:t xml:space="preserve"> </w:t>
      </w:r>
      <w:bookmarkStart w:id="12" w:name="_Toc142058248"/>
      <w:r>
        <w:t>Class Diagram (Unified Modeling Language)</w:t>
      </w:r>
      <w:r>
        <w:rPr>
          <w:vertAlign w:val="superscript"/>
        </w:rPr>
        <w:footnoteReference w:id="1"/>
      </w:r>
      <w:bookmarkStart w:id="13" w:name="_Toc142055191"/>
      <w:bookmarkStart w:id="14" w:name="_Toc142055254"/>
      <w:bookmarkStart w:id="15" w:name="_Toc142055354"/>
      <w:bookmarkStart w:id="16" w:name="_Toc142055406"/>
      <w:bookmarkStart w:id="17" w:name="_Toc142055436"/>
      <w:bookmarkStart w:id="18" w:name="_Toc142055464"/>
      <w:bookmarkStart w:id="19" w:name="_Toc142055504"/>
      <w:r w:rsidR="00000000">
        <w:pict w14:anchorId="6F65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דיו 5" o:spid="_x0000_s1026" type="#_x0000_t75" style="position:absolute;margin-left:-62.45pt;margin-top:11.45pt;width:60.2pt;height:13.85pt;z-index:251660288;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">
            <v:imagedata r:id="rId10" o:title=""/>
            <w10:wrap anchorx="margin"/>
          </v:shape>
        </w:pict>
      </w:r>
      <w:bookmarkEnd w:id="13"/>
      <w:bookmarkEnd w:id="14"/>
      <w:bookmarkEnd w:id="15"/>
      <w:bookmarkEnd w:id="16"/>
      <w:bookmarkEnd w:id="17"/>
      <w:bookmarkEnd w:id="18"/>
      <w:bookmarkEnd w:id="19"/>
      <w:r w:rsidR="00000000">
        <w:pict w14:anchorId="16DBABC0">
          <v:shape id="דיו 4" o:spid="_x0000_s1027" type="#_x0000_t75" style="position:absolute;margin-left:-76.1pt;margin-top:10pt;width:73.85pt;height:57.4pt;z-index:251659264;visibility:visible;mso-wrap-style:square;mso-wrap-distance-left:9pt;mso-wrap-distance-top:0;mso-wrap-distance-right:9pt;mso-wrap-distance-bottom:0;mso-position-horizontal-relative:margin;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">
            <v:imagedata r:id="rId11" o:title=""/>
            <w10:wrap anchorx="margin"/>
          </v:shape>
        </w:pict>
      </w:r>
      <w:r w:rsidR="005357DF">
        <w:rPr>
          <w:noProof/>
        </w:rPr>
        <w:drawing>
          <wp:anchor distT="0" distB="0" distL="114300" distR="114300" simplePos="0" relativeHeight="251658240" behindDoc="0" locked="0" layoutInCell="1" hidden="0" allowOverlap="1" wp14:anchorId="25406715" wp14:editId="7F0AB56F">
            <wp:simplePos x="0" y="0"/>
            <wp:positionH relativeFrom="column">
              <wp:posOffset>-760095</wp:posOffset>
            </wp:positionH>
            <wp:positionV relativeFrom="paragraph">
              <wp:posOffset>379587</wp:posOffset>
            </wp:positionV>
            <wp:extent cx="7462972" cy="4732935"/>
            <wp:effectExtent l="0" t="0" r="0" b="0"/>
            <wp:wrapNone/>
            <wp:docPr id="4" name="image3.png" descr="תמונה שמכילה תרשים&#10;&#10;התיאור נוצר באופן אוטומטי"/>
            <wp:cNvGraphicFramePr/>
            <a:graphic xmlns:a="http://schemas.openxmlformats.org/drawingml/2006/main">
              <a:graphicData uri="http://schemas.openxmlformats.org/drawingml/2006/picture">
                <pic:pic xmlns:pic="http://schemas.openxmlformats.org/drawingml/2006/picture">
                  <pic:nvPicPr>
                    <pic:cNvPr id="0" name="image3.png" descr="תמונה שמכילה תרשים&#10;&#10;התיאור נוצר באופן אוטומטי"/>
                    <pic:cNvPicPr preferRelativeResize="0"/>
                  </pic:nvPicPr>
                  <pic:blipFill>
                    <a:blip r:embed="rId12"/>
                    <a:srcRect/>
                    <a:stretch>
                      <a:fillRect/>
                    </a:stretch>
                  </pic:blipFill>
                  <pic:spPr>
                    <a:xfrm>
                      <a:off x="0" y="0"/>
                      <a:ext cx="7462972" cy="4732935"/>
                    </a:xfrm>
                    <a:prstGeom prst="rect">
                      <a:avLst/>
                    </a:prstGeom>
                    <a:ln/>
                  </pic:spPr>
                </pic:pic>
              </a:graphicData>
            </a:graphic>
          </wp:anchor>
        </w:drawing>
      </w:r>
      <w:bookmarkEnd w:id="12"/>
    </w:p>
    <w:p w14:paraId="2C650F3B" w14:textId="77777777" w:rsidR="004E4ECE" w:rsidRDefault="004E4ECE">
      <w:pPr>
        <w:pStyle w:val="2"/>
      </w:pPr>
    </w:p>
    <w:p w14:paraId="3C060A20" w14:textId="77777777" w:rsidR="004E4ECE" w:rsidRDefault="004E4ECE">
      <w:pPr>
        <w:pStyle w:val="2"/>
      </w:pPr>
    </w:p>
    <w:p w14:paraId="4EBF303C" w14:textId="77777777" w:rsidR="004E4ECE" w:rsidRDefault="004E4ECE">
      <w:pPr>
        <w:pStyle w:val="2"/>
      </w:pPr>
    </w:p>
    <w:p w14:paraId="17AA59FF" w14:textId="77777777" w:rsidR="004E4ECE" w:rsidRDefault="004E4ECE">
      <w:pPr>
        <w:pStyle w:val="2"/>
      </w:pPr>
    </w:p>
    <w:p w14:paraId="7D4B4A33" w14:textId="77777777" w:rsidR="004E4ECE" w:rsidRDefault="004E4ECE">
      <w:pPr>
        <w:pStyle w:val="2"/>
      </w:pPr>
    </w:p>
    <w:p w14:paraId="4C6A7A11" w14:textId="77777777" w:rsidR="004E4ECE" w:rsidRDefault="004E4ECE">
      <w:pPr>
        <w:pStyle w:val="2"/>
      </w:pPr>
    </w:p>
    <w:p w14:paraId="2BD9BB9D" w14:textId="77777777" w:rsidR="004E4ECE" w:rsidRDefault="004E4ECE">
      <w:pPr>
        <w:pStyle w:val="2"/>
      </w:pPr>
    </w:p>
    <w:p w14:paraId="5AFF3CEA" w14:textId="77777777" w:rsidR="004E4ECE" w:rsidRDefault="004E4ECE">
      <w:pPr>
        <w:pStyle w:val="2"/>
      </w:pPr>
    </w:p>
    <w:p w14:paraId="0CD0D6C5" w14:textId="77777777" w:rsidR="004E4ECE" w:rsidRDefault="004E4ECE">
      <w:pPr>
        <w:pStyle w:val="2"/>
      </w:pPr>
    </w:p>
    <w:p w14:paraId="42CBFD69" w14:textId="77777777" w:rsidR="004E4ECE" w:rsidRDefault="004E4ECE">
      <w:pPr>
        <w:pStyle w:val="2"/>
      </w:pPr>
    </w:p>
    <w:p w14:paraId="26C587AD" w14:textId="77777777" w:rsidR="004E4ECE" w:rsidRDefault="004E4ECE">
      <w:pPr>
        <w:pStyle w:val="2"/>
      </w:pPr>
    </w:p>
    <w:p w14:paraId="02F2CC39" w14:textId="77777777" w:rsidR="004E4ECE" w:rsidRDefault="004E4ECE">
      <w:pPr>
        <w:pStyle w:val="2"/>
      </w:pPr>
    </w:p>
    <w:p w14:paraId="3791480D" w14:textId="77777777" w:rsidR="004E4ECE" w:rsidRDefault="004E4ECE">
      <w:pPr>
        <w:pStyle w:val="2"/>
      </w:pPr>
    </w:p>
    <w:p w14:paraId="5B85EE0B" w14:textId="77777777" w:rsidR="004E4ECE" w:rsidRDefault="004E4ECE">
      <w:pPr>
        <w:pStyle w:val="2"/>
      </w:pPr>
    </w:p>
    <w:p w14:paraId="3C0A0C3D" w14:textId="77777777" w:rsidR="004E4ECE" w:rsidRDefault="004E4ECE">
      <w:pPr>
        <w:pStyle w:val="2"/>
      </w:pPr>
    </w:p>
    <w:p w14:paraId="68845DBE" w14:textId="77777777" w:rsidR="004E4ECE" w:rsidRDefault="004E4ECE">
      <w:pPr>
        <w:pStyle w:val="2"/>
      </w:pPr>
    </w:p>
    <w:p w14:paraId="390D3D35" w14:textId="77777777" w:rsidR="004E4ECE" w:rsidRDefault="004E4ECE">
      <w:pPr>
        <w:pStyle w:val="2"/>
      </w:pPr>
    </w:p>
    <w:p w14:paraId="4BF1E568" w14:textId="77777777" w:rsidR="004E4ECE" w:rsidRDefault="004E4ECE">
      <w:pPr>
        <w:pStyle w:val="2"/>
      </w:pPr>
    </w:p>
    <w:p w14:paraId="19FAA7BE" w14:textId="77777777" w:rsidR="004E4ECE" w:rsidRDefault="004E4ECE">
      <w:pPr>
        <w:pStyle w:val="2"/>
      </w:pPr>
    </w:p>
    <w:p w14:paraId="4001D926" w14:textId="77777777" w:rsidR="004E4ECE" w:rsidRDefault="004E4ECE">
      <w:pPr>
        <w:pStyle w:val="2"/>
      </w:pPr>
    </w:p>
    <w:p w14:paraId="21F45854" w14:textId="77777777" w:rsidR="004E4ECE" w:rsidRDefault="004E4ECE">
      <w:pPr>
        <w:pStyle w:val="2"/>
      </w:pPr>
    </w:p>
    <w:p w14:paraId="4BA21EBB" w14:textId="77777777" w:rsidR="00B476D5" w:rsidRDefault="00B476D5">
      <w:pPr>
        <w:rPr>
          <w:rFonts w:asciiTheme="majorHAnsi" w:eastAsiaTheme="majorEastAsia" w:hAnsiTheme="majorHAnsi" w:cstheme="majorBidi"/>
          <w:b/>
          <w:bCs/>
          <w:color w:val="9BBB59" w:themeColor="accent3"/>
          <w:sz w:val="28"/>
          <w:szCs w:val="26"/>
        </w:rPr>
      </w:pPr>
      <w:r>
        <w:br w:type="page"/>
      </w:r>
    </w:p>
    <w:p w14:paraId="35ED59F8" w14:textId="0D4C854A" w:rsidR="004E4ECE" w:rsidRDefault="00A064E8">
      <w:pPr>
        <w:pStyle w:val="2"/>
      </w:pPr>
      <w:bookmarkStart w:id="20" w:name="_Toc142058249"/>
      <w:r>
        <w:lastRenderedPageBreak/>
        <w:t>Data Structures</w:t>
      </w:r>
      <w:bookmarkEnd w:id="20"/>
    </w:p>
    <w:p w14:paraId="7E53912F" w14:textId="77777777" w:rsidR="00B476D5" w:rsidRDefault="00B476D5">
      <w:pPr>
        <w:rPr>
          <w:b/>
          <w:u w:val="single"/>
        </w:rPr>
      </w:pPr>
    </w:p>
    <w:p w14:paraId="4C2F48FF" w14:textId="77777777" w:rsidR="000809F1" w:rsidRPr="00FA6A2A" w:rsidRDefault="000809F1" w:rsidP="00FA6A2A">
      <w:pPr>
        <w:pStyle w:val="1"/>
      </w:pPr>
      <w:bookmarkStart w:id="21" w:name="_Toc142058250"/>
      <w:r w:rsidRPr="00FA6A2A">
        <w:t>Class: Route (Abstract Base Class)</w:t>
      </w:r>
      <w:bookmarkEnd w:id="21"/>
    </w:p>
    <w:p w14:paraId="4D103627" w14:textId="3C9D8F05" w:rsidR="000809F1" w:rsidRPr="000809F1" w:rsidRDefault="000809F1" w:rsidP="000809F1">
      <w:pPr>
        <w:rPr>
          <w:b/>
          <w:sz w:val="44"/>
          <w:szCs w:val="44"/>
          <w:u w:val="single"/>
        </w:rPr>
      </w:pPr>
      <w:r w:rsidRPr="000809F1">
        <w:t>This abstract base class defines the interface and common methods for different routing strategies.</w:t>
      </w:r>
    </w:p>
    <w:p w14:paraId="1A00FF64" w14:textId="79D377DC" w:rsidR="000809F1" w:rsidRPr="000809F1" w:rsidRDefault="000809F1" w:rsidP="000809F1">
      <w:pPr>
        <w:rPr>
          <w:b/>
          <w:bCs/>
        </w:rPr>
      </w:pPr>
      <w:r w:rsidRPr="000809F1">
        <w:rPr>
          <w:b/>
          <w:bCs/>
        </w:rPr>
        <w:t>Method: decide_first_road</w:t>
      </w:r>
      <w:r>
        <w:rPr>
          <w:b/>
          <w:bCs/>
        </w:rPr>
        <w:t xml:space="preserve"> </w:t>
      </w:r>
      <w:r w:rsidRPr="000809F1">
        <w:rPr>
          <w:b/>
          <w:bCs/>
        </w:rPr>
        <w:t>(source_node, road_network)</w:t>
      </w:r>
    </w:p>
    <w:p w14:paraId="33526504" w14:textId="77777777" w:rsidR="000809F1" w:rsidRPr="000809F1" w:rsidRDefault="000809F1" w:rsidP="000809F1">
      <w:pPr>
        <w:rPr>
          <w:b/>
        </w:rPr>
      </w:pPr>
      <w:r w:rsidRPr="000809F1">
        <w:rPr>
          <w:b/>
          <w:bCs/>
        </w:rPr>
        <w:t>Input:</w:t>
      </w:r>
    </w:p>
    <w:p w14:paraId="3DB1AE6B" w14:textId="77777777" w:rsidR="000809F1" w:rsidRPr="000809F1" w:rsidRDefault="000809F1">
      <w:pPr>
        <w:numPr>
          <w:ilvl w:val="0"/>
          <w:numId w:val="4"/>
        </w:numPr>
      </w:pPr>
      <w:r w:rsidRPr="000809F1">
        <w:rPr>
          <w:b/>
          <w:bCs/>
        </w:rPr>
        <w:t>source_node</w:t>
      </w:r>
      <w:r w:rsidRPr="000809F1">
        <w:t xml:space="preserve"> (int): The starting node ID.</w:t>
      </w:r>
    </w:p>
    <w:p w14:paraId="647D1423" w14:textId="77777777" w:rsidR="000809F1" w:rsidRPr="000809F1" w:rsidRDefault="000809F1">
      <w:pPr>
        <w:numPr>
          <w:ilvl w:val="0"/>
          <w:numId w:val="4"/>
        </w:numPr>
      </w:pPr>
      <w:r w:rsidRPr="000809F1">
        <w:rPr>
          <w:b/>
          <w:bCs/>
        </w:rPr>
        <w:t>road_network</w:t>
      </w:r>
      <w:r w:rsidRPr="000809F1">
        <w:t xml:space="preserve"> (Road_Network): The road network object.</w:t>
      </w:r>
    </w:p>
    <w:p w14:paraId="2D7A77AE" w14:textId="77777777" w:rsidR="000809F1" w:rsidRPr="000809F1" w:rsidRDefault="000809F1" w:rsidP="000809F1">
      <w:r w:rsidRPr="000809F1">
        <w:rPr>
          <w:b/>
          <w:bCs/>
        </w:rPr>
        <w:t>Functionality:</w:t>
      </w:r>
    </w:p>
    <w:p w14:paraId="4E4E1671" w14:textId="77777777" w:rsidR="000809F1" w:rsidRPr="000809F1" w:rsidRDefault="000809F1">
      <w:pPr>
        <w:numPr>
          <w:ilvl w:val="0"/>
          <w:numId w:val="5"/>
        </w:numPr>
      </w:pPr>
      <w:r w:rsidRPr="000809F1">
        <w:t>This method is abstract and should be implemented by subclasses.</w:t>
      </w:r>
    </w:p>
    <w:p w14:paraId="24BFCACA" w14:textId="77777777" w:rsidR="000809F1" w:rsidRPr="000809F1" w:rsidRDefault="000809F1">
      <w:pPr>
        <w:numPr>
          <w:ilvl w:val="0"/>
          <w:numId w:val="5"/>
        </w:numPr>
      </w:pPr>
      <w:r w:rsidRPr="000809F1">
        <w:t>It is responsible for deciding the first road that a car should take.</w:t>
      </w:r>
    </w:p>
    <w:p w14:paraId="6CD363C6" w14:textId="77777777" w:rsidR="000809F1" w:rsidRDefault="000809F1">
      <w:pPr>
        <w:numPr>
          <w:ilvl w:val="0"/>
          <w:numId w:val="5"/>
        </w:numPr>
      </w:pPr>
      <w:r w:rsidRPr="000809F1">
        <w:t>Returns the selected first road.</w:t>
      </w:r>
    </w:p>
    <w:p w14:paraId="076DD673" w14:textId="548778A8" w:rsidR="000809F1" w:rsidRPr="000809F1" w:rsidRDefault="000809F1" w:rsidP="000809F1">
      <w:pPr>
        <w:rPr>
          <w:b/>
          <w:bCs/>
        </w:rPr>
      </w:pPr>
      <w:r w:rsidRPr="000809F1">
        <w:rPr>
          <w:b/>
          <w:bCs/>
        </w:rPr>
        <w:t>Method: get_next_road</w:t>
      </w:r>
      <w:r>
        <w:rPr>
          <w:b/>
          <w:bCs/>
        </w:rPr>
        <w:t xml:space="preserve"> </w:t>
      </w:r>
      <w:r w:rsidRPr="000809F1">
        <w:rPr>
          <w:b/>
          <w:bCs/>
        </w:rPr>
        <w:t>(source_road, destination_node, adjacency_list, road_network, time)</w:t>
      </w:r>
    </w:p>
    <w:p w14:paraId="1BC8A8FC" w14:textId="77777777" w:rsidR="000809F1" w:rsidRPr="000809F1" w:rsidRDefault="000809F1" w:rsidP="000809F1">
      <w:r w:rsidRPr="000809F1">
        <w:rPr>
          <w:b/>
          <w:bCs/>
        </w:rPr>
        <w:t>Input:</w:t>
      </w:r>
    </w:p>
    <w:p w14:paraId="7C078FA7" w14:textId="77777777" w:rsidR="000809F1" w:rsidRPr="000809F1" w:rsidRDefault="000809F1">
      <w:pPr>
        <w:numPr>
          <w:ilvl w:val="0"/>
          <w:numId w:val="6"/>
        </w:numPr>
      </w:pPr>
      <w:r w:rsidRPr="000809F1">
        <w:rPr>
          <w:b/>
          <w:bCs/>
        </w:rPr>
        <w:t>source_road</w:t>
      </w:r>
      <w:r w:rsidRPr="000809F1">
        <w:t xml:space="preserve"> (Road): The current road the car is on.</w:t>
      </w:r>
    </w:p>
    <w:p w14:paraId="491EFE24" w14:textId="77777777" w:rsidR="000809F1" w:rsidRPr="000809F1" w:rsidRDefault="000809F1">
      <w:pPr>
        <w:numPr>
          <w:ilvl w:val="0"/>
          <w:numId w:val="6"/>
        </w:numPr>
      </w:pPr>
      <w:r w:rsidRPr="000809F1">
        <w:rPr>
          <w:b/>
          <w:bCs/>
        </w:rPr>
        <w:t>destination_node</w:t>
      </w:r>
      <w:r w:rsidRPr="000809F1">
        <w:t xml:space="preserve"> (int): The destination node ID.</w:t>
      </w:r>
    </w:p>
    <w:p w14:paraId="45088A50" w14:textId="77777777" w:rsidR="000809F1" w:rsidRPr="000809F1" w:rsidRDefault="000809F1">
      <w:pPr>
        <w:numPr>
          <w:ilvl w:val="0"/>
          <w:numId w:val="6"/>
        </w:numPr>
      </w:pPr>
      <w:r w:rsidRPr="000809F1">
        <w:rPr>
          <w:b/>
          <w:bCs/>
        </w:rPr>
        <w:t>adjacency_list</w:t>
      </w:r>
      <w:r w:rsidRPr="000809F1">
        <w:t xml:space="preserve"> (list of Road): List of adjacent roads to the current road.</w:t>
      </w:r>
    </w:p>
    <w:p w14:paraId="73AEF3BB" w14:textId="77777777" w:rsidR="000809F1" w:rsidRPr="000809F1" w:rsidRDefault="000809F1">
      <w:pPr>
        <w:numPr>
          <w:ilvl w:val="0"/>
          <w:numId w:val="6"/>
        </w:numPr>
      </w:pPr>
      <w:r w:rsidRPr="000809F1">
        <w:rPr>
          <w:b/>
          <w:bCs/>
        </w:rPr>
        <w:t>road_network</w:t>
      </w:r>
      <w:r w:rsidRPr="000809F1">
        <w:t xml:space="preserve"> (Road_Network): The road network object.</w:t>
      </w:r>
    </w:p>
    <w:p w14:paraId="19C93084" w14:textId="77777777" w:rsidR="000809F1" w:rsidRPr="000809F1" w:rsidRDefault="000809F1">
      <w:pPr>
        <w:numPr>
          <w:ilvl w:val="0"/>
          <w:numId w:val="6"/>
        </w:numPr>
      </w:pPr>
      <w:r w:rsidRPr="000809F1">
        <w:rPr>
          <w:b/>
          <w:bCs/>
        </w:rPr>
        <w:t>time</w:t>
      </w:r>
      <w:r w:rsidRPr="000809F1">
        <w:t xml:space="preserve"> (datetime.timedelta): The current time.</w:t>
      </w:r>
    </w:p>
    <w:p w14:paraId="5656FADD" w14:textId="77777777" w:rsidR="000809F1" w:rsidRPr="000809F1" w:rsidRDefault="000809F1" w:rsidP="000809F1">
      <w:r w:rsidRPr="000809F1">
        <w:rPr>
          <w:b/>
          <w:bCs/>
        </w:rPr>
        <w:t>Functionality:</w:t>
      </w:r>
    </w:p>
    <w:p w14:paraId="61E2D1FD" w14:textId="77777777" w:rsidR="000809F1" w:rsidRPr="000809F1" w:rsidRDefault="000809F1">
      <w:pPr>
        <w:numPr>
          <w:ilvl w:val="0"/>
          <w:numId w:val="7"/>
        </w:numPr>
      </w:pPr>
      <w:r w:rsidRPr="000809F1">
        <w:t>This method is abstract and should be implemented by subclasses.</w:t>
      </w:r>
    </w:p>
    <w:p w14:paraId="559ED1B7" w14:textId="77777777" w:rsidR="000809F1" w:rsidRPr="000809F1" w:rsidRDefault="000809F1">
      <w:pPr>
        <w:numPr>
          <w:ilvl w:val="0"/>
          <w:numId w:val="7"/>
        </w:numPr>
      </w:pPr>
      <w:r w:rsidRPr="000809F1">
        <w:t>It determines the next road that the car should take based on the current road and other parameters.</w:t>
      </w:r>
    </w:p>
    <w:p w14:paraId="0679C27E" w14:textId="652AD744" w:rsidR="000809F1" w:rsidRPr="000809F1" w:rsidRDefault="000809F1">
      <w:pPr>
        <w:numPr>
          <w:ilvl w:val="0"/>
          <w:numId w:val="7"/>
        </w:numPr>
      </w:pPr>
      <w:r w:rsidRPr="000809F1">
        <w:t>Returns the selected next road.</w:t>
      </w:r>
    </w:p>
    <w:p w14:paraId="599E9188" w14:textId="77777777" w:rsidR="000809F1" w:rsidRDefault="000809F1" w:rsidP="000809F1">
      <w:pPr>
        <w:rPr>
          <w:b/>
          <w:bCs/>
        </w:rPr>
      </w:pPr>
    </w:p>
    <w:p w14:paraId="60311384" w14:textId="37913B59" w:rsidR="000809F1" w:rsidRPr="000809F1" w:rsidRDefault="000809F1" w:rsidP="000809F1">
      <w:pPr>
        <w:rPr>
          <w:b/>
          <w:bCs/>
        </w:rPr>
      </w:pPr>
      <w:r w:rsidRPr="000809F1">
        <w:rPr>
          <w:b/>
          <w:bCs/>
        </w:rPr>
        <w:t>Method: get_alt_road</w:t>
      </w:r>
      <w:r>
        <w:rPr>
          <w:b/>
          <w:bCs/>
        </w:rPr>
        <w:t xml:space="preserve"> </w:t>
      </w:r>
      <w:r w:rsidRPr="000809F1">
        <w:rPr>
          <w:b/>
          <w:bCs/>
        </w:rPr>
        <w:t>(self, source_road, destination_node, adjacency_list, road_network, time)</w:t>
      </w:r>
    </w:p>
    <w:p w14:paraId="55C68891" w14:textId="77777777" w:rsidR="000809F1" w:rsidRPr="000809F1" w:rsidRDefault="000809F1" w:rsidP="000809F1">
      <w:r w:rsidRPr="000809F1">
        <w:rPr>
          <w:b/>
          <w:bCs/>
        </w:rPr>
        <w:lastRenderedPageBreak/>
        <w:t>Input:</w:t>
      </w:r>
    </w:p>
    <w:p w14:paraId="3C7205CE" w14:textId="77777777" w:rsidR="000809F1" w:rsidRPr="000809F1" w:rsidRDefault="000809F1">
      <w:pPr>
        <w:numPr>
          <w:ilvl w:val="0"/>
          <w:numId w:val="8"/>
        </w:numPr>
      </w:pPr>
      <w:r w:rsidRPr="000809F1">
        <w:rPr>
          <w:b/>
          <w:bCs/>
        </w:rPr>
        <w:t>source_road</w:t>
      </w:r>
      <w:r w:rsidRPr="000809F1">
        <w:t xml:space="preserve"> (Road): The current road the car is on.</w:t>
      </w:r>
    </w:p>
    <w:p w14:paraId="7D559596" w14:textId="77777777" w:rsidR="000809F1" w:rsidRPr="000809F1" w:rsidRDefault="000809F1">
      <w:pPr>
        <w:numPr>
          <w:ilvl w:val="0"/>
          <w:numId w:val="8"/>
        </w:numPr>
      </w:pPr>
      <w:r w:rsidRPr="000809F1">
        <w:rPr>
          <w:b/>
          <w:bCs/>
        </w:rPr>
        <w:t>destination_node</w:t>
      </w:r>
      <w:r w:rsidRPr="000809F1">
        <w:t xml:space="preserve"> (int): The destination node ID.</w:t>
      </w:r>
    </w:p>
    <w:p w14:paraId="57588EF5" w14:textId="77777777" w:rsidR="000809F1" w:rsidRPr="000809F1" w:rsidRDefault="000809F1">
      <w:pPr>
        <w:numPr>
          <w:ilvl w:val="0"/>
          <w:numId w:val="8"/>
        </w:numPr>
      </w:pPr>
      <w:r w:rsidRPr="000809F1">
        <w:rPr>
          <w:b/>
          <w:bCs/>
        </w:rPr>
        <w:t>adjacency_list</w:t>
      </w:r>
      <w:r w:rsidRPr="000809F1">
        <w:t xml:space="preserve"> (list of Road): List of adjacent roads to the current road.</w:t>
      </w:r>
    </w:p>
    <w:p w14:paraId="7B712365" w14:textId="77777777" w:rsidR="000809F1" w:rsidRPr="000809F1" w:rsidRDefault="000809F1">
      <w:pPr>
        <w:numPr>
          <w:ilvl w:val="0"/>
          <w:numId w:val="8"/>
        </w:numPr>
      </w:pPr>
      <w:r w:rsidRPr="000809F1">
        <w:rPr>
          <w:b/>
          <w:bCs/>
        </w:rPr>
        <w:t>road_network</w:t>
      </w:r>
      <w:r w:rsidRPr="000809F1">
        <w:t xml:space="preserve"> (Road_Network): The road network object.</w:t>
      </w:r>
    </w:p>
    <w:p w14:paraId="3E67C417" w14:textId="77777777" w:rsidR="000809F1" w:rsidRPr="000809F1" w:rsidRDefault="000809F1">
      <w:pPr>
        <w:numPr>
          <w:ilvl w:val="0"/>
          <w:numId w:val="8"/>
        </w:numPr>
      </w:pPr>
      <w:r w:rsidRPr="000809F1">
        <w:rPr>
          <w:b/>
          <w:bCs/>
        </w:rPr>
        <w:t>time</w:t>
      </w:r>
      <w:r w:rsidRPr="000809F1">
        <w:t xml:space="preserve"> (datetime.timedelta): The current time.</w:t>
      </w:r>
    </w:p>
    <w:p w14:paraId="2DDA7D80" w14:textId="77777777" w:rsidR="000809F1" w:rsidRPr="000809F1" w:rsidRDefault="000809F1" w:rsidP="000809F1">
      <w:r w:rsidRPr="000809F1">
        <w:rPr>
          <w:b/>
          <w:bCs/>
        </w:rPr>
        <w:t>Functionality:</w:t>
      </w:r>
    </w:p>
    <w:p w14:paraId="320D547E" w14:textId="77777777" w:rsidR="000809F1" w:rsidRPr="000809F1" w:rsidRDefault="000809F1">
      <w:pPr>
        <w:numPr>
          <w:ilvl w:val="0"/>
          <w:numId w:val="9"/>
        </w:numPr>
      </w:pPr>
      <w:r w:rsidRPr="000809F1">
        <w:t>This method is abstract and should be implemented by subclasses.</w:t>
      </w:r>
    </w:p>
    <w:p w14:paraId="446F3A11" w14:textId="77777777" w:rsidR="000809F1" w:rsidRPr="000809F1" w:rsidRDefault="000809F1">
      <w:pPr>
        <w:numPr>
          <w:ilvl w:val="0"/>
          <w:numId w:val="9"/>
        </w:numPr>
      </w:pPr>
      <w:r w:rsidRPr="000809F1">
        <w:t>It determines an alternative road when the chosen road is blocked or unavailable.</w:t>
      </w:r>
    </w:p>
    <w:p w14:paraId="7A138546" w14:textId="77777777" w:rsidR="000809F1" w:rsidRPr="000809F1" w:rsidRDefault="000809F1">
      <w:pPr>
        <w:numPr>
          <w:ilvl w:val="0"/>
          <w:numId w:val="9"/>
        </w:numPr>
      </w:pPr>
      <w:r w:rsidRPr="000809F1">
        <w:t>Returns the selected alternative road.</w:t>
      </w:r>
    </w:p>
    <w:p w14:paraId="3859A28D" w14:textId="77777777" w:rsidR="000809F1" w:rsidRPr="000809F1" w:rsidRDefault="000809F1" w:rsidP="000809F1"/>
    <w:p w14:paraId="1C23A49E" w14:textId="77777777" w:rsidR="00404B39" w:rsidRDefault="00404B39">
      <w:pPr>
        <w:rPr>
          <w:rFonts w:asciiTheme="minorHAnsi" w:eastAsiaTheme="majorEastAsia" w:hAnsiTheme="minorHAnsi" w:cstheme="minorHAnsi"/>
          <w:b/>
          <w:bCs/>
          <w:sz w:val="44"/>
          <w:szCs w:val="56"/>
          <w:u w:val="single"/>
        </w:rPr>
      </w:pPr>
      <w:r>
        <w:rPr>
          <w:rFonts w:asciiTheme="minorHAnsi" w:eastAsiaTheme="majorEastAsia" w:hAnsiTheme="minorHAnsi" w:cstheme="minorHAnsi"/>
          <w:b/>
          <w:bCs/>
          <w:sz w:val="44"/>
          <w:szCs w:val="56"/>
          <w:u w:val="single"/>
        </w:rPr>
        <w:br w:type="page"/>
      </w:r>
    </w:p>
    <w:p w14:paraId="6E59C4C6" w14:textId="3AD518C2" w:rsidR="00FA6A2A" w:rsidRPr="00FA6A2A" w:rsidRDefault="00FA6A2A" w:rsidP="00FA6A2A">
      <w:pPr>
        <w:rPr>
          <w:rFonts w:asciiTheme="minorHAnsi" w:eastAsiaTheme="majorEastAsia" w:hAnsiTheme="minorHAnsi" w:cstheme="minorHAnsi"/>
          <w:b/>
          <w:bCs/>
          <w:sz w:val="44"/>
          <w:szCs w:val="56"/>
          <w:u w:val="single"/>
        </w:rPr>
      </w:pPr>
      <w:r w:rsidRPr="00FA6A2A">
        <w:rPr>
          <w:rFonts w:asciiTheme="minorHAnsi" w:eastAsiaTheme="majorEastAsia" w:hAnsiTheme="minorHAnsi" w:cstheme="minorHAnsi"/>
          <w:b/>
          <w:bCs/>
          <w:sz w:val="44"/>
          <w:szCs w:val="56"/>
          <w:u w:val="single"/>
        </w:rPr>
        <w:lastRenderedPageBreak/>
        <w:t>Class: Random_route (Route)</w:t>
      </w:r>
    </w:p>
    <w:p w14:paraId="04DEDB31" w14:textId="77777777" w:rsidR="00FA6A2A" w:rsidRPr="00FA6A2A" w:rsidRDefault="00FA6A2A" w:rsidP="00FA6A2A">
      <w:r w:rsidRPr="00FA6A2A">
        <w:t>This class represents a random routing strategy for car simulation.</w:t>
      </w:r>
    </w:p>
    <w:p w14:paraId="748B92A2" w14:textId="66FD3E8E" w:rsidR="00FA6A2A" w:rsidRPr="00FA6A2A" w:rsidRDefault="00FA6A2A" w:rsidP="00FA6A2A">
      <w:pPr>
        <w:rPr>
          <w:b/>
        </w:rPr>
      </w:pPr>
      <w:r w:rsidRPr="00FA6A2A">
        <w:rPr>
          <w:b/>
        </w:rPr>
        <w:t>Method: decide_first_road</w:t>
      </w:r>
      <w:r>
        <w:rPr>
          <w:b/>
        </w:rPr>
        <w:t xml:space="preserve"> </w:t>
      </w:r>
      <w:r w:rsidRPr="00FA6A2A">
        <w:rPr>
          <w:b/>
        </w:rPr>
        <w:t>(self, source_node, road_network)</w:t>
      </w:r>
    </w:p>
    <w:p w14:paraId="72F840B3" w14:textId="77777777" w:rsidR="00FA6A2A" w:rsidRPr="00FA6A2A" w:rsidRDefault="00FA6A2A" w:rsidP="00FA6A2A">
      <w:pPr>
        <w:rPr>
          <w:b/>
        </w:rPr>
      </w:pPr>
      <w:r w:rsidRPr="00FA6A2A">
        <w:rPr>
          <w:b/>
          <w:bCs/>
        </w:rPr>
        <w:t>Functionality:</w:t>
      </w:r>
    </w:p>
    <w:p w14:paraId="38D7006C" w14:textId="77777777" w:rsidR="00FA6A2A" w:rsidRPr="00FA6A2A" w:rsidRDefault="00FA6A2A">
      <w:pPr>
        <w:numPr>
          <w:ilvl w:val="0"/>
          <w:numId w:val="10"/>
        </w:numPr>
        <w:rPr>
          <w:bCs/>
        </w:rPr>
      </w:pPr>
      <w:r w:rsidRPr="00FA6A2A">
        <w:rPr>
          <w:bCs/>
        </w:rPr>
        <w:t>Selects the first road randomly from roads connected to the source node.</w:t>
      </w:r>
    </w:p>
    <w:p w14:paraId="47B04259" w14:textId="7D4B9720" w:rsidR="00FA6A2A" w:rsidRDefault="00FA6A2A" w:rsidP="00FA6A2A">
      <w:pPr>
        <w:rPr>
          <w:b/>
        </w:rPr>
      </w:pPr>
      <w:r w:rsidRPr="00FA6A2A">
        <w:rPr>
          <w:b/>
        </w:rPr>
        <w:t>Output:</w:t>
      </w:r>
    </w:p>
    <w:p w14:paraId="1D3388F0" w14:textId="0FC5D27C" w:rsidR="00FA6A2A" w:rsidRPr="00FA6A2A" w:rsidRDefault="00FA6A2A">
      <w:pPr>
        <w:numPr>
          <w:ilvl w:val="0"/>
          <w:numId w:val="11"/>
        </w:numPr>
        <w:rPr>
          <w:bCs/>
        </w:rPr>
      </w:pPr>
      <w:r>
        <w:rPr>
          <w:bCs/>
        </w:rPr>
        <w:t>(road):</w:t>
      </w:r>
      <w:r w:rsidRPr="00FA6A2A">
        <w:rPr>
          <w:bCs/>
        </w:rPr>
        <w:t xml:space="preserve"> the selected first road.</w:t>
      </w:r>
    </w:p>
    <w:p w14:paraId="1ED9787B" w14:textId="74DEB054" w:rsidR="00FA6A2A" w:rsidRPr="00FA6A2A" w:rsidRDefault="00FA6A2A" w:rsidP="00FA6A2A">
      <w:pPr>
        <w:rPr>
          <w:b/>
        </w:rPr>
      </w:pPr>
      <w:r w:rsidRPr="00FA6A2A">
        <w:rPr>
          <w:b/>
        </w:rPr>
        <w:t>Method: get_next_road</w:t>
      </w:r>
      <w:r>
        <w:rPr>
          <w:b/>
        </w:rPr>
        <w:t xml:space="preserve"> </w:t>
      </w:r>
      <w:r w:rsidRPr="00FA6A2A">
        <w:rPr>
          <w:b/>
        </w:rPr>
        <w:t>(self, source_node, destination_node, adjacency_list, road_network, time)</w:t>
      </w:r>
    </w:p>
    <w:p w14:paraId="2E4E6A6F" w14:textId="77777777" w:rsidR="00FA6A2A" w:rsidRPr="00FA6A2A" w:rsidRDefault="00FA6A2A" w:rsidP="00FA6A2A">
      <w:pPr>
        <w:rPr>
          <w:b/>
        </w:rPr>
      </w:pPr>
      <w:r w:rsidRPr="00FA6A2A">
        <w:rPr>
          <w:b/>
          <w:bCs/>
        </w:rPr>
        <w:t>Functionality:</w:t>
      </w:r>
    </w:p>
    <w:p w14:paraId="1155ED15" w14:textId="77777777" w:rsidR="00FA6A2A" w:rsidRPr="00FA6A2A" w:rsidRDefault="00FA6A2A">
      <w:pPr>
        <w:numPr>
          <w:ilvl w:val="0"/>
          <w:numId w:val="12"/>
        </w:numPr>
        <w:rPr>
          <w:bCs/>
        </w:rPr>
      </w:pPr>
      <w:r w:rsidRPr="00FA6A2A">
        <w:rPr>
          <w:bCs/>
        </w:rPr>
        <w:t>Selects the next road randomly from the list of adjacent roads.</w:t>
      </w:r>
    </w:p>
    <w:p w14:paraId="2875006B" w14:textId="77777777" w:rsidR="00FA6A2A" w:rsidRDefault="00FA6A2A">
      <w:pPr>
        <w:numPr>
          <w:ilvl w:val="0"/>
          <w:numId w:val="12"/>
        </w:numPr>
        <w:rPr>
          <w:bCs/>
        </w:rPr>
      </w:pPr>
      <w:r w:rsidRPr="00FA6A2A">
        <w:rPr>
          <w:bCs/>
        </w:rPr>
        <w:t>Ensures that the selected road is not blocked and has adjacent roads.</w:t>
      </w:r>
    </w:p>
    <w:p w14:paraId="2A9ABF1C" w14:textId="77777777" w:rsidR="00FA6A2A" w:rsidRDefault="00FA6A2A" w:rsidP="00FA6A2A">
      <w:pPr>
        <w:rPr>
          <w:b/>
        </w:rPr>
      </w:pPr>
      <w:r w:rsidRPr="00FA6A2A">
        <w:rPr>
          <w:b/>
        </w:rPr>
        <w:t>Output:</w:t>
      </w:r>
    </w:p>
    <w:p w14:paraId="0DA25E75" w14:textId="3F6B06CB" w:rsidR="00FA6A2A" w:rsidRPr="00FA6A2A" w:rsidRDefault="00FA6A2A">
      <w:pPr>
        <w:numPr>
          <w:ilvl w:val="0"/>
          <w:numId w:val="12"/>
        </w:numPr>
        <w:rPr>
          <w:bCs/>
        </w:rPr>
      </w:pPr>
      <w:r>
        <w:rPr>
          <w:bCs/>
        </w:rPr>
        <w:t>(road):</w:t>
      </w:r>
      <w:r w:rsidRPr="00FA6A2A">
        <w:rPr>
          <w:bCs/>
        </w:rPr>
        <w:t xml:space="preserve"> the selected road.</w:t>
      </w:r>
    </w:p>
    <w:p w14:paraId="30031684" w14:textId="1E1F7E1B" w:rsidR="00FA6A2A" w:rsidRPr="00FA6A2A" w:rsidRDefault="00FA6A2A" w:rsidP="00FA6A2A">
      <w:pPr>
        <w:rPr>
          <w:b/>
        </w:rPr>
      </w:pPr>
      <w:r w:rsidRPr="00FA6A2A">
        <w:rPr>
          <w:b/>
        </w:rPr>
        <w:t>Method: get_alt_road</w:t>
      </w:r>
      <w:r>
        <w:rPr>
          <w:b/>
        </w:rPr>
        <w:t xml:space="preserve"> </w:t>
      </w:r>
      <w:r w:rsidRPr="00FA6A2A">
        <w:rPr>
          <w:b/>
        </w:rPr>
        <w:t>(self, source_road, destination_node, adjacency_list, road_network, time)</w:t>
      </w:r>
    </w:p>
    <w:p w14:paraId="01838AF7" w14:textId="77777777" w:rsidR="00FA6A2A" w:rsidRPr="00FA6A2A" w:rsidRDefault="00FA6A2A" w:rsidP="00FA6A2A">
      <w:r w:rsidRPr="00FA6A2A">
        <w:rPr>
          <w:b/>
        </w:rPr>
        <w:t>Input and Functionality:</w:t>
      </w:r>
    </w:p>
    <w:p w14:paraId="2E76E45F" w14:textId="77777777" w:rsidR="00FA6A2A" w:rsidRPr="00FA6A2A" w:rsidRDefault="00FA6A2A" w:rsidP="00FA6A2A">
      <w:r w:rsidRPr="00FA6A2A">
        <w:t>This method is not implemented in this class.</w:t>
      </w:r>
    </w:p>
    <w:p w14:paraId="4C036F63" w14:textId="77777777" w:rsidR="00404B39" w:rsidRDefault="00404B39">
      <w:pPr>
        <w:rPr>
          <w:rFonts w:asciiTheme="minorHAnsi" w:eastAsiaTheme="majorEastAsia" w:hAnsiTheme="minorHAnsi" w:cstheme="minorHAnsi"/>
          <w:b/>
          <w:sz w:val="44"/>
          <w:szCs w:val="56"/>
          <w:u w:val="single"/>
        </w:rPr>
      </w:pPr>
      <w:r>
        <w:br w:type="page"/>
      </w:r>
    </w:p>
    <w:p w14:paraId="2223E4A9" w14:textId="46FF5241" w:rsidR="00FA6A2A" w:rsidRPr="00FA6A2A" w:rsidRDefault="00FA6A2A" w:rsidP="00FA6A2A">
      <w:pPr>
        <w:pStyle w:val="1"/>
      </w:pPr>
      <w:bookmarkStart w:id="22" w:name="_Toc142058251"/>
      <w:r w:rsidRPr="00FA6A2A">
        <w:lastRenderedPageBreak/>
        <w:t>Class: Q_Learning_Route (Route)</w:t>
      </w:r>
      <w:bookmarkEnd w:id="22"/>
    </w:p>
    <w:p w14:paraId="5607E5B2" w14:textId="77777777" w:rsidR="00FA6A2A" w:rsidRPr="00FA6A2A" w:rsidRDefault="00FA6A2A" w:rsidP="00FA6A2A">
      <w:r w:rsidRPr="00FA6A2A">
        <w:t>This class represents a Q-learning based routing strategy for car simulation.</w:t>
      </w:r>
    </w:p>
    <w:p w14:paraId="0803CC00" w14:textId="77777777" w:rsidR="00FA6A2A" w:rsidRPr="00FA6A2A" w:rsidRDefault="00FA6A2A" w:rsidP="00FA6A2A">
      <w:pPr>
        <w:rPr>
          <w:b/>
        </w:rPr>
      </w:pPr>
      <w:r w:rsidRPr="00FA6A2A">
        <w:rPr>
          <w:b/>
        </w:rPr>
        <w:t>Method: __init__(self, src_node, dst_node, road_network, start_time)</w:t>
      </w:r>
    </w:p>
    <w:p w14:paraId="718BA0D4" w14:textId="77777777" w:rsidR="00FA6A2A" w:rsidRPr="00FA6A2A" w:rsidRDefault="00FA6A2A" w:rsidP="00FA6A2A">
      <w:pPr>
        <w:rPr>
          <w:b/>
        </w:rPr>
      </w:pPr>
      <w:r w:rsidRPr="00FA6A2A">
        <w:rPr>
          <w:b/>
          <w:bCs/>
        </w:rPr>
        <w:t>Input:</w:t>
      </w:r>
    </w:p>
    <w:p w14:paraId="14A5C90C" w14:textId="77777777" w:rsidR="00FA6A2A" w:rsidRPr="00FA6A2A" w:rsidRDefault="00FA6A2A">
      <w:pPr>
        <w:numPr>
          <w:ilvl w:val="0"/>
          <w:numId w:val="13"/>
        </w:numPr>
      </w:pPr>
      <w:r w:rsidRPr="00FA6A2A">
        <w:t>src_node (int): The source node ID.</w:t>
      </w:r>
    </w:p>
    <w:p w14:paraId="371E97B8" w14:textId="77777777" w:rsidR="00FA6A2A" w:rsidRPr="00FA6A2A" w:rsidRDefault="00FA6A2A">
      <w:pPr>
        <w:numPr>
          <w:ilvl w:val="0"/>
          <w:numId w:val="13"/>
        </w:numPr>
      </w:pPr>
      <w:r w:rsidRPr="00FA6A2A">
        <w:t>dst_node (int): The destination node ID.</w:t>
      </w:r>
    </w:p>
    <w:p w14:paraId="2BAF36D3" w14:textId="77777777" w:rsidR="00FA6A2A" w:rsidRPr="00FA6A2A" w:rsidRDefault="00FA6A2A">
      <w:pPr>
        <w:numPr>
          <w:ilvl w:val="0"/>
          <w:numId w:val="13"/>
        </w:numPr>
      </w:pPr>
      <w:r w:rsidRPr="00FA6A2A">
        <w:t>road_network (Road_Network): The road network object.</w:t>
      </w:r>
    </w:p>
    <w:p w14:paraId="7BD71357" w14:textId="77777777" w:rsidR="00FA6A2A" w:rsidRPr="00FA6A2A" w:rsidRDefault="00FA6A2A">
      <w:pPr>
        <w:numPr>
          <w:ilvl w:val="0"/>
          <w:numId w:val="13"/>
        </w:numPr>
      </w:pPr>
      <w:r w:rsidRPr="00FA6A2A">
        <w:t>start_time (datetime.datetime): The starting time of the simulation.</w:t>
      </w:r>
    </w:p>
    <w:p w14:paraId="050DF6E2" w14:textId="77777777" w:rsidR="00FA6A2A" w:rsidRPr="00FA6A2A" w:rsidRDefault="00FA6A2A" w:rsidP="00FA6A2A">
      <w:pPr>
        <w:rPr>
          <w:b/>
        </w:rPr>
      </w:pPr>
      <w:r w:rsidRPr="00FA6A2A">
        <w:rPr>
          <w:b/>
          <w:bCs/>
        </w:rPr>
        <w:t>Functionality:</w:t>
      </w:r>
    </w:p>
    <w:p w14:paraId="03C4DC66" w14:textId="77777777" w:rsidR="00FA6A2A" w:rsidRPr="00FA6A2A" w:rsidRDefault="00FA6A2A">
      <w:pPr>
        <w:numPr>
          <w:ilvl w:val="0"/>
          <w:numId w:val="14"/>
        </w:numPr>
        <w:rPr>
          <w:bCs/>
        </w:rPr>
      </w:pPr>
      <w:r w:rsidRPr="00FA6A2A">
        <w:rPr>
          <w:bCs/>
        </w:rPr>
        <w:t>Initializes the Q-learning route with source, destination, and other parameters.</w:t>
      </w:r>
    </w:p>
    <w:p w14:paraId="3247F38C" w14:textId="77777777" w:rsidR="00FA6A2A" w:rsidRPr="00FA6A2A" w:rsidRDefault="00FA6A2A">
      <w:pPr>
        <w:numPr>
          <w:ilvl w:val="0"/>
          <w:numId w:val="14"/>
        </w:numPr>
        <w:rPr>
          <w:bCs/>
        </w:rPr>
      </w:pPr>
      <w:r w:rsidRPr="00FA6A2A">
        <w:rPr>
          <w:bCs/>
        </w:rPr>
        <w:t>Creates an instance of the QLearning class to perform Q-learning.</w:t>
      </w:r>
    </w:p>
    <w:p w14:paraId="0D570812" w14:textId="77777777" w:rsidR="00FA6A2A" w:rsidRPr="00FA6A2A" w:rsidRDefault="00FA6A2A">
      <w:pPr>
        <w:numPr>
          <w:ilvl w:val="0"/>
          <w:numId w:val="14"/>
        </w:numPr>
        <w:rPr>
          <w:bCs/>
        </w:rPr>
      </w:pPr>
      <w:r w:rsidRPr="00FA6A2A">
        <w:rPr>
          <w:bCs/>
        </w:rPr>
        <w:t>Loads or trains the Q-table based on previous experience or initializes a new one.</w:t>
      </w:r>
    </w:p>
    <w:p w14:paraId="5EDD5595" w14:textId="77777777" w:rsidR="00FA6A2A" w:rsidRPr="00FA6A2A" w:rsidRDefault="00FA6A2A">
      <w:pPr>
        <w:numPr>
          <w:ilvl w:val="0"/>
          <w:numId w:val="14"/>
        </w:numPr>
        <w:rPr>
          <w:bCs/>
        </w:rPr>
      </w:pPr>
      <w:r w:rsidRPr="00FA6A2A">
        <w:rPr>
          <w:bCs/>
        </w:rPr>
        <w:t>Defines the agent's path using Q-learning.</w:t>
      </w:r>
    </w:p>
    <w:p w14:paraId="26F5565B" w14:textId="77777777" w:rsidR="00404B39" w:rsidRDefault="00404B39" w:rsidP="00FA6A2A">
      <w:pPr>
        <w:rPr>
          <w:b/>
        </w:rPr>
      </w:pPr>
    </w:p>
    <w:p w14:paraId="3B330883" w14:textId="0F68AA64" w:rsidR="00FA6A2A" w:rsidRPr="00FA6A2A" w:rsidRDefault="00FA6A2A" w:rsidP="00FA6A2A">
      <w:pPr>
        <w:rPr>
          <w:b/>
        </w:rPr>
      </w:pPr>
      <w:r w:rsidRPr="00FA6A2A">
        <w:rPr>
          <w:b/>
        </w:rPr>
        <w:t>Method: decide_first_road</w:t>
      </w:r>
      <w:r w:rsidR="00404B39">
        <w:rPr>
          <w:b/>
        </w:rPr>
        <w:t xml:space="preserve"> </w:t>
      </w:r>
      <w:r w:rsidRPr="00FA6A2A">
        <w:rPr>
          <w:b/>
        </w:rPr>
        <w:t>(self, source_node, road_network)</w:t>
      </w:r>
    </w:p>
    <w:p w14:paraId="3E7C5613" w14:textId="77777777" w:rsidR="00FA6A2A" w:rsidRPr="00FA6A2A" w:rsidRDefault="00FA6A2A" w:rsidP="00FA6A2A">
      <w:pPr>
        <w:rPr>
          <w:b/>
        </w:rPr>
      </w:pPr>
      <w:r w:rsidRPr="00FA6A2A">
        <w:rPr>
          <w:b/>
          <w:bCs/>
        </w:rPr>
        <w:t>Functionality:</w:t>
      </w:r>
    </w:p>
    <w:p w14:paraId="42FEF204" w14:textId="77777777" w:rsidR="00FA6A2A" w:rsidRDefault="00FA6A2A">
      <w:pPr>
        <w:numPr>
          <w:ilvl w:val="0"/>
          <w:numId w:val="15"/>
        </w:numPr>
        <w:rPr>
          <w:bCs/>
        </w:rPr>
      </w:pPr>
      <w:r w:rsidRPr="00FA6A2A">
        <w:rPr>
          <w:bCs/>
        </w:rPr>
        <w:t>Chooses the first road using Q-learning based on the source node.</w:t>
      </w:r>
    </w:p>
    <w:p w14:paraId="27EA8804" w14:textId="77777777" w:rsidR="00FA6A2A" w:rsidRDefault="00FA6A2A" w:rsidP="00FA6A2A">
      <w:pPr>
        <w:rPr>
          <w:b/>
        </w:rPr>
      </w:pPr>
      <w:r w:rsidRPr="00FA6A2A">
        <w:rPr>
          <w:b/>
        </w:rPr>
        <w:t>Output:</w:t>
      </w:r>
    </w:p>
    <w:p w14:paraId="22942209" w14:textId="22304D4E" w:rsidR="00FA6A2A" w:rsidRPr="00FA6A2A" w:rsidRDefault="00FA6A2A">
      <w:pPr>
        <w:numPr>
          <w:ilvl w:val="0"/>
          <w:numId w:val="15"/>
        </w:numPr>
        <w:rPr>
          <w:bCs/>
        </w:rPr>
      </w:pPr>
      <w:r>
        <w:rPr>
          <w:bCs/>
        </w:rPr>
        <w:t>(road):</w:t>
      </w:r>
      <w:r w:rsidRPr="00FA6A2A">
        <w:rPr>
          <w:bCs/>
        </w:rPr>
        <w:t xml:space="preserve"> the selected first road.</w:t>
      </w:r>
    </w:p>
    <w:p w14:paraId="0FADAE5D" w14:textId="2173450F" w:rsidR="00FA6A2A" w:rsidRPr="00FA6A2A" w:rsidRDefault="00FA6A2A" w:rsidP="00FA6A2A">
      <w:pPr>
        <w:rPr>
          <w:b/>
        </w:rPr>
      </w:pPr>
      <w:r w:rsidRPr="00FA6A2A">
        <w:rPr>
          <w:b/>
        </w:rPr>
        <w:t>Method: get_next_road</w:t>
      </w:r>
      <w:r w:rsidR="00404B39">
        <w:rPr>
          <w:b/>
        </w:rPr>
        <w:t xml:space="preserve"> </w:t>
      </w:r>
      <w:r w:rsidRPr="00FA6A2A">
        <w:rPr>
          <w:b/>
        </w:rPr>
        <w:t>(self, source_road, destination_node, adjacency_list, road_network, time)</w:t>
      </w:r>
    </w:p>
    <w:p w14:paraId="64B58A10" w14:textId="77777777" w:rsidR="00404B39" w:rsidRPr="00404B39" w:rsidRDefault="00404B39" w:rsidP="00404B39">
      <w:pPr>
        <w:rPr>
          <w:b/>
        </w:rPr>
      </w:pPr>
      <w:r w:rsidRPr="00404B39">
        <w:rPr>
          <w:b/>
          <w:bCs/>
        </w:rPr>
        <w:t>Functionality:</w:t>
      </w:r>
    </w:p>
    <w:p w14:paraId="237E61A7" w14:textId="77777777" w:rsidR="00404B39" w:rsidRPr="00404B39" w:rsidRDefault="00404B39">
      <w:pPr>
        <w:numPr>
          <w:ilvl w:val="0"/>
          <w:numId w:val="16"/>
        </w:numPr>
        <w:rPr>
          <w:bCs/>
        </w:rPr>
      </w:pPr>
      <w:r w:rsidRPr="00404B39">
        <w:rPr>
          <w:bCs/>
        </w:rPr>
        <w:t>This method uses Q-learning to select the next road based on the current road's destination node.</w:t>
      </w:r>
    </w:p>
    <w:p w14:paraId="72FFCBA2" w14:textId="77777777" w:rsidR="00404B39" w:rsidRDefault="00404B39" w:rsidP="00404B39">
      <w:pPr>
        <w:rPr>
          <w:b/>
        </w:rPr>
      </w:pPr>
      <w:r w:rsidRPr="00FA6A2A">
        <w:rPr>
          <w:b/>
        </w:rPr>
        <w:t>Output:</w:t>
      </w:r>
    </w:p>
    <w:p w14:paraId="5A33E8AE" w14:textId="77777777" w:rsidR="00404B39" w:rsidRPr="00FA6A2A" w:rsidRDefault="00404B39">
      <w:pPr>
        <w:numPr>
          <w:ilvl w:val="0"/>
          <w:numId w:val="12"/>
        </w:numPr>
        <w:rPr>
          <w:bCs/>
        </w:rPr>
      </w:pPr>
      <w:r>
        <w:rPr>
          <w:bCs/>
        </w:rPr>
        <w:t>(road):</w:t>
      </w:r>
      <w:r w:rsidRPr="00FA6A2A">
        <w:rPr>
          <w:bCs/>
        </w:rPr>
        <w:t xml:space="preserve"> the selected road.</w:t>
      </w:r>
    </w:p>
    <w:p w14:paraId="7FC85E98" w14:textId="77777777" w:rsidR="00404B39" w:rsidRDefault="00404B39" w:rsidP="00FA6A2A">
      <w:pPr>
        <w:rPr>
          <w:b/>
        </w:rPr>
      </w:pPr>
    </w:p>
    <w:p w14:paraId="302A579B" w14:textId="14724B88" w:rsidR="00FA6A2A" w:rsidRPr="00FA6A2A" w:rsidRDefault="00FA6A2A" w:rsidP="00FA6A2A">
      <w:pPr>
        <w:rPr>
          <w:b/>
        </w:rPr>
      </w:pPr>
      <w:r w:rsidRPr="00FA6A2A">
        <w:rPr>
          <w:b/>
        </w:rPr>
        <w:lastRenderedPageBreak/>
        <w:t>Method: get_alt_road(self, source_road, destination_node, adjacency_list, road_network, time)</w:t>
      </w:r>
    </w:p>
    <w:p w14:paraId="636FA7E1" w14:textId="77777777" w:rsidR="00FA6A2A" w:rsidRPr="00FA6A2A" w:rsidRDefault="00FA6A2A" w:rsidP="00FA6A2A">
      <w:r w:rsidRPr="00FA6A2A">
        <w:rPr>
          <w:b/>
        </w:rPr>
        <w:t>Input and Functionality:</w:t>
      </w:r>
    </w:p>
    <w:p w14:paraId="4D884305" w14:textId="77777777" w:rsidR="00FA6A2A" w:rsidRPr="00FA6A2A" w:rsidRDefault="00FA6A2A" w:rsidP="00FA6A2A">
      <w:r w:rsidRPr="00FA6A2A">
        <w:t>This method is not fully implemented and can be enhanced to provide alternative road options.</w:t>
      </w:r>
    </w:p>
    <w:p w14:paraId="24A90509" w14:textId="77777777" w:rsidR="00404B39" w:rsidRDefault="00404B39">
      <w:pPr>
        <w:rPr>
          <w:rFonts w:asciiTheme="minorHAnsi" w:eastAsiaTheme="majorEastAsia" w:hAnsiTheme="minorHAnsi" w:cstheme="minorHAnsi"/>
          <w:b/>
          <w:sz w:val="44"/>
          <w:szCs w:val="56"/>
          <w:u w:val="single"/>
        </w:rPr>
      </w:pPr>
      <w:r>
        <w:br w:type="page"/>
      </w:r>
    </w:p>
    <w:p w14:paraId="7F800050" w14:textId="1E6F0895" w:rsidR="00FA6A2A" w:rsidRPr="00FA6A2A" w:rsidRDefault="00FA6A2A" w:rsidP="00404B39">
      <w:pPr>
        <w:pStyle w:val="1"/>
      </w:pPr>
      <w:bookmarkStart w:id="23" w:name="_Toc142058252"/>
      <w:r w:rsidRPr="00FA6A2A">
        <w:lastRenderedPageBreak/>
        <w:t>Class: Shortest_path_route (Route)</w:t>
      </w:r>
      <w:bookmarkEnd w:id="23"/>
    </w:p>
    <w:p w14:paraId="6C98F3AC" w14:textId="658A381B" w:rsidR="00FA6A2A" w:rsidRPr="00FA6A2A" w:rsidRDefault="00FA6A2A" w:rsidP="00FA6A2A">
      <w:r w:rsidRPr="00FA6A2A">
        <w:t xml:space="preserve">This class represents a shortest </w:t>
      </w:r>
      <w:r w:rsidR="00404B39" w:rsidRPr="00FA6A2A">
        <w:t>path-based</w:t>
      </w:r>
      <w:r w:rsidRPr="00FA6A2A">
        <w:t xml:space="preserve"> routing strategy for car simulation.</w:t>
      </w:r>
    </w:p>
    <w:p w14:paraId="42C8FC01" w14:textId="483825DD" w:rsidR="00FA6A2A" w:rsidRPr="00FA6A2A" w:rsidRDefault="00FA6A2A" w:rsidP="00FA6A2A">
      <w:pPr>
        <w:rPr>
          <w:b/>
        </w:rPr>
      </w:pPr>
      <w:r w:rsidRPr="00FA6A2A">
        <w:rPr>
          <w:b/>
        </w:rPr>
        <w:t>Method: decide_first_</w:t>
      </w:r>
      <w:r w:rsidR="005357DF" w:rsidRPr="00FA6A2A">
        <w:rPr>
          <w:b/>
        </w:rPr>
        <w:t>road (</w:t>
      </w:r>
      <w:r w:rsidRPr="00FA6A2A">
        <w:rPr>
          <w:b/>
        </w:rPr>
        <w:t>self, source_node, road_network)</w:t>
      </w:r>
    </w:p>
    <w:p w14:paraId="682806F0" w14:textId="77777777" w:rsidR="00404B39" w:rsidRPr="00404B39" w:rsidRDefault="00404B39" w:rsidP="00404B39">
      <w:pPr>
        <w:rPr>
          <w:b/>
        </w:rPr>
      </w:pPr>
      <w:r w:rsidRPr="00404B39">
        <w:rPr>
          <w:b/>
          <w:bCs/>
        </w:rPr>
        <w:t>Functionality:</w:t>
      </w:r>
    </w:p>
    <w:p w14:paraId="629F029F" w14:textId="77777777" w:rsidR="00404B39" w:rsidRPr="00404B39" w:rsidRDefault="00404B39">
      <w:pPr>
        <w:numPr>
          <w:ilvl w:val="0"/>
          <w:numId w:val="17"/>
        </w:numPr>
        <w:rPr>
          <w:bCs/>
        </w:rPr>
      </w:pPr>
      <w:r w:rsidRPr="00404B39">
        <w:rPr>
          <w:bCs/>
        </w:rPr>
        <w:t>Determines the first road using a shortest path algorithm.</w:t>
      </w:r>
    </w:p>
    <w:p w14:paraId="5AA22557" w14:textId="77777777" w:rsidR="00404B39" w:rsidRDefault="00404B39" w:rsidP="00404B39">
      <w:pPr>
        <w:rPr>
          <w:b/>
        </w:rPr>
      </w:pPr>
      <w:r w:rsidRPr="00FA6A2A">
        <w:rPr>
          <w:b/>
        </w:rPr>
        <w:t>Output:</w:t>
      </w:r>
    </w:p>
    <w:p w14:paraId="197F62D5" w14:textId="77777777" w:rsidR="00404B39" w:rsidRPr="00FA6A2A" w:rsidRDefault="00404B39">
      <w:pPr>
        <w:numPr>
          <w:ilvl w:val="0"/>
          <w:numId w:val="11"/>
        </w:numPr>
        <w:rPr>
          <w:bCs/>
        </w:rPr>
      </w:pPr>
      <w:r>
        <w:rPr>
          <w:bCs/>
        </w:rPr>
        <w:t>(road):</w:t>
      </w:r>
      <w:r w:rsidRPr="00FA6A2A">
        <w:rPr>
          <w:bCs/>
        </w:rPr>
        <w:t xml:space="preserve"> the selected first road.</w:t>
      </w:r>
    </w:p>
    <w:p w14:paraId="304900EF" w14:textId="7DCA7E9C" w:rsidR="00FA6A2A" w:rsidRPr="00FA6A2A" w:rsidRDefault="00FA6A2A" w:rsidP="00FA6A2A">
      <w:pPr>
        <w:rPr>
          <w:b/>
        </w:rPr>
      </w:pPr>
      <w:r w:rsidRPr="00FA6A2A">
        <w:rPr>
          <w:b/>
        </w:rPr>
        <w:t>Method: get_next_road</w:t>
      </w:r>
      <w:r w:rsidR="00404B39">
        <w:rPr>
          <w:b/>
        </w:rPr>
        <w:t xml:space="preserve"> </w:t>
      </w:r>
      <w:r w:rsidRPr="00FA6A2A">
        <w:rPr>
          <w:b/>
        </w:rPr>
        <w:t>(self, source_node, destination_node, adjacency_list, road_network, time)</w:t>
      </w:r>
    </w:p>
    <w:p w14:paraId="248CDBB1" w14:textId="77777777" w:rsidR="00404B39" w:rsidRPr="00404B39" w:rsidRDefault="00404B39" w:rsidP="00404B39">
      <w:pPr>
        <w:rPr>
          <w:b/>
        </w:rPr>
      </w:pPr>
      <w:r w:rsidRPr="00404B39">
        <w:rPr>
          <w:b/>
          <w:bCs/>
        </w:rPr>
        <w:t>Functionality:</w:t>
      </w:r>
    </w:p>
    <w:p w14:paraId="4AD4D0B8" w14:textId="77777777" w:rsidR="00404B39" w:rsidRPr="00404B39" w:rsidRDefault="00404B39">
      <w:pPr>
        <w:numPr>
          <w:ilvl w:val="0"/>
          <w:numId w:val="18"/>
        </w:numPr>
        <w:rPr>
          <w:bCs/>
        </w:rPr>
      </w:pPr>
      <w:r w:rsidRPr="00404B39">
        <w:rPr>
          <w:bCs/>
        </w:rPr>
        <w:t>Determines the next road using a shortest path algorithm.</w:t>
      </w:r>
    </w:p>
    <w:p w14:paraId="59C32070" w14:textId="77777777" w:rsidR="00404B39" w:rsidRDefault="00404B39" w:rsidP="00404B39">
      <w:pPr>
        <w:rPr>
          <w:b/>
        </w:rPr>
      </w:pPr>
      <w:r w:rsidRPr="00FA6A2A">
        <w:rPr>
          <w:b/>
        </w:rPr>
        <w:t>Output:</w:t>
      </w:r>
    </w:p>
    <w:p w14:paraId="2DC041EE" w14:textId="43AE07C0" w:rsidR="00404B39" w:rsidRPr="00FA6A2A" w:rsidRDefault="00404B39">
      <w:pPr>
        <w:numPr>
          <w:ilvl w:val="0"/>
          <w:numId w:val="11"/>
        </w:numPr>
        <w:rPr>
          <w:bCs/>
        </w:rPr>
      </w:pPr>
      <w:r>
        <w:rPr>
          <w:bCs/>
        </w:rPr>
        <w:t>(road):</w:t>
      </w:r>
      <w:r w:rsidRPr="00FA6A2A">
        <w:rPr>
          <w:bCs/>
        </w:rPr>
        <w:t xml:space="preserve"> the selected road.</w:t>
      </w:r>
    </w:p>
    <w:p w14:paraId="5BB6C376" w14:textId="066C24C0" w:rsidR="00FA6A2A" w:rsidRPr="00FA6A2A" w:rsidRDefault="00FA6A2A" w:rsidP="00FA6A2A">
      <w:pPr>
        <w:rPr>
          <w:b/>
        </w:rPr>
      </w:pPr>
      <w:r w:rsidRPr="00FA6A2A">
        <w:rPr>
          <w:b/>
        </w:rPr>
        <w:t>Method: get_alt_road</w:t>
      </w:r>
      <w:r w:rsidR="00404B39">
        <w:rPr>
          <w:b/>
        </w:rPr>
        <w:t xml:space="preserve"> </w:t>
      </w:r>
      <w:r w:rsidRPr="00FA6A2A">
        <w:rPr>
          <w:b/>
        </w:rPr>
        <w:t>(self, source_road, destination_node, adjacency_list, road_network, time)</w:t>
      </w:r>
    </w:p>
    <w:p w14:paraId="30B25773" w14:textId="77777777" w:rsidR="00404B39" w:rsidRPr="00404B39" w:rsidRDefault="00404B39" w:rsidP="00404B39">
      <w:pPr>
        <w:rPr>
          <w:b/>
        </w:rPr>
      </w:pPr>
      <w:r w:rsidRPr="00404B39">
        <w:rPr>
          <w:b/>
          <w:bCs/>
        </w:rPr>
        <w:t>Input and Functionality:</w:t>
      </w:r>
    </w:p>
    <w:p w14:paraId="44D1A647" w14:textId="77777777" w:rsidR="00404B39" w:rsidRPr="00404B39" w:rsidRDefault="00404B39">
      <w:pPr>
        <w:numPr>
          <w:ilvl w:val="0"/>
          <w:numId w:val="19"/>
        </w:numPr>
        <w:rPr>
          <w:bCs/>
        </w:rPr>
      </w:pPr>
      <w:r w:rsidRPr="00404B39">
        <w:rPr>
          <w:bCs/>
        </w:rPr>
        <w:t>This method calculates an alternative road based on minimum distance from adjacent roads.</w:t>
      </w:r>
    </w:p>
    <w:p w14:paraId="39E4C0EB" w14:textId="77777777" w:rsidR="00404B39" w:rsidRPr="00404B39" w:rsidRDefault="00404B39">
      <w:pPr>
        <w:numPr>
          <w:ilvl w:val="0"/>
          <w:numId w:val="19"/>
        </w:numPr>
        <w:rPr>
          <w:bCs/>
        </w:rPr>
      </w:pPr>
      <w:r w:rsidRPr="00404B39">
        <w:rPr>
          <w:bCs/>
        </w:rPr>
        <w:t>Returns the selected alternative road (Road object) or None if no alternative is found.</w:t>
      </w:r>
    </w:p>
    <w:p w14:paraId="3307496C" w14:textId="77777777" w:rsidR="004E4ECE" w:rsidRDefault="004E4ECE">
      <w:pPr>
        <w:rPr>
          <w:b/>
          <w:u w:val="single"/>
        </w:rPr>
      </w:pPr>
    </w:p>
    <w:p w14:paraId="4D2FE825" w14:textId="77777777" w:rsidR="00404B39" w:rsidRDefault="00404B39">
      <w:pPr>
        <w:rPr>
          <w:b/>
          <w:u w:val="single"/>
        </w:rPr>
      </w:pPr>
      <w:r>
        <w:rPr>
          <w:b/>
          <w:u w:val="single"/>
        </w:rPr>
        <w:br w:type="page"/>
      </w:r>
    </w:p>
    <w:p w14:paraId="399893FE" w14:textId="7004CE29" w:rsidR="004E4ECE" w:rsidRDefault="005357DF" w:rsidP="005357DF">
      <w:pPr>
        <w:pStyle w:val="1"/>
      </w:pPr>
      <w:bookmarkStart w:id="24" w:name="_Toc142058253"/>
      <w:r w:rsidRPr="00FA6A2A">
        <w:lastRenderedPageBreak/>
        <w:t xml:space="preserve">Class: </w:t>
      </w:r>
      <w:r w:rsidR="00A064E8">
        <w:t>Car</w:t>
      </w:r>
      <w:bookmarkEnd w:id="24"/>
    </w:p>
    <w:p w14:paraId="39638C54" w14:textId="77777777" w:rsidR="00657E6B" w:rsidRPr="00657E6B" w:rsidRDefault="00657E6B" w:rsidP="00657E6B">
      <w:pPr>
        <w:rPr>
          <w:b/>
          <w:bCs/>
        </w:rPr>
      </w:pPr>
      <w:r w:rsidRPr="00657E6B">
        <w:rPr>
          <w:b/>
          <w:bCs/>
        </w:rPr>
        <w:t xml:space="preserve">__init__(self, id: int, source_node: int, destination_node: int, </w:t>
      </w:r>
      <w:proofErr w:type="spellStart"/>
      <w:r w:rsidRPr="00657E6B">
        <w:rPr>
          <w:b/>
          <w:bCs/>
        </w:rPr>
        <w:t>starting_time</w:t>
      </w:r>
      <w:proofErr w:type="spellEnd"/>
      <w:r w:rsidRPr="00657E6B">
        <w:rPr>
          <w:b/>
          <w:bCs/>
        </w:rPr>
        <w:t>: datetime, road_network: Road_Network, route_algorithm = 'random')</w:t>
      </w:r>
    </w:p>
    <w:p w14:paraId="3B0B40F7" w14:textId="77777777" w:rsidR="00657E6B" w:rsidRPr="00657E6B" w:rsidRDefault="00657E6B" w:rsidP="00657E6B">
      <w:pPr>
        <w:rPr>
          <w:b/>
        </w:rPr>
      </w:pPr>
      <w:r w:rsidRPr="00657E6B">
        <w:rPr>
          <w:b/>
          <w:bCs/>
        </w:rPr>
        <w:t>Input:</w:t>
      </w:r>
    </w:p>
    <w:p w14:paraId="39C82463" w14:textId="77777777" w:rsidR="00657E6B" w:rsidRPr="00657E6B" w:rsidRDefault="00657E6B">
      <w:pPr>
        <w:numPr>
          <w:ilvl w:val="0"/>
          <w:numId w:val="20"/>
        </w:numPr>
      </w:pPr>
      <w:r w:rsidRPr="00657E6B">
        <w:t>id (int): The unique identifier for the car.</w:t>
      </w:r>
    </w:p>
    <w:p w14:paraId="4E28CFF1" w14:textId="77777777" w:rsidR="00657E6B" w:rsidRPr="00657E6B" w:rsidRDefault="00657E6B">
      <w:pPr>
        <w:numPr>
          <w:ilvl w:val="0"/>
          <w:numId w:val="20"/>
        </w:numPr>
      </w:pPr>
      <w:r w:rsidRPr="00657E6B">
        <w:t>source_node (int): The source node from which the car starts its journey.</w:t>
      </w:r>
    </w:p>
    <w:p w14:paraId="0EBE328F" w14:textId="77777777" w:rsidR="00657E6B" w:rsidRPr="00657E6B" w:rsidRDefault="00657E6B">
      <w:pPr>
        <w:numPr>
          <w:ilvl w:val="0"/>
          <w:numId w:val="20"/>
        </w:numPr>
      </w:pPr>
      <w:r w:rsidRPr="00657E6B">
        <w:t>destination_node (int): The destination node where the car aims to arrive.</w:t>
      </w:r>
    </w:p>
    <w:p w14:paraId="31A661E8" w14:textId="77777777" w:rsidR="00657E6B" w:rsidRPr="00657E6B" w:rsidRDefault="00657E6B">
      <w:pPr>
        <w:numPr>
          <w:ilvl w:val="0"/>
          <w:numId w:val="20"/>
        </w:numPr>
      </w:pPr>
      <w:proofErr w:type="spellStart"/>
      <w:r w:rsidRPr="00657E6B">
        <w:t>starting_time</w:t>
      </w:r>
      <w:proofErr w:type="spellEnd"/>
      <w:r w:rsidRPr="00657E6B">
        <w:t xml:space="preserve"> (datetime): The time when the car's journey begins.</w:t>
      </w:r>
    </w:p>
    <w:p w14:paraId="5706BF78" w14:textId="77777777" w:rsidR="00657E6B" w:rsidRPr="00657E6B" w:rsidRDefault="00657E6B">
      <w:pPr>
        <w:numPr>
          <w:ilvl w:val="0"/>
          <w:numId w:val="20"/>
        </w:numPr>
      </w:pPr>
      <w:r w:rsidRPr="00657E6B">
        <w:t>road_network (Road_Network): The road network within which the car operates.</w:t>
      </w:r>
    </w:p>
    <w:p w14:paraId="38EC55A8" w14:textId="77777777" w:rsidR="00657E6B" w:rsidRPr="00657E6B" w:rsidRDefault="00657E6B">
      <w:pPr>
        <w:numPr>
          <w:ilvl w:val="0"/>
          <w:numId w:val="20"/>
        </w:numPr>
      </w:pPr>
      <w:r w:rsidRPr="00657E6B">
        <w:t>route_algorithm (str, optional): The algorithm the car will use to decide its route (default: 'random').</w:t>
      </w:r>
    </w:p>
    <w:p w14:paraId="5D9ED98F" w14:textId="77777777" w:rsidR="00657E6B" w:rsidRPr="00657E6B" w:rsidRDefault="00657E6B" w:rsidP="00657E6B">
      <w:pPr>
        <w:rPr>
          <w:b/>
        </w:rPr>
      </w:pPr>
      <w:r w:rsidRPr="00657E6B">
        <w:rPr>
          <w:b/>
          <w:bCs/>
        </w:rPr>
        <w:t>Functionality:</w:t>
      </w:r>
    </w:p>
    <w:p w14:paraId="320D2063" w14:textId="77777777" w:rsidR="00657E6B" w:rsidRPr="00657E6B" w:rsidRDefault="00657E6B">
      <w:pPr>
        <w:numPr>
          <w:ilvl w:val="0"/>
          <w:numId w:val="21"/>
        </w:numPr>
        <w:rPr>
          <w:bCs/>
        </w:rPr>
      </w:pPr>
      <w:r w:rsidRPr="00657E6B">
        <w:rPr>
          <w:bCs/>
        </w:rPr>
        <w:t>Initializes a new instance of the Car class with the provided attributes.</w:t>
      </w:r>
    </w:p>
    <w:p w14:paraId="3CA03CD9" w14:textId="77777777" w:rsidR="00657E6B" w:rsidRPr="00657E6B" w:rsidRDefault="00657E6B">
      <w:pPr>
        <w:numPr>
          <w:ilvl w:val="0"/>
          <w:numId w:val="21"/>
        </w:numPr>
        <w:rPr>
          <w:bCs/>
        </w:rPr>
      </w:pPr>
      <w:r w:rsidRPr="00657E6B">
        <w:rPr>
          <w:bCs/>
        </w:rPr>
        <w:t>Sets up various attributes to manage the car's state, route, and movement within the simulation.</w:t>
      </w:r>
    </w:p>
    <w:p w14:paraId="6A4B243A" w14:textId="77777777" w:rsidR="00657E6B" w:rsidRPr="00657E6B" w:rsidRDefault="00657E6B" w:rsidP="00657E6B">
      <w:pPr>
        <w:rPr>
          <w:b/>
        </w:rPr>
      </w:pPr>
      <w:r w:rsidRPr="00657E6B">
        <w:rPr>
          <w:b/>
          <w:bCs/>
        </w:rPr>
        <w:t>Returns:</w:t>
      </w:r>
    </w:p>
    <w:p w14:paraId="5FB9A547" w14:textId="77777777" w:rsidR="00657E6B" w:rsidRPr="00657E6B" w:rsidRDefault="00657E6B">
      <w:pPr>
        <w:numPr>
          <w:ilvl w:val="0"/>
          <w:numId w:val="22"/>
        </w:numPr>
        <w:rPr>
          <w:bCs/>
        </w:rPr>
      </w:pPr>
      <w:r w:rsidRPr="00657E6B">
        <w:rPr>
          <w:bCs/>
        </w:rPr>
        <w:t>None</w:t>
      </w:r>
    </w:p>
    <w:p w14:paraId="0744012E" w14:textId="77777777" w:rsidR="00657E6B" w:rsidRPr="00657E6B" w:rsidRDefault="00657E6B" w:rsidP="00657E6B">
      <w:pPr>
        <w:rPr>
          <w:b/>
          <w:bCs/>
        </w:rPr>
      </w:pPr>
      <w:r w:rsidRPr="00657E6B">
        <w:rPr>
          <w:b/>
          <w:bCs/>
        </w:rPr>
        <w:t>decide_route_algorithm(self, route_algorithm: str, source_node: int, destination_node: int) -&gt; Route</w:t>
      </w:r>
    </w:p>
    <w:p w14:paraId="56EDF530" w14:textId="77777777" w:rsidR="00657E6B" w:rsidRPr="00657E6B" w:rsidRDefault="00657E6B" w:rsidP="00657E6B">
      <w:pPr>
        <w:rPr>
          <w:b/>
        </w:rPr>
      </w:pPr>
      <w:r w:rsidRPr="00657E6B">
        <w:rPr>
          <w:b/>
          <w:bCs/>
        </w:rPr>
        <w:t>Input:</w:t>
      </w:r>
    </w:p>
    <w:p w14:paraId="01E4041D" w14:textId="77777777" w:rsidR="00657E6B" w:rsidRPr="00657E6B" w:rsidRDefault="00657E6B">
      <w:pPr>
        <w:numPr>
          <w:ilvl w:val="0"/>
          <w:numId w:val="23"/>
        </w:numPr>
      </w:pPr>
      <w:r w:rsidRPr="00657E6B">
        <w:t>route_algorithm (str): A string representing the desired route algorithm.</w:t>
      </w:r>
    </w:p>
    <w:p w14:paraId="237E7F90" w14:textId="77777777" w:rsidR="00657E6B" w:rsidRPr="00657E6B" w:rsidRDefault="00657E6B">
      <w:pPr>
        <w:numPr>
          <w:ilvl w:val="0"/>
          <w:numId w:val="23"/>
        </w:numPr>
      </w:pPr>
      <w:r w:rsidRPr="00657E6B">
        <w:t>source_node (int): The source node for the route.</w:t>
      </w:r>
    </w:p>
    <w:p w14:paraId="46F0858A" w14:textId="77777777" w:rsidR="00657E6B" w:rsidRPr="00657E6B" w:rsidRDefault="00657E6B">
      <w:pPr>
        <w:numPr>
          <w:ilvl w:val="0"/>
          <w:numId w:val="23"/>
        </w:numPr>
      </w:pPr>
      <w:r w:rsidRPr="00657E6B">
        <w:t>destination_node (int): The destination node for the route.</w:t>
      </w:r>
    </w:p>
    <w:p w14:paraId="143FE1E4" w14:textId="77777777" w:rsidR="00657E6B" w:rsidRPr="00657E6B" w:rsidRDefault="00657E6B" w:rsidP="00657E6B">
      <w:pPr>
        <w:rPr>
          <w:b/>
        </w:rPr>
      </w:pPr>
      <w:r w:rsidRPr="00657E6B">
        <w:rPr>
          <w:b/>
          <w:bCs/>
        </w:rPr>
        <w:t>Functionality:</w:t>
      </w:r>
    </w:p>
    <w:p w14:paraId="71C9AABD" w14:textId="77777777" w:rsidR="00657E6B" w:rsidRPr="00657E6B" w:rsidRDefault="00657E6B">
      <w:pPr>
        <w:numPr>
          <w:ilvl w:val="0"/>
          <w:numId w:val="24"/>
        </w:numPr>
        <w:rPr>
          <w:bCs/>
        </w:rPr>
      </w:pPr>
      <w:r w:rsidRPr="00657E6B">
        <w:rPr>
          <w:bCs/>
        </w:rPr>
        <w:t>Decides and creates a route object based on the specified route algorithm.</w:t>
      </w:r>
    </w:p>
    <w:p w14:paraId="60A7F65D" w14:textId="77777777" w:rsidR="00657E6B" w:rsidRPr="00657E6B" w:rsidRDefault="00657E6B">
      <w:pPr>
        <w:numPr>
          <w:ilvl w:val="0"/>
          <w:numId w:val="24"/>
        </w:numPr>
        <w:rPr>
          <w:bCs/>
        </w:rPr>
      </w:pPr>
      <w:r w:rsidRPr="00657E6B">
        <w:rPr>
          <w:bCs/>
        </w:rPr>
        <w:t>The supported route algorithms are Q-learning, shortest path, and random route.</w:t>
      </w:r>
    </w:p>
    <w:p w14:paraId="26A34898" w14:textId="77777777" w:rsidR="00657E6B" w:rsidRPr="00657E6B" w:rsidRDefault="00657E6B" w:rsidP="00657E6B">
      <w:pPr>
        <w:rPr>
          <w:b/>
        </w:rPr>
      </w:pPr>
      <w:r w:rsidRPr="00657E6B">
        <w:rPr>
          <w:b/>
          <w:bCs/>
        </w:rPr>
        <w:t>Returns:</w:t>
      </w:r>
    </w:p>
    <w:p w14:paraId="6124BDE4" w14:textId="77777777" w:rsidR="00657E6B" w:rsidRPr="00657E6B" w:rsidRDefault="00657E6B">
      <w:pPr>
        <w:numPr>
          <w:ilvl w:val="0"/>
          <w:numId w:val="25"/>
        </w:numPr>
        <w:rPr>
          <w:bCs/>
        </w:rPr>
      </w:pPr>
      <w:r w:rsidRPr="00657E6B">
        <w:rPr>
          <w:bCs/>
        </w:rPr>
        <w:t>A route object that corresponds to the selected route algorithm.</w:t>
      </w:r>
    </w:p>
    <w:p w14:paraId="5995C964" w14:textId="77777777" w:rsidR="00657E6B" w:rsidRPr="00657E6B" w:rsidRDefault="00657E6B" w:rsidP="00657E6B">
      <w:pPr>
        <w:rPr>
          <w:b/>
          <w:bCs/>
        </w:rPr>
      </w:pPr>
      <w:r w:rsidRPr="00657E6B">
        <w:rPr>
          <w:b/>
          <w:bCs/>
        </w:rPr>
        <w:lastRenderedPageBreak/>
        <w:t>start_car(self) -&gt; Road</w:t>
      </w:r>
    </w:p>
    <w:p w14:paraId="625BDAF1" w14:textId="77777777" w:rsidR="00657E6B" w:rsidRPr="00657E6B" w:rsidRDefault="00657E6B" w:rsidP="00657E6B">
      <w:pPr>
        <w:rPr>
          <w:b/>
        </w:rPr>
      </w:pPr>
      <w:r w:rsidRPr="00657E6B">
        <w:rPr>
          <w:b/>
          <w:bCs/>
        </w:rPr>
        <w:t>Functionality:</w:t>
      </w:r>
    </w:p>
    <w:p w14:paraId="78EB32AE" w14:textId="77777777" w:rsidR="00657E6B" w:rsidRPr="00657E6B" w:rsidRDefault="00657E6B">
      <w:pPr>
        <w:numPr>
          <w:ilvl w:val="0"/>
          <w:numId w:val="26"/>
        </w:numPr>
        <w:rPr>
          <w:bCs/>
        </w:rPr>
      </w:pPr>
      <w:r w:rsidRPr="00657E6B">
        <w:rPr>
          <w:bCs/>
        </w:rPr>
        <w:t>Moves the car to the first road based on the starting node.</w:t>
      </w:r>
    </w:p>
    <w:p w14:paraId="720422F6" w14:textId="77777777" w:rsidR="00657E6B" w:rsidRPr="00657E6B" w:rsidRDefault="00657E6B">
      <w:pPr>
        <w:numPr>
          <w:ilvl w:val="0"/>
          <w:numId w:val="26"/>
        </w:numPr>
        <w:rPr>
          <w:bCs/>
        </w:rPr>
      </w:pPr>
      <w:r w:rsidRPr="00657E6B">
        <w:rPr>
          <w:bCs/>
        </w:rPr>
        <w:t>Updates the car's time until the next road.</w:t>
      </w:r>
    </w:p>
    <w:p w14:paraId="23BE2AFC" w14:textId="77777777" w:rsidR="00657E6B" w:rsidRPr="00657E6B" w:rsidRDefault="00657E6B">
      <w:pPr>
        <w:numPr>
          <w:ilvl w:val="0"/>
          <w:numId w:val="26"/>
        </w:numPr>
        <w:rPr>
          <w:bCs/>
        </w:rPr>
      </w:pPr>
      <w:r w:rsidRPr="00657E6B">
        <w:rPr>
          <w:bCs/>
        </w:rPr>
        <w:t>Records the source node in the list of past nodes.</w:t>
      </w:r>
    </w:p>
    <w:p w14:paraId="5183C383" w14:textId="77777777" w:rsidR="00657E6B" w:rsidRPr="00657E6B" w:rsidRDefault="00657E6B" w:rsidP="00657E6B">
      <w:pPr>
        <w:rPr>
          <w:b/>
        </w:rPr>
      </w:pPr>
      <w:r w:rsidRPr="00657E6B">
        <w:rPr>
          <w:b/>
          <w:bCs/>
        </w:rPr>
        <w:t>Returns:</w:t>
      </w:r>
    </w:p>
    <w:p w14:paraId="46F05ABF" w14:textId="77777777" w:rsidR="00657E6B" w:rsidRPr="00657E6B" w:rsidRDefault="00657E6B">
      <w:pPr>
        <w:numPr>
          <w:ilvl w:val="0"/>
          <w:numId w:val="27"/>
        </w:numPr>
        <w:rPr>
          <w:bCs/>
        </w:rPr>
      </w:pPr>
      <w:r w:rsidRPr="00657E6B">
        <w:rPr>
          <w:bCs/>
        </w:rPr>
        <w:t>The first road the car will travel on.</w:t>
      </w:r>
    </w:p>
    <w:p w14:paraId="0DD62948" w14:textId="77777777" w:rsidR="00657E6B" w:rsidRPr="00657E6B" w:rsidRDefault="00657E6B" w:rsidP="00657E6B">
      <w:pPr>
        <w:rPr>
          <w:b/>
          <w:bCs/>
        </w:rPr>
      </w:pPr>
      <w:proofErr w:type="spellStart"/>
      <w:r w:rsidRPr="00657E6B">
        <w:rPr>
          <w:b/>
          <w:bCs/>
        </w:rPr>
        <w:t>decide_next_road</w:t>
      </w:r>
      <w:proofErr w:type="spellEnd"/>
      <w:r w:rsidRPr="00657E6B">
        <w:rPr>
          <w:b/>
          <w:bCs/>
        </w:rPr>
        <w:t>(self) -&gt; Road</w:t>
      </w:r>
    </w:p>
    <w:p w14:paraId="6BFA651A" w14:textId="77777777" w:rsidR="00657E6B" w:rsidRPr="00657E6B" w:rsidRDefault="00657E6B" w:rsidP="00657E6B">
      <w:pPr>
        <w:rPr>
          <w:b/>
        </w:rPr>
      </w:pPr>
      <w:r w:rsidRPr="00657E6B">
        <w:rPr>
          <w:b/>
          <w:bCs/>
        </w:rPr>
        <w:t>Functionality:</w:t>
      </w:r>
    </w:p>
    <w:p w14:paraId="00058E43" w14:textId="77777777" w:rsidR="00657E6B" w:rsidRPr="00657E6B" w:rsidRDefault="00657E6B">
      <w:pPr>
        <w:numPr>
          <w:ilvl w:val="0"/>
          <w:numId w:val="28"/>
        </w:numPr>
        <w:rPr>
          <w:bCs/>
        </w:rPr>
      </w:pPr>
      <w:r w:rsidRPr="00657E6B">
        <w:rPr>
          <w:bCs/>
        </w:rPr>
        <w:t xml:space="preserve">Decides the next road the car will travel to </w:t>
      </w:r>
      <w:proofErr w:type="spellStart"/>
      <w:r w:rsidRPr="00657E6B">
        <w:rPr>
          <w:bCs/>
        </w:rPr>
        <w:t>based</w:t>
      </w:r>
      <w:proofErr w:type="spellEnd"/>
      <w:r w:rsidRPr="00657E6B">
        <w:rPr>
          <w:bCs/>
        </w:rPr>
        <w:t xml:space="preserve"> on its route.</w:t>
      </w:r>
    </w:p>
    <w:p w14:paraId="702F3E89" w14:textId="77777777" w:rsidR="00657E6B" w:rsidRPr="00657E6B" w:rsidRDefault="00657E6B">
      <w:pPr>
        <w:numPr>
          <w:ilvl w:val="0"/>
          <w:numId w:val="28"/>
        </w:numPr>
        <w:rPr>
          <w:bCs/>
        </w:rPr>
      </w:pPr>
      <w:r w:rsidRPr="00657E6B">
        <w:rPr>
          <w:bCs/>
        </w:rPr>
        <w:t>Determines the next road by considering the destination node and adjacent roads.</w:t>
      </w:r>
    </w:p>
    <w:p w14:paraId="5F7EEF53" w14:textId="77777777" w:rsidR="00657E6B" w:rsidRPr="00657E6B" w:rsidRDefault="00657E6B" w:rsidP="00657E6B">
      <w:pPr>
        <w:rPr>
          <w:b/>
        </w:rPr>
      </w:pPr>
      <w:r w:rsidRPr="00657E6B">
        <w:rPr>
          <w:b/>
          <w:bCs/>
        </w:rPr>
        <w:t>Returns:</w:t>
      </w:r>
    </w:p>
    <w:p w14:paraId="23B03DF6" w14:textId="77777777" w:rsidR="00657E6B" w:rsidRPr="00657E6B" w:rsidRDefault="00657E6B">
      <w:pPr>
        <w:numPr>
          <w:ilvl w:val="0"/>
          <w:numId w:val="29"/>
        </w:numPr>
        <w:rPr>
          <w:bCs/>
        </w:rPr>
      </w:pPr>
      <w:r w:rsidRPr="00657E6B">
        <w:rPr>
          <w:bCs/>
        </w:rPr>
        <w:t>A road object representing the next road the car will travel on.</w:t>
      </w:r>
    </w:p>
    <w:p w14:paraId="3B45D50B" w14:textId="77777777" w:rsidR="00657E6B" w:rsidRPr="00657E6B" w:rsidRDefault="00657E6B" w:rsidP="00657E6B">
      <w:pPr>
        <w:rPr>
          <w:b/>
          <w:bCs/>
        </w:rPr>
      </w:pPr>
      <w:proofErr w:type="spellStart"/>
      <w:r w:rsidRPr="00657E6B">
        <w:rPr>
          <w:b/>
          <w:bCs/>
        </w:rPr>
        <w:t>decide_alt_road</w:t>
      </w:r>
      <w:proofErr w:type="spellEnd"/>
      <w:r w:rsidRPr="00657E6B">
        <w:rPr>
          <w:b/>
          <w:bCs/>
        </w:rPr>
        <w:t>(self) -&gt; Road</w:t>
      </w:r>
    </w:p>
    <w:p w14:paraId="010AD633" w14:textId="77777777" w:rsidR="00657E6B" w:rsidRPr="00657E6B" w:rsidRDefault="00657E6B" w:rsidP="00657E6B">
      <w:pPr>
        <w:rPr>
          <w:b/>
        </w:rPr>
      </w:pPr>
      <w:r w:rsidRPr="00657E6B">
        <w:rPr>
          <w:b/>
          <w:bCs/>
        </w:rPr>
        <w:t>Functionality:</w:t>
      </w:r>
    </w:p>
    <w:p w14:paraId="17C815C8" w14:textId="77777777" w:rsidR="00657E6B" w:rsidRPr="00657E6B" w:rsidRDefault="00657E6B">
      <w:pPr>
        <w:numPr>
          <w:ilvl w:val="0"/>
          <w:numId w:val="30"/>
        </w:numPr>
        <w:rPr>
          <w:bCs/>
        </w:rPr>
      </w:pPr>
      <w:r w:rsidRPr="00657E6B">
        <w:rPr>
          <w:bCs/>
        </w:rPr>
        <w:t>Decides an alternative road choice if the current road is blocked.</w:t>
      </w:r>
    </w:p>
    <w:p w14:paraId="71F8566C" w14:textId="77777777" w:rsidR="00657E6B" w:rsidRPr="00657E6B" w:rsidRDefault="00657E6B" w:rsidP="00657E6B">
      <w:pPr>
        <w:rPr>
          <w:b/>
        </w:rPr>
      </w:pPr>
      <w:r w:rsidRPr="00657E6B">
        <w:rPr>
          <w:b/>
          <w:bCs/>
        </w:rPr>
        <w:t>Returns:</w:t>
      </w:r>
    </w:p>
    <w:p w14:paraId="5F185E7D" w14:textId="77777777" w:rsidR="00657E6B" w:rsidRPr="00657E6B" w:rsidRDefault="00657E6B">
      <w:pPr>
        <w:numPr>
          <w:ilvl w:val="0"/>
          <w:numId w:val="31"/>
        </w:numPr>
        <w:rPr>
          <w:bCs/>
        </w:rPr>
      </w:pPr>
      <w:r w:rsidRPr="00657E6B">
        <w:rPr>
          <w:bCs/>
        </w:rPr>
        <w:t>A road object representing an alternative road choice, or None if all roads are blocked.</w:t>
      </w:r>
    </w:p>
    <w:p w14:paraId="44EDBD33" w14:textId="77777777" w:rsidR="00657E6B" w:rsidRPr="00657E6B" w:rsidRDefault="00657E6B" w:rsidP="00657E6B">
      <w:pPr>
        <w:rPr>
          <w:b/>
          <w:bCs/>
        </w:rPr>
      </w:pPr>
      <w:proofErr w:type="spellStart"/>
      <w:r w:rsidRPr="00657E6B">
        <w:rPr>
          <w:b/>
          <w:bCs/>
        </w:rPr>
        <w:t>move_next_road</w:t>
      </w:r>
      <w:proofErr w:type="spellEnd"/>
      <w:r w:rsidRPr="00657E6B">
        <w:rPr>
          <w:b/>
          <w:bCs/>
        </w:rPr>
        <w:t>(self, time: float) -&gt; Union[None, str, Road]</w:t>
      </w:r>
    </w:p>
    <w:p w14:paraId="6F80148F" w14:textId="77777777" w:rsidR="00657E6B" w:rsidRPr="00657E6B" w:rsidRDefault="00657E6B" w:rsidP="00657E6B">
      <w:pPr>
        <w:rPr>
          <w:b/>
        </w:rPr>
      </w:pPr>
      <w:r w:rsidRPr="00657E6B">
        <w:rPr>
          <w:b/>
          <w:bCs/>
        </w:rPr>
        <w:t>Input:</w:t>
      </w:r>
    </w:p>
    <w:p w14:paraId="1FA19349" w14:textId="77777777" w:rsidR="00657E6B" w:rsidRPr="00657E6B" w:rsidRDefault="00657E6B">
      <w:pPr>
        <w:numPr>
          <w:ilvl w:val="0"/>
          <w:numId w:val="32"/>
        </w:numPr>
      </w:pPr>
      <w:r w:rsidRPr="00657E6B">
        <w:t>time (float): The time increment for the car's movement.</w:t>
      </w:r>
    </w:p>
    <w:p w14:paraId="149C0933" w14:textId="77777777" w:rsidR="00657E6B" w:rsidRPr="00657E6B" w:rsidRDefault="00657E6B" w:rsidP="00657E6B">
      <w:pPr>
        <w:rPr>
          <w:b/>
        </w:rPr>
      </w:pPr>
      <w:r w:rsidRPr="00657E6B">
        <w:rPr>
          <w:b/>
          <w:bCs/>
        </w:rPr>
        <w:t>Functionality:</w:t>
      </w:r>
    </w:p>
    <w:p w14:paraId="4119AD6A" w14:textId="77777777" w:rsidR="00657E6B" w:rsidRPr="00657E6B" w:rsidRDefault="00657E6B">
      <w:pPr>
        <w:numPr>
          <w:ilvl w:val="0"/>
          <w:numId w:val="33"/>
        </w:numPr>
        <w:rPr>
          <w:bCs/>
        </w:rPr>
      </w:pPr>
      <w:r w:rsidRPr="00657E6B">
        <w:rPr>
          <w:bCs/>
        </w:rPr>
        <w:t>Moves the car to the next road based on its route's next node.</w:t>
      </w:r>
    </w:p>
    <w:p w14:paraId="111E84B7" w14:textId="77777777" w:rsidR="00657E6B" w:rsidRPr="00657E6B" w:rsidRDefault="00657E6B">
      <w:pPr>
        <w:numPr>
          <w:ilvl w:val="0"/>
          <w:numId w:val="33"/>
        </w:numPr>
        <w:rPr>
          <w:bCs/>
        </w:rPr>
      </w:pPr>
      <w:r w:rsidRPr="00657E6B">
        <w:rPr>
          <w:bCs/>
        </w:rPr>
        <w:t>Updates the car's time until the next road.</w:t>
      </w:r>
    </w:p>
    <w:p w14:paraId="5AD625B7" w14:textId="77777777" w:rsidR="00657E6B" w:rsidRPr="00657E6B" w:rsidRDefault="00657E6B">
      <w:pPr>
        <w:numPr>
          <w:ilvl w:val="0"/>
          <w:numId w:val="33"/>
        </w:numPr>
        <w:rPr>
          <w:bCs/>
        </w:rPr>
      </w:pPr>
      <w:r w:rsidRPr="00657E6B">
        <w:rPr>
          <w:bCs/>
        </w:rPr>
        <w:t>Handles cases where the car finishes its journey or encounters blocked roads.</w:t>
      </w:r>
    </w:p>
    <w:p w14:paraId="6471B106" w14:textId="77777777" w:rsidR="00657E6B" w:rsidRPr="00657E6B" w:rsidRDefault="00657E6B">
      <w:pPr>
        <w:numPr>
          <w:ilvl w:val="0"/>
          <w:numId w:val="33"/>
        </w:numPr>
        <w:rPr>
          <w:bCs/>
        </w:rPr>
      </w:pPr>
      <w:r w:rsidRPr="00657E6B">
        <w:rPr>
          <w:bCs/>
        </w:rPr>
        <w:t>Updates the car's distance traveled, past nodes, and past roads.</w:t>
      </w:r>
    </w:p>
    <w:p w14:paraId="78A12152" w14:textId="77777777" w:rsidR="00657E6B" w:rsidRPr="00657E6B" w:rsidRDefault="00657E6B" w:rsidP="00657E6B">
      <w:pPr>
        <w:rPr>
          <w:b/>
        </w:rPr>
      </w:pPr>
      <w:r w:rsidRPr="00657E6B">
        <w:rPr>
          <w:b/>
          <w:bCs/>
        </w:rPr>
        <w:t>Returns:</w:t>
      </w:r>
    </w:p>
    <w:p w14:paraId="58884771" w14:textId="77777777" w:rsidR="00657E6B" w:rsidRPr="00657E6B" w:rsidRDefault="00657E6B">
      <w:pPr>
        <w:numPr>
          <w:ilvl w:val="0"/>
          <w:numId w:val="34"/>
        </w:numPr>
        <w:rPr>
          <w:bCs/>
        </w:rPr>
      </w:pPr>
      <w:r w:rsidRPr="00657E6B">
        <w:rPr>
          <w:bCs/>
        </w:rPr>
        <w:lastRenderedPageBreak/>
        <w:t>None if the car finishes its journey or if all roads are blocked.</w:t>
      </w:r>
    </w:p>
    <w:p w14:paraId="7F298F3E" w14:textId="77777777" w:rsidR="00657E6B" w:rsidRPr="00657E6B" w:rsidRDefault="00657E6B">
      <w:pPr>
        <w:numPr>
          <w:ilvl w:val="0"/>
          <w:numId w:val="34"/>
        </w:numPr>
        <w:rPr>
          <w:bCs/>
        </w:rPr>
      </w:pPr>
      <w:r w:rsidRPr="00657E6B">
        <w:rPr>
          <w:bCs/>
        </w:rPr>
        <w:t>"blocked" if the car is blocked by all roads.</w:t>
      </w:r>
    </w:p>
    <w:p w14:paraId="78692B84" w14:textId="77777777" w:rsidR="00657E6B" w:rsidRPr="00657E6B" w:rsidRDefault="00657E6B">
      <w:pPr>
        <w:numPr>
          <w:ilvl w:val="0"/>
          <w:numId w:val="34"/>
        </w:numPr>
        <w:rPr>
          <w:bCs/>
        </w:rPr>
      </w:pPr>
      <w:r w:rsidRPr="00657E6B">
        <w:rPr>
          <w:bCs/>
        </w:rPr>
        <w:t>A road object representing the next road the car will travel on.</w:t>
      </w:r>
    </w:p>
    <w:p w14:paraId="75B759AA" w14:textId="77777777" w:rsidR="00657E6B" w:rsidRPr="00657E6B" w:rsidRDefault="00657E6B" w:rsidP="00657E6B">
      <w:pPr>
        <w:rPr>
          <w:b/>
          <w:bCs/>
        </w:rPr>
      </w:pPr>
      <w:proofErr w:type="spellStart"/>
      <w:r w:rsidRPr="00657E6B">
        <w:rPr>
          <w:b/>
          <w:bCs/>
        </w:rPr>
        <w:t>check_if_finished</w:t>
      </w:r>
      <w:proofErr w:type="spellEnd"/>
      <w:r w:rsidRPr="00657E6B">
        <w:rPr>
          <w:b/>
          <w:bCs/>
        </w:rPr>
        <w:t>(self) -&gt; bool</w:t>
      </w:r>
    </w:p>
    <w:p w14:paraId="15F7D28F" w14:textId="77777777" w:rsidR="00657E6B" w:rsidRPr="00657E6B" w:rsidRDefault="00657E6B" w:rsidP="00657E6B">
      <w:pPr>
        <w:rPr>
          <w:b/>
        </w:rPr>
      </w:pPr>
      <w:r w:rsidRPr="00657E6B">
        <w:rPr>
          <w:b/>
          <w:bCs/>
        </w:rPr>
        <w:t>Functionality:</w:t>
      </w:r>
    </w:p>
    <w:p w14:paraId="5F557EE8" w14:textId="77777777" w:rsidR="00657E6B" w:rsidRPr="00657E6B" w:rsidRDefault="00657E6B">
      <w:pPr>
        <w:numPr>
          <w:ilvl w:val="0"/>
          <w:numId w:val="35"/>
        </w:numPr>
        <w:rPr>
          <w:bCs/>
        </w:rPr>
      </w:pPr>
      <w:r w:rsidRPr="00657E6B">
        <w:rPr>
          <w:bCs/>
        </w:rPr>
        <w:t>Checks if the car has reached its destination road.</w:t>
      </w:r>
    </w:p>
    <w:p w14:paraId="6DF264A4" w14:textId="77777777" w:rsidR="00657E6B" w:rsidRPr="00657E6B" w:rsidRDefault="00657E6B" w:rsidP="00657E6B">
      <w:pPr>
        <w:rPr>
          <w:b/>
        </w:rPr>
      </w:pPr>
      <w:r w:rsidRPr="00657E6B">
        <w:rPr>
          <w:b/>
          <w:bCs/>
        </w:rPr>
        <w:t>Returns:</w:t>
      </w:r>
    </w:p>
    <w:p w14:paraId="070BEA08" w14:textId="77777777" w:rsidR="00657E6B" w:rsidRPr="00657E6B" w:rsidRDefault="00657E6B">
      <w:pPr>
        <w:numPr>
          <w:ilvl w:val="0"/>
          <w:numId w:val="36"/>
        </w:numPr>
        <w:rPr>
          <w:bCs/>
        </w:rPr>
      </w:pPr>
      <w:r w:rsidRPr="00657E6B">
        <w:rPr>
          <w:bCs/>
        </w:rPr>
        <w:t>True if the car has reached its destination road, otherwise False.</w:t>
      </w:r>
    </w:p>
    <w:p w14:paraId="6F1DF185" w14:textId="77777777" w:rsidR="00657E6B" w:rsidRPr="00657E6B" w:rsidRDefault="00657E6B" w:rsidP="00657E6B">
      <w:pPr>
        <w:rPr>
          <w:b/>
          <w:bCs/>
        </w:rPr>
      </w:pPr>
      <w:proofErr w:type="spellStart"/>
      <w:r w:rsidRPr="00657E6B">
        <w:rPr>
          <w:b/>
          <w:bCs/>
        </w:rPr>
        <w:t>force_finish</w:t>
      </w:r>
      <w:proofErr w:type="spellEnd"/>
      <w:r w:rsidRPr="00657E6B">
        <w:rPr>
          <w:b/>
          <w:bCs/>
        </w:rPr>
        <w:t>(self) -&gt; None</w:t>
      </w:r>
    </w:p>
    <w:p w14:paraId="6AC7797E" w14:textId="77777777" w:rsidR="00657E6B" w:rsidRPr="00657E6B" w:rsidRDefault="00657E6B" w:rsidP="00657E6B">
      <w:pPr>
        <w:rPr>
          <w:b/>
        </w:rPr>
      </w:pPr>
      <w:r w:rsidRPr="00657E6B">
        <w:rPr>
          <w:b/>
          <w:bCs/>
        </w:rPr>
        <w:t>Functionality:</w:t>
      </w:r>
    </w:p>
    <w:p w14:paraId="018CD27C" w14:textId="77777777" w:rsidR="00657E6B" w:rsidRPr="00657E6B" w:rsidRDefault="00657E6B">
      <w:pPr>
        <w:numPr>
          <w:ilvl w:val="0"/>
          <w:numId w:val="37"/>
        </w:numPr>
        <w:rPr>
          <w:bCs/>
        </w:rPr>
      </w:pPr>
      <w:r w:rsidRPr="00657E6B">
        <w:rPr>
          <w:bCs/>
        </w:rPr>
        <w:t>Forces the car to finish its journey.</w:t>
      </w:r>
    </w:p>
    <w:p w14:paraId="12738E54" w14:textId="77777777" w:rsidR="00657E6B" w:rsidRPr="00657E6B" w:rsidRDefault="00657E6B">
      <w:pPr>
        <w:numPr>
          <w:ilvl w:val="0"/>
          <w:numId w:val="37"/>
        </w:numPr>
        <w:rPr>
          <w:bCs/>
        </w:rPr>
      </w:pPr>
      <w:r w:rsidRPr="00657E6B">
        <w:rPr>
          <w:bCs/>
        </w:rPr>
        <w:t>Records the current road and time in the list of past roads.</w:t>
      </w:r>
    </w:p>
    <w:p w14:paraId="7627F798" w14:textId="77777777" w:rsidR="00657E6B" w:rsidRPr="00657E6B" w:rsidRDefault="00657E6B" w:rsidP="00657E6B">
      <w:pPr>
        <w:rPr>
          <w:b/>
        </w:rPr>
      </w:pPr>
      <w:r w:rsidRPr="00657E6B">
        <w:rPr>
          <w:b/>
          <w:bCs/>
        </w:rPr>
        <w:t>Returns:</w:t>
      </w:r>
    </w:p>
    <w:p w14:paraId="765267B5" w14:textId="77777777" w:rsidR="00657E6B" w:rsidRPr="00657E6B" w:rsidRDefault="00657E6B">
      <w:pPr>
        <w:numPr>
          <w:ilvl w:val="0"/>
          <w:numId w:val="38"/>
        </w:numPr>
        <w:rPr>
          <w:bCs/>
        </w:rPr>
      </w:pPr>
      <w:r w:rsidRPr="00657E6B">
        <w:rPr>
          <w:bCs/>
        </w:rPr>
        <w:t>None</w:t>
      </w:r>
    </w:p>
    <w:p w14:paraId="5261791F" w14:textId="77777777" w:rsidR="00657E6B" w:rsidRPr="00657E6B" w:rsidRDefault="00657E6B" w:rsidP="00657E6B">
      <w:pPr>
        <w:rPr>
          <w:b/>
          <w:bCs/>
        </w:rPr>
      </w:pPr>
      <w:proofErr w:type="spellStart"/>
      <w:r w:rsidRPr="00657E6B">
        <w:rPr>
          <w:b/>
          <w:bCs/>
        </w:rPr>
        <w:t>update_time_until_next_road</w:t>
      </w:r>
      <w:proofErr w:type="spellEnd"/>
      <w:r w:rsidRPr="00657E6B">
        <w:rPr>
          <w:b/>
          <w:bCs/>
        </w:rPr>
        <w:t>(self, road: Road) -&gt; None</w:t>
      </w:r>
    </w:p>
    <w:p w14:paraId="00708989" w14:textId="77777777" w:rsidR="00657E6B" w:rsidRPr="00657E6B" w:rsidRDefault="00657E6B" w:rsidP="00657E6B">
      <w:pPr>
        <w:rPr>
          <w:b/>
        </w:rPr>
      </w:pPr>
      <w:r w:rsidRPr="00657E6B">
        <w:rPr>
          <w:b/>
          <w:bCs/>
        </w:rPr>
        <w:t>Input:</w:t>
      </w:r>
    </w:p>
    <w:p w14:paraId="7858F620" w14:textId="77777777" w:rsidR="00657E6B" w:rsidRPr="00657E6B" w:rsidRDefault="00657E6B">
      <w:pPr>
        <w:numPr>
          <w:ilvl w:val="0"/>
          <w:numId w:val="39"/>
        </w:numPr>
      </w:pPr>
      <w:r w:rsidRPr="00657E6B">
        <w:t>road (Road): The road for which to calculate the time until the next road.</w:t>
      </w:r>
    </w:p>
    <w:p w14:paraId="07E73406" w14:textId="77777777" w:rsidR="00657E6B" w:rsidRPr="00657E6B" w:rsidRDefault="00657E6B" w:rsidP="00657E6B">
      <w:pPr>
        <w:rPr>
          <w:b/>
        </w:rPr>
      </w:pPr>
      <w:r w:rsidRPr="00657E6B">
        <w:rPr>
          <w:b/>
          <w:bCs/>
        </w:rPr>
        <w:t>Functionality:</w:t>
      </w:r>
    </w:p>
    <w:p w14:paraId="4BC375B6" w14:textId="77777777" w:rsidR="00657E6B" w:rsidRPr="00657E6B" w:rsidRDefault="00657E6B">
      <w:pPr>
        <w:numPr>
          <w:ilvl w:val="0"/>
          <w:numId w:val="40"/>
        </w:numPr>
        <w:rPr>
          <w:bCs/>
        </w:rPr>
      </w:pPr>
      <w:r w:rsidRPr="00657E6B">
        <w:rPr>
          <w:bCs/>
        </w:rPr>
        <w:t>Updates the car's time until the next road based on the given road's properties.</w:t>
      </w:r>
    </w:p>
    <w:p w14:paraId="2487B56A" w14:textId="77777777" w:rsidR="00657E6B" w:rsidRPr="00657E6B" w:rsidRDefault="00657E6B" w:rsidP="00657E6B">
      <w:pPr>
        <w:rPr>
          <w:b/>
        </w:rPr>
      </w:pPr>
      <w:r w:rsidRPr="00657E6B">
        <w:rPr>
          <w:b/>
          <w:bCs/>
        </w:rPr>
        <w:t>Returns:</w:t>
      </w:r>
    </w:p>
    <w:p w14:paraId="05476560" w14:textId="77777777" w:rsidR="00657E6B" w:rsidRPr="00657E6B" w:rsidRDefault="00657E6B">
      <w:pPr>
        <w:numPr>
          <w:ilvl w:val="0"/>
          <w:numId w:val="41"/>
        </w:numPr>
        <w:rPr>
          <w:bCs/>
        </w:rPr>
      </w:pPr>
      <w:r w:rsidRPr="00657E6B">
        <w:rPr>
          <w:bCs/>
        </w:rPr>
        <w:t>None</w:t>
      </w:r>
    </w:p>
    <w:p w14:paraId="1F08BA64" w14:textId="77777777" w:rsidR="00657E6B" w:rsidRPr="00657E6B" w:rsidRDefault="00657E6B" w:rsidP="00657E6B">
      <w:pPr>
        <w:rPr>
          <w:b/>
          <w:bCs/>
        </w:rPr>
      </w:pPr>
      <w:proofErr w:type="spellStart"/>
      <w:r w:rsidRPr="00657E6B">
        <w:rPr>
          <w:b/>
          <w:bCs/>
        </w:rPr>
        <w:t>update_travel_time</w:t>
      </w:r>
      <w:proofErr w:type="spellEnd"/>
      <w:r w:rsidRPr="00657E6B">
        <w:rPr>
          <w:b/>
          <w:bCs/>
        </w:rPr>
        <w:t>(self, time: float) -&gt; None</w:t>
      </w:r>
    </w:p>
    <w:p w14:paraId="2CE34FBE" w14:textId="77777777" w:rsidR="00657E6B" w:rsidRPr="00657E6B" w:rsidRDefault="00657E6B" w:rsidP="00657E6B">
      <w:pPr>
        <w:rPr>
          <w:b/>
        </w:rPr>
      </w:pPr>
      <w:r w:rsidRPr="00657E6B">
        <w:rPr>
          <w:b/>
          <w:bCs/>
        </w:rPr>
        <w:t>Input:</w:t>
      </w:r>
    </w:p>
    <w:p w14:paraId="2776F574" w14:textId="77777777" w:rsidR="00657E6B" w:rsidRPr="00657E6B" w:rsidRDefault="00657E6B">
      <w:pPr>
        <w:numPr>
          <w:ilvl w:val="0"/>
          <w:numId w:val="42"/>
        </w:numPr>
      </w:pPr>
      <w:r w:rsidRPr="00657E6B">
        <w:t>time (float): The time increment to update the total travel time.</w:t>
      </w:r>
    </w:p>
    <w:p w14:paraId="19B33D48" w14:textId="77777777" w:rsidR="00657E6B" w:rsidRPr="00657E6B" w:rsidRDefault="00657E6B" w:rsidP="00657E6B">
      <w:pPr>
        <w:rPr>
          <w:b/>
        </w:rPr>
      </w:pPr>
      <w:r w:rsidRPr="00657E6B">
        <w:rPr>
          <w:b/>
          <w:bCs/>
        </w:rPr>
        <w:t>Functionality:</w:t>
      </w:r>
    </w:p>
    <w:p w14:paraId="0C42BA57" w14:textId="77777777" w:rsidR="00657E6B" w:rsidRPr="00657E6B" w:rsidRDefault="00657E6B">
      <w:pPr>
        <w:numPr>
          <w:ilvl w:val="0"/>
          <w:numId w:val="43"/>
        </w:numPr>
        <w:rPr>
          <w:bCs/>
        </w:rPr>
      </w:pPr>
      <w:r w:rsidRPr="00657E6B">
        <w:rPr>
          <w:bCs/>
        </w:rPr>
        <w:t>Updates the car's total travel time and time until the next road.</w:t>
      </w:r>
    </w:p>
    <w:p w14:paraId="76F36482" w14:textId="77777777" w:rsidR="00657E6B" w:rsidRPr="00657E6B" w:rsidRDefault="00657E6B" w:rsidP="00657E6B">
      <w:pPr>
        <w:rPr>
          <w:b/>
        </w:rPr>
      </w:pPr>
      <w:r w:rsidRPr="00657E6B">
        <w:rPr>
          <w:b/>
          <w:bCs/>
        </w:rPr>
        <w:t>Returns:</w:t>
      </w:r>
    </w:p>
    <w:p w14:paraId="6FB9D7AA" w14:textId="1569394A" w:rsidR="004E4ECE" w:rsidRPr="00CD5C9E" w:rsidRDefault="00657E6B">
      <w:pPr>
        <w:numPr>
          <w:ilvl w:val="0"/>
          <w:numId w:val="44"/>
        </w:numPr>
        <w:rPr>
          <w:bCs/>
        </w:rPr>
      </w:pPr>
      <w:r w:rsidRPr="00657E6B">
        <w:rPr>
          <w:bCs/>
        </w:rPr>
        <w:lastRenderedPageBreak/>
        <w:t>None</w:t>
      </w:r>
    </w:p>
    <w:p w14:paraId="4793750A" w14:textId="77777777" w:rsidR="004E4ECE" w:rsidRDefault="004E4ECE">
      <w:pPr>
        <w:rPr>
          <w:b/>
          <w:u w:val="single"/>
        </w:rPr>
      </w:pPr>
    </w:p>
    <w:p w14:paraId="7742B902" w14:textId="77777777" w:rsidR="00657E6B" w:rsidRDefault="00657E6B">
      <w:pPr>
        <w:rPr>
          <w:b/>
          <w:u w:val="single"/>
        </w:rPr>
      </w:pPr>
      <w:r>
        <w:rPr>
          <w:b/>
          <w:u w:val="single"/>
        </w:rPr>
        <w:br w:type="page"/>
      </w:r>
    </w:p>
    <w:p w14:paraId="7EFDEA34" w14:textId="604C9373" w:rsidR="004E4ECE" w:rsidRDefault="00657E6B" w:rsidP="00657E6B">
      <w:pPr>
        <w:pStyle w:val="1"/>
      </w:pPr>
      <w:bookmarkStart w:id="25" w:name="_Toc142058254"/>
      <w:r>
        <w:lastRenderedPageBreak/>
        <w:t xml:space="preserve">Class: </w:t>
      </w:r>
      <w:r w:rsidR="00A064E8">
        <w:t>Road</w:t>
      </w:r>
      <w:bookmarkEnd w:id="25"/>
    </w:p>
    <w:p w14:paraId="61FAA2EF" w14:textId="77777777" w:rsidR="00CD5C9E" w:rsidRPr="00CD5C9E" w:rsidRDefault="00CD5C9E" w:rsidP="00CD5C9E">
      <w:pPr>
        <w:rPr>
          <w:b/>
          <w:bCs/>
        </w:rPr>
      </w:pPr>
      <w:r w:rsidRPr="00CD5C9E">
        <w:rPr>
          <w:b/>
          <w:bCs/>
        </w:rPr>
        <w:t>__init__(self, id: int, source_node, destination_node, length, max_speed)</w:t>
      </w:r>
    </w:p>
    <w:p w14:paraId="67498868" w14:textId="77777777" w:rsidR="00CD5C9E" w:rsidRPr="00CD5C9E" w:rsidRDefault="00CD5C9E" w:rsidP="00CD5C9E">
      <w:pPr>
        <w:rPr>
          <w:bCs/>
        </w:rPr>
      </w:pPr>
      <w:r w:rsidRPr="00CD5C9E">
        <w:rPr>
          <w:bCs/>
        </w:rPr>
        <w:t>Constructor for the Road class.</w:t>
      </w:r>
    </w:p>
    <w:p w14:paraId="0B02F8F8" w14:textId="77777777" w:rsidR="00CD5C9E" w:rsidRPr="00CD5C9E" w:rsidRDefault="00CD5C9E" w:rsidP="00CD5C9E">
      <w:pPr>
        <w:rPr>
          <w:b/>
        </w:rPr>
      </w:pPr>
      <w:r w:rsidRPr="00CD5C9E">
        <w:rPr>
          <w:b/>
          <w:bCs/>
        </w:rPr>
        <w:t>Inputs:</w:t>
      </w:r>
    </w:p>
    <w:p w14:paraId="0C15E6E3" w14:textId="77777777" w:rsidR="00CD5C9E" w:rsidRPr="00CD5C9E" w:rsidRDefault="00CD5C9E">
      <w:pPr>
        <w:numPr>
          <w:ilvl w:val="0"/>
          <w:numId w:val="45"/>
        </w:numPr>
      </w:pPr>
      <w:r w:rsidRPr="00CD5C9E">
        <w:t>id (int): Unique identifier for the road.</w:t>
      </w:r>
    </w:p>
    <w:p w14:paraId="3F474D0F" w14:textId="77777777" w:rsidR="00CD5C9E" w:rsidRPr="00CD5C9E" w:rsidRDefault="00CD5C9E">
      <w:pPr>
        <w:numPr>
          <w:ilvl w:val="0"/>
          <w:numId w:val="45"/>
        </w:numPr>
      </w:pPr>
      <w:r w:rsidRPr="00CD5C9E">
        <w:t>source_node (Node): The starting node of the road (class Node).</w:t>
      </w:r>
    </w:p>
    <w:p w14:paraId="2D6413F0" w14:textId="77777777" w:rsidR="00CD5C9E" w:rsidRPr="00CD5C9E" w:rsidRDefault="00CD5C9E">
      <w:pPr>
        <w:numPr>
          <w:ilvl w:val="0"/>
          <w:numId w:val="45"/>
        </w:numPr>
      </w:pPr>
      <w:r w:rsidRPr="00CD5C9E">
        <w:t>destination_node (Node): The ending node of the road (class Node).</w:t>
      </w:r>
    </w:p>
    <w:p w14:paraId="735DAFB5" w14:textId="77777777" w:rsidR="00CD5C9E" w:rsidRPr="00CD5C9E" w:rsidRDefault="00CD5C9E">
      <w:pPr>
        <w:numPr>
          <w:ilvl w:val="0"/>
          <w:numId w:val="45"/>
        </w:numPr>
      </w:pPr>
      <w:r w:rsidRPr="00CD5C9E">
        <w:t>length (float): Length of the road segment in meters.</w:t>
      </w:r>
    </w:p>
    <w:p w14:paraId="6C2AA491" w14:textId="77777777" w:rsidR="00CD5C9E" w:rsidRPr="00CD5C9E" w:rsidRDefault="00CD5C9E">
      <w:pPr>
        <w:numPr>
          <w:ilvl w:val="0"/>
          <w:numId w:val="45"/>
        </w:numPr>
      </w:pPr>
      <w:r w:rsidRPr="00CD5C9E">
        <w:t>max_speed (int): Maximum speed limit of the road in km/h.</w:t>
      </w:r>
    </w:p>
    <w:p w14:paraId="3B4E9EB4" w14:textId="77777777" w:rsidR="004E4ECE" w:rsidRDefault="004E4ECE"/>
    <w:p w14:paraId="79466AC7" w14:textId="77777777" w:rsidR="00CD5C9E" w:rsidRPr="00CD5C9E" w:rsidRDefault="00CD5C9E" w:rsidP="00CD5C9E">
      <w:pPr>
        <w:rPr>
          <w:b/>
          <w:bCs/>
        </w:rPr>
      </w:pPr>
      <w:r w:rsidRPr="00CD5C9E">
        <w:rPr>
          <w:b/>
          <w:bCs/>
        </w:rPr>
        <w:t>block(self)</w:t>
      </w:r>
    </w:p>
    <w:p w14:paraId="1D7B5253" w14:textId="77777777" w:rsidR="00CD5C9E" w:rsidRPr="00CD5C9E" w:rsidRDefault="00CD5C9E" w:rsidP="00CD5C9E">
      <w:pPr>
        <w:rPr>
          <w:b/>
        </w:rPr>
      </w:pPr>
      <w:r w:rsidRPr="00CD5C9E">
        <w:rPr>
          <w:b/>
        </w:rPr>
        <w:t>Blocks the road, indicating it is unavailable for traffic.</w:t>
      </w:r>
    </w:p>
    <w:p w14:paraId="1F1201B6" w14:textId="77777777" w:rsidR="00CD5C9E" w:rsidRPr="00CD5C9E" w:rsidRDefault="00CD5C9E" w:rsidP="00CD5C9E">
      <w:pPr>
        <w:rPr>
          <w:b/>
        </w:rPr>
      </w:pPr>
      <w:r w:rsidRPr="00CD5C9E">
        <w:rPr>
          <w:b/>
          <w:bCs/>
        </w:rPr>
        <w:t>Inputs:</w:t>
      </w:r>
      <w:r w:rsidRPr="00CD5C9E">
        <w:rPr>
          <w:b/>
        </w:rPr>
        <w:t xml:space="preserve"> (None)</w:t>
      </w:r>
    </w:p>
    <w:p w14:paraId="10D86881" w14:textId="77777777" w:rsidR="00CD5C9E" w:rsidRPr="00CD5C9E" w:rsidRDefault="00CD5C9E" w:rsidP="00CD5C9E">
      <w:pPr>
        <w:rPr>
          <w:b/>
        </w:rPr>
      </w:pPr>
      <w:r w:rsidRPr="00CD5C9E">
        <w:rPr>
          <w:b/>
          <w:bCs/>
        </w:rPr>
        <w:t>Functionality:</w:t>
      </w:r>
    </w:p>
    <w:p w14:paraId="592DD7FB" w14:textId="77777777" w:rsidR="00CD5C9E" w:rsidRPr="00CD5C9E" w:rsidRDefault="00CD5C9E">
      <w:pPr>
        <w:numPr>
          <w:ilvl w:val="0"/>
          <w:numId w:val="46"/>
        </w:numPr>
        <w:rPr>
          <w:bCs/>
        </w:rPr>
      </w:pPr>
      <w:r w:rsidRPr="00CD5C9E">
        <w:rPr>
          <w:bCs/>
        </w:rPr>
        <w:t xml:space="preserve">Sets the </w:t>
      </w:r>
      <w:proofErr w:type="spellStart"/>
      <w:r w:rsidRPr="00CD5C9E">
        <w:rPr>
          <w:bCs/>
        </w:rPr>
        <w:t>is_blocked</w:t>
      </w:r>
      <w:proofErr w:type="spellEnd"/>
      <w:r w:rsidRPr="00CD5C9E">
        <w:rPr>
          <w:bCs/>
        </w:rPr>
        <w:t xml:space="preserve"> attribute to True, indicating the road is blocked and not accessible for traffic.</w:t>
      </w:r>
    </w:p>
    <w:p w14:paraId="4EC39E16" w14:textId="77777777" w:rsidR="00CD5C9E" w:rsidRPr="00CD5C9E" w:rsidRDefault="00CD5C9E" w:rsidP="00CD5C9E">
      <w:pPr>
        <w:rPr>
          <w:b/>
        </w:rPr>
      </w:pPr>
      <w:r w:rsidRPr="00CD5C9E">
        <w:rPr>
          <w:b/>
          <w:bCs/>
        </w:rPr>
        <w:t>Output:</w:t>
      </w:r>
      <w:r w:rsidRPr="00CD5C9E">
        <w:rPr>
          <w:b/>
        </w:rPr>
        <w:t xml:space="preserve"> (None)</w:t>
      </w:r>
    </w:p>
    <w:p w14:paraId="3046AE31" w14:textId="77777777" w:rsidR="004E4ECE" w:rsidRDefault="00A064E8">
      <w:pPr>
        <w:rPr>
          <w:b/>
        </w:rPr>
      </w:pPr>
      <w:proofErr w:type="spellStart"/>
      <w:r>
        <w:rPr>
          <w:b/>
        </w:rPr>
        <w:t>Block_road</w:t>
      </w:r>
      <w:proofErr w:type="spellEnd"/>
      <w:r>
        <w:rPr>
          <w:b/>
        </w:rPr>
        <w:t>():</w:t>
      </w:r>
    </w:p>
    <w:p w14:paraId="22955E33" w14:textId="77777777" w:rsidR="004E4ECE" w:rsidRDefault="00A064E8">
      <w:r>
        <w:t>Inputs: none</w:t>
      </w:r>
    </w:p>
    <w:p w14:paraId="574BA08B" w14:textId="77777777" w:rsidR="004E4ECE" w:rsidRDefault="00A064E8">
      <w:r>
        <w:t>Outputs: none.</w:t>
      </w:r>
    </w:p>
    <w:p w14:paraId="0B5AE26B" w14:textId="77777777" w:rsidR="004E4ECE" w:rsidRDefault="00A064E8">
      <w:r>
        <w:t xml:space="preserve">Method: </w:t>
      </w:r>
    </w:p>
    <w:p w14:paraId="38ACE841" w14:textId="77777777" w:rsidR="004E4ECE" w:rsidRDefault="00A064E8">
      <w:r>
        <w:t>block the road for passing of agents. Agent won't be able to choose this road.</w:t>
      </w:r>
    </w:p>
    <w:p w14:paraId="5C56E718" w14:textId="77777777" w:rsidR="004E4ECE" w:rsidRDefault="00A064E8">
      <w:pPr>
        <w:numPr>
          <w:ilvl w:val="0"/>
          <w:numId w:val="2"/>
        </w:numPr>
      </w:pPr>
      <w:r>
        <w:t xml:space="preserve">Sets attributes of </w:t>
      </w:r>
      <w:proofErr w:type="spellStart"/>
      <w:r>
        <w:t>is_blocked</w:t>
      </w:r>
      <w:proofErr w:type="spellEnd"/>
      <w:r>
        <w:t xml:space="preserve"> to true and </w:t>
      </w:r>
      <w:proofErr w:type="spellStart"/>
      <w:r>
        <w:t>current_speed</w:t>
      </w:r>
      <w:proofErr w:type="spellEnd"/>
      <w:r>
        <w:t xml:space="preserve"> to 0. </w:t>
      </w:r>
    </w:p>
    <w:p w14:paraId="0CEC69A0" w14:textId="77777777" w:rsidR="004E4ECE" w:rsidRDefault="00A064E8">
      <w:pPr>
        <w:rPr>
          <w:b/>
        </w:rPr>
      </w:pPr>
      <w:proofErr w:type="spellStart"/>
      <w:r>
        <w:rPr>
          <w:b/>
        </w:rPr>
        <w:t>unblock_road</w:t>
      </w:r>
      <w:proofErr w:type="spellEnd"/>
      <w:r>
        <w:rPr>
          <w:b/>
        </w:rPr>
        <w:t>():</w:t>
      </w:r>
    </w:p>
    <w:p w14:paraId="649CD3CC" w14:textId="77777777" w:rsidR="004E4ECE" w:rsidRDefault="00A064E8">
      <w:r>
        <w:t>Inputs: none</w:t>
      </w:r>
    </w:p>
    <w:p w14:paraId="6F762D8C" w14:textId="77777777" w:rsidR="004E4ECE" w:rsidRDefault="00A064E8">
      <w:r>
        <w:t>Outputs: none.</w:t>
      </w:r>
    </w:p>
    <w:p w14:paraId="23BE380A" w14:textId="77777777" w:rsidR="004E4ECE" w:rsidRDefault="00A064E8">
      <w:r>
        <w:t xml:space="preserve">Method: </w:t>
      </w:r>
    </w:p>
    <w:p w14:paraId="5378ABED" w14:textId="77777777" w:rsidR="004E4ECE" w:rsidRDefault="00A064E8">
      <w:r>
        <w:lastRenderedPageBreak/>
        <w:t xml:space="preserve">Revert the action of </w:t>
      </w:r>
      <w:proofErr w:type="spellStart"/>
      <w:r>
        <w:t>block_road</w:t>
      </w:r>
      <w:proofErr w:type="spellEnd"/>
      <w:r>
        <w:t>(). The road will be back to normal use in the next update of speed.</w:t>
      </w:r>
    </w:p>
    <w:p w14:paraId="57688A33" w14:textId="77777777" w:rsidR="004E4ECE" w:rsidRDefault="00A064E8">
      <w:pPr>
        <w:numPr>
          <w:ilvl w:val="0"/>
          <w:numId w:val="2"/>
        </w:numPr>
      </w:pPr>
      <w:r>
        <w:t xml:space="preserve">Sets attributes of </w:t>
      </w:r>
      <w:proofErr w:type="spellStart"/>
      <w:r>
        <w:t>is_blocked</w:t>
      </w:r>
      <w:proofErr w:type="spellEnd"/>
      <w:r>
        <w:t xml:space="preserve"> to false and </w:t>
      </w:r>
      <w:proofErr w:type="spellStart"/>
      <w:r>
        <w:t>current_speed</w:t>
      </w:r>
      <w:proofErr w:type="spellEnd"/>
      <w:r>
        <w:t xml:space="preserve"> will be updated normally according to the JSON of the speeds. </w:t>
      </w:r>
    </w:p>
    <w:p w14:paraId="608A9DF8" w14:textId="77777777" w:rsidR="004E4ECE" w:rsidRDefault="00A064E8">
      <w:pPr>
        <w:rPr>
          <w:b/>
          <w:u w:val="single"/>
        </w:rPr>
      </w:pPr>
      <w:r>
        <w:rPr>
          <w:b/>
          <w:u w:val="single"/>
        </w:rPr>
        <w:t>Road_Network</w:t>
      </w:r>
    </w:p>
    <w:p w14:paraId="40DB0BF5" w14:textId="77777777" w:rsidR="004E4ECE" w:rsidRDefault="00A064E8">
      <w:pPr>
        <w:rPr>
          <w:b/>
        </w:rPr>
      </w:pPr>
      <w:proofErr w:type="spellStart"/>
      <w:r>
        <w:rPr>
          <w:b/>
        </w:rPr>
        <w:t>Update_roads_speeds</w:t>
      </w:r>
      <w:proofErr w:type="spellEnd"/>
      <w:r>
        <w:rPr>
          <w:b/>
        </w:rPr>
        <w:t>(time):</w:t>
      </w:r>
    </w:p>
    <w:p w14:paraId="2E66A02E" w14:textId="77777777" w:rsidR="004E4ECE" w:rsidRDefault="00A064E8">
      <w:r>
        <w:t>Inputs: current time</w:t>
      </w:r>
    </w:p>
    <w:p w14:paraId="321BC6F3" w14:textId="77777777" w:rsidR="004E4ECE" w:rsidRDefault="00A064E8">
      <w:r>
        <w:t>Outputs: none.</w:t>
      </w:r>
    </w:p>
    <w:p w14:paraId="6EAC21A1" w14:textId="77777777" w:rsidR="004E4ECE" w:rsidRDefault="00A064E8">
      <w:r>
        <w:t xml:space="preserve">Method: </w:t>
      </w:r>
    </w:p>
    <w:p w14:paraId="5C931705" w14:textId="77777777" w:rsidR="004E4ECE" w:rsidRDefault="00A064E8">
      <w:r>
        <w:t>for each road:</w:t>
      </w:r>
    </w:p>
    <w:p w14:paraId="11E70CA3" w14:textId="77777777" w:rsidR="004E4ECE" w:rsidRDefault="00A064E8">
      <w:pPr>
        <w:numPr>
          <w:ilvl w:val="0"/>
          <w:numId w:val="3"/>
        </w:numPr>
        <w:spacing w:after="0"/>
      </w:pPr>
      <w:r>
        <w:t xml:space="preserve">go to the </w:t>
      </w:r>
      <w:proofErr w:type="spellStart"/>
      <w:r>
        <w:t>json</w:t>
      </w:r>
      <w:proofErr w:type="spellEnd"/>
      <w:r>
        <w:t xml:space="preserve"> file that saves speed of the road based on the time of the day.</w:t>
      </w:r>
    </w:p>
    <w:p w14:paraId="67DC7951" w14:textId="77777777" w:rsidR="004E4ECE" w:rsidRDefault="00A064E8">
      <w:pPr>
        <w:numPr>
          <w:ilvl w:val="0"/>
          <w:numId w:val="3"/>
        </w:numPr>
        <w:spacing w:after="0"/>
      </w:pPr>
      <w:r>
        <w:t xml:space="preserve">use the current time </w:t>
      </w:r>
      <w:proofErr w:type="gramStart"/>
      <w:r>
        <w:t>in order to</w:t>
      </w:r>
      <w:proofErr w:type="gramEnd"/>
      <w:r>
        <w:t xml:space="preserve"> get to the right sub dictionary.</w:t>
      </w:r>
    </w:p>
    <w:p w14:paraId="102709CC" w14:textId="77777777" w:rsidR="004E4ECE" w:rsidRDefault="00A064E8">
      <w:pPr>
        <w:numPr>
          <w:ilvl w:val="0"/>
          <w:numId w:val="3"/>
        </w:numPr>
        <w:spacing w:after="0"/>
      </w:pPr>
      <w:r>
        <w:t xml:space="preserve">calculate modified speed with </w:t>
      </w:r>
      <w:proofErr w:type="spellStart"/>
      <w:r>
        <w:t>modify_speed_parameter</w:t>
      </w:r>
      <w:proofErr w:type="spellEnd"/>
      <w:r>
        <w:t xml:space="preserve">() and </w:t>
      </w:r>
      <w:proofErr w:type="spellStart"/>
      <w:r>
        <w:t>modify_speed_noise</w:t>
      </w:r>
      <w:proofErr w:type="spellEnd"/>
      <w:r>
        <w:t>() (the value returned from the former multiplied by the parameter in the latter.</w:t>
      </w:r>
    </w:p>
    <w:p w14:paraId="44AF83C4" w14:textId="77777777" w:rsidR="004E4ECE" w:rsidRDefault="00A064E8">
      <w:pPr>
        <w:numPr>
          <w:ilvl w:val="0"/>
          <w:numId w:val="3"/>
        </w:numPr>
      </w:pPr>
      <w:r>
        <w:t>update the road's current speed.</w:t>
      </w:r>
    </w:p>
    <w:p w14:paraId="1C5ED9EF" w14:textId="77777777" w:rsidR="004E4ECE" w:rsidRDefault="00A064E8">
      <w:r>
        <w:t>if the calculated speed is 0 or less, the road will be blocked. if it was blocked and the calculated speed turned to be other than 0, the road will be unblocked. if the calculated speed is above the maximum, it will be capped to the maximum speed.</w:t>
      </w:r>
    </w:p>
    <w:p w14:paraId="7DDB7698" w14:textId="77777777" w:rsidR="004E4ECE" w:rsidRDefault="00A064E8">
      <w:pPr>
        <w:rPr>
          <w:b/>
        </w:rPr>
      </w:pPr>
      <w:proofErr w:type="spellStart"/>
      <w:r>
        <w:rPr>
          <w:b/>
        </w:rPr>
        <w:t>Check_and_set_reachble_roads</w:t>
      </w:r>
      <w:proofErr w:type="spellEnd"/>
      <w:r>
        <w:rPr>
          <w:b/>
        </w:rPr>
        <w:t>():</w:t>
      </w:r>
    </w:p>
    <w:p w14:paraId="67619E13" w14:textId="77777777" w:rsidR="004E4ECE" w:rsidRDefault="00A064E8">
      <w:r>
        <w:t>Inputs: none</w:t>
      </w:r>
    </w:p>
    <w:p w14:paraId="26FA3EA8" w14:textId="77777777" w:rsidR="004E4ECE" w:rsidRDefault="00A064E8">
      <w:r>
        <w:t>Outputs: for every road update the adjacent roads.</w:t>
      </w:r>
    </w:p>
    <w:p w14:paraId="69428141" w14:textId="77777777" w:rsidR="004E4ECE" w:rsidRDefault="00A064E8">
      <w:r>
        <w:t xml:space="preserve">Method: </w:t>
      </w:r>
    </w:p>
    <w:p w14:paraId="37658CBB" w14:textId="77777777" w:rsidR="004E4ECE" w:rsidRDefault="00A064E8">
      <w:r>
        <w:t>This function will work before the simulation starts and after we load the map and initialize all the roads in the simulation.</w:t>
      </w:r>
    </w:p>
    <w:p w14:paraId="4DD4ADE9" w14:textId="77777777" w:rsidR="004E4ECE" w:rsidRDefault="00A064E8">
      <w:r>
        <w:t>At the end every road will have a list of his adjacent roads.</w:t>
      </w:r>
    </w:p>
    <w:p w14:paraId="7320A486" w14:textId="77777777" w:rsidR="004E4ECE" w:rsidRDefault="00A064E8">
      <w:r>
        <w:t>The method will use a map from node id (representing a destination node) to edges array (that have the destination as their source).</w:t>
      </w:r>
    </w:p>
    <w:p w14:paraId="4654A390" w14:textId="77777777" w:rsidR="004E4ECE" w:rsidRDefault="00A064E8">
      <w:pPr>
        <w:numPr>
          <w:ilvl w:val="0"/>
          <w:numId w:val="1"/>
        </w:numPr>
        <w:spacing w:after="0"/>
      </w:pPr>
      <w:r>
        <w:t>for every road in the simulation:</w:t>
      </w:r>
    </w:p>
    <w:p w14:paraId="3813A0F5" w14:textId="77777777" w:rsidR="004E4ECE" w:rsidRDefault="00A064E8">
      <w:pPr>
        <w:numPr>
          <w:ilvl w:val="1"/>
          <w:numId w:val="1"/>
        </w:numPr>
        <w:spacing w:after="0"/>
      </w:pPr>
      <w:r>
        <w:t>if the destination node is not in the map keys:</w:t>
      </w:r>
    </w:p>
    <w:p w14:paraId="6412A215" w14:textId="77777777" w:rsidR="004E4ECE" w:rsidRDefault="00A064E8">
      <w:pPr>
        <w:numPr>
          <w:ilvl w:val="2"/>
          <w:numId w:val="1"/>
        </w:numPr>
        <w:spacing w:after="0"/>
      </w:pPr>
      <w:r>
        <w:t>add to the map</w:t>
      </w:r>
    </w:p>
    <w:p w14:paraId="39E0D99E" w14:textId="77777777" w:rsidR="004E4ECE" w:rsidRDefault="00A064E8">
      <w:pPr>
        <w:numPr>
          <w:ilvl w:val="1"/>
          <w:numId w:val="1"/>
        </w:numPr>
        <w:spacing w:after="0"/>
      </w:pPr>
      <w:r>
        <w:t>if the source node is in the map keys:</w:t>
      </w:r>
    </w:p>
    <w:p w14:paraId="02096203" w14:textId="77777777" w:rsidR="004E4ECE" w:rsidRDefault="00A064E8">
      <w:pPr>
        <w:numPr>
          <w:ilvl w:val="2"/>
          <w:numId w:val="1"/>
        </w:numPr>
      </w:pPr>
      <w:r>
        <w:t>add the road (*or destination node*) to that key</w:t>
      </w:r>
    </w:p>
    <w:p w14:paraId="3D01B7E0" w14:textId="77777777" w:rsidR="004E4ECE" w:rsidRDefault="00A064E8">
      <w:r>
        <w:lastRenderedPageBreak/>
        <w:t>(1,2)</w:t>
      </w:r>
      <w:r>
        <w:tab/>
      </w:r>
      <w:r>
        <w:tab/>
      </w:r>
      <w:r>
        <w:tab/>
        <w:t>{{2:(2,4)},{3:(3,4)},{4:}}</w:t>
      </w:r>
    </w:p>
    <w:p w14:paraId="05F7DB5B" w14:textId="77777777" w:rsidR="004E4ECE" w:rsidRDefault="00A064E8">
      <w:r>
        <w:t>(1,3)</w:t>
      </w:r>
    </w:p>
    <w:p w14:paraId="10A6E769" w14:textId="77777777" w:rsidR="004E4ECE" w:rsidRDefault="00A064E8">
      <w:r>
        <w:t>(2,4)</w:t>
      </w:r>
    </w:p>
    <w:p w14:paraId="6E086735" w14:textId="77777777" w:rsidR="004E4ECE" w:rsidRDefault="00A064E8">
      <w:r>
        <w:t>(3,4)</w:t>
      </w:r>
    </w:p>
    <w:p w14:paraId="536C41B5" w14:textId="77777777" w:rsidR="004E4ECE" w:rsidRDefault="00A064E8">
      <w:pPr>
        <w:rPr>
          <w:b/>
        </w:rPr>
      </w:pPr>
      <w:proofErr w:type="spellStart"/>
      <w:r>
        <w:rPr>
          <w:b/>
        </w:rPr>
        <w:t>Block_road</w:t>
      </w:r>
      <w:proofErr w:type="spellEnd"/>
      <w:r>
        <w:rPr>
          <w:b/>
        </w:rPr>
        <w:t>(road index):</w:t>
      </w:r>
    </w:p>
    <w:p w14:paraId="7B21947E" w14:textId="77777777" w:rsidR="004E4ECE" w:rsidRDefault="00A064E8">
      <w:r>
        <w:t>Inputs: int-road index</w:t>
      </w:r>
    </w:p>
    <w:p w14:paraId="524A9A83" w14:textId="77777777" w:rsidR="004E4ECE" w:rsidRDefault="00A064E8">
      <w:r>
        <w:t>Outputs: none.</w:t>
      </w:r>
    </w:p>
    <w:p w14:paraId="13166D6F" w14:textId="77777777" w:rsidR="004E4ECE" w:rsidRDefault="00A064E8">
      <w:r>
        <w:t xml:space="preserve">Method: </w:t>
      </w:r>
    </w:p>
    <w:p w14:paraId="5E70E6A2" w14:textId="77777777" w:rsidR="004E4ECE" w:rsidRDefault="00A064E8">
      <w:r>
        <w:t xml:space="preserve">Activate the function </w:t>
      </w:r>
      <w:proofErr w:type="spellStart"/>
      <w:r>
        <w:rPr>
          <w:b/>
        </w:rPr>
        <w:t>block_road</w:t>
      </w:r>
      <w:proofErr w:type="spellEnd"/>
      <w:r>
        <w:rPr>
          <w:b/>
        </w:rPr>
        <w:t xml:space="preserve">() </w:t>
      </w:r>
      <w:r>
        <w:t>in Road class for the requested road.</w:t>
      </w:r>
    </w:p>
    <w:p w14:paraId="2C4CAE3E" w14:textId="77777777" w:rsidR="004E4ECE" w:rsidRDefault="00A064E8">
      <w:pPr>
        <w:rPr>
          <w:b/>
        </w:rPr>
      </w:pPr>
      <w:proofErr w:type="spellStart"/>
      <w:r>
        <w:rPr>
          <w:b/>
        </w:rPr>
        <w:t>unblock_road</w:t>
      </w:r>
      <w:proofErr w:type="spellEnd"/>
      <w:r>
        <w:rPr>
          <w:b/>
        </w:rPr>
        <w:t>(road index):</w:t>
      </w:r>
    </w:p>
    <w:p w14:paraId="14C54EC0" w14:textId="77777777" w:rsidR="004E4ECE" w:rsidRDefault="00A064E8">
      <w:r>
        <w:t>Inputs: none</w:t>
      </w:r>
    </w:p>
    <w:p w14:paraId="706AE780" w14:textId="77777777" w:rsidR="004E4ECE" w:rsidRDefault="00A064E8">
      <w:r>
        <w:t>Outputs: none.</w:t>
      </w:r>
    </w:p>
    <w:p w14:paraId="50400BD7" w14:textId="77777777" w:rsidR="004E4ECE" w:rsidRDefault="00A064E8">
      <w:r>
        <w:t>Method:</w:t>
      </w:r>
    </w:p>
    <w:p w14:paraId="44131823" w14:textId="77777777" w:rsidR="004E4ECE" w:rsidRDefault="00A064E8">
      <w:r>
        <w:t xml:space="preserve">Revert the action of </w:t>
      </w:r>
      <w:proofErr w:type="spellStart"/>
      <w:r>
        <w:t>block_road</w:t>
      </w:r>
      <w:proofErr w:type="spellEnd"/>
      <w:r>
        <w:t>(). The road will be back to normal use in the next update of speed.</w:t>
      </w:r>
    </w:p>
    <w:p w14:paraId="2B91D92C" w14:textId="77777777" w:rsidR="004E4ECE" w:rsidRDefault="00A064E8">
      <w:pPr>
        <w:rPr>
          <w:b/>
        </w:rPr>
      </w:pPr>
      <w:proofErr w:type="spellStart"/>
      <w:r>
        <w:rPr>
          <w:b/>
        </w:rPr>
        <w:t>modify_speed_parameter</w:t>
      </w:r>
      <w:proofErr w:type="spellEnd"/>
      <w:r>
        <w:rPr>
          <w:b/>
        </w:rPr>
        <w:t>(road index):</w:t>
      </w:r>
    </w:p>
    <w:p w14:paraId="15453A63" w14:textId="77777777" w:rsidR="004E4ECE" w:rsidRDefault="00A064E8">
      <w:r>
        <w:t>Inputs: Road ID.</w:t>
      </w:r>
    </w:p>
    <w:p w14:paraId="1BDDB3CB" w14:textId="77777777" w:rsidR="004E4ECE" w:rsidRDefault="00A064E8">
      <w:r>
        <w:t>Outputs: speed multiplier.</w:t>
      </w:r>
    </w:p>
    <w:p w14:paraId="234745B2" w14:textId="77777777" w:rsidR="004E4ECE" w:rsidRDefault="00A064E8">
      <w:r>
        <w:t xml:space="preserve">Method: </w:t>
      </w:r>
    </w:p>
    <w:p w14:paraId="00497411" w14:textId="77777777" w:rsidR="004E4ECE" w:rsidRDefault="00A064E8">
      <w:r>
        <w:t>The method chooses a random parameter between {1,0.5,0}, where 0 has a low probability to be chosen,  and multiplies the current speed with it.</w:t>
      </w:r>
    </w:p>
    <w:p w14:paraId="1CF65EB5" w14:textId="77777777" w:rsidR="004E4ECE" w:rsidRDefault="00A064E8">
      <w:pPr>
        <w:rPr>
          <w:b/>
        </w:rPr>
      </w:pPr>
      <w:proofErr w:type="spellStart"/>
      <w:r>
        <w:rPr>
          <w:b/>
        </w:rPr>
        <w:t>modify_speed_noise</w:t>
      </w:r>
      <w:proofErr w:type="spellEnd"/>
      <w:r>
        <w:rPr>
          <w:b/>
        </w:rPr>
        <w:t>(road index):</w:t>
      </w:r>
    </w:p>
    <w:p w14:paraId="329C17E1" w14:textId="77777777" w:rsidR="004E4ECE" w:rsidRDefault="00A064E8">
      <w:r>
        <w:t>Inputs: Road ID.</w:t>
      </w:r>
    </w:p>
    <w:p w14:paraId="294CD799" w14:textId="77777777" w:rsidR="004E4ECE" w:rsidRDefault="00A064E8">
      <w:r>
        <w:t>Outputs: fixed speed.</w:t>
      </w:r>
    </w:p>
    <w:p w14:paraId="03F7DFA7" w14:textId="77777777" w:rsidR="004E4ECE" w:rsidRDefault="00A064E8">
      <w:r>
        <w:t xml:space="preserve">Method: </w:t>
      </w:r>
    </w:p>
    <w:p w14:paraId="574BBFB1" w14:textId="77777777" w:rsidR="004E4ECE" w:rsidRDefault="00A064E8">
      <w:r>
        <w:t xml:space="preserve">Using the relevant function (Gaussian distribution or </w:t>
      </w:r>
      <w:proofErr w:type="spellStart"/>
      <w:r>
        <w:t>uniformal</w:t>
      </w:r>
      <w:proofErr w:type="spellEnd"/>
      <w:r>
        <w:t xml:space="preserve"> distribution), this method generates a slight change in the road’s speed </w:t>
      </w:r>
      <w:proofErr w:type="gramStart"/>
      <w:r>
        <w:t>in order to</w:t>
      </w:r>
      <w:proofErr w:type="gramEnd"/>
      <w:r>
        <w:t xml:space="preserve"> add a white noise.</w:t>
      </w:r>
    </w:p>
    <w:p w14:paraId="1005C1B8" w14:textId="77777777" w:rsidR="004E4ECE" w:rsidRDefault="004E4ECE"/>
    <w:p w14:paraId="47E57035" w14:textId="77777777" w:rsidR="004E4ECE" w:rsidRDefault="00A064E8">
      <w:pPr>
        <w:rPr>
          <w:b/>
          <w:u w:val="single"/>
        </w:rPr>
      </w:pPr>
      <w:proofErr w:type="spellStart"/>
      <w:r>
        <w:rPr>
          <w:b/>
          <w:u w:val="single"/>
        </w:rPr>
        <w:lastRenderedPageBreak/>
        <w:t>Simulation_Manager</w:t>
      </w:r>
      <w:proofErr w:type="spellEnd"/>
    </w:p>
    <w:p w14:paraId="480E7C37" w14:textId="77777777" w:rsidR="004E4ECE" w:rsidRDefault="00A064E8">
      <w:pPr>
        <w:rPr>
          <w:b/>
        </w:rPr>
      </w:pPr>
      <w:proofErr w:type="spellStart"/>
      <w:r>
        <w:rPr>
          <w:b/>
        </w:rPr>
        <w:t>Start_simulation</w:t>
      </w:r>
      <w:proofErr w:type="spellEnd"/>
      <w:r>
        <w:rPr>
          <w:b/>
        </w:rPr>
        <w:t>(location, running time):</w:t>
      </w:r>
    </w:p>
    <w:p w14:paraId="6EC03773" w14:textId="77777777" w:rsidR="004E4ECE" w:rsidRDefault="00A064E8">
      <w:r>
        <w:t>Inputs: location, running time</w:t>
      </w:r>
    </w:p>
    <w:p w14:paraId="5F1C1F13" w14:textId="77777777" w:rsidR="004E4ECE" w:rsidRDefault="00A064E8">
      <w:r>
        <w:t>Outputs: none.</w:t>
      </w:r>
    </w:p>
    <w:p w14:paraId="54E1161C" w14:textId="77777777" w:rsidR="004E4ECE" w:rsidRDefault="00A064E8">
      <w:r>
        <w:t xml:space="preserve">Method: </w:t>
      </w:r>
    </w:p>
    <w:p w14:paraId="5A1A13D3" w14:textId="77777777" w:rsidR="004E4ECE" w:rsidRDefault="00A064E8">
      <w:r>
        <w:t xml:space="preserve">Start the simulation of the road network in the location chosen with the help of Open Street Maps. </w:t>
      </w:r>
      <w:proofErr w:type="spellStart"/>
      <w:r>
        <w:t>Speed_Json</w:t>
      </w:r>
      <w:proofErr w:type="spellEnd"/>
      <w:r>
        <w:t xml:space="preserve"> is required for the location to get the speed of the roads. Agents will appear at a random time and random places. The simulation will stop after the clock </w:t>
      </w:r>
      <w:proofErr w:type="gramStart"/>
      <w:r>
        <w:t>will get</w:t>
      </w:r>
      <w:proofErr w:type="gramEnd"/>
      <w:r>
        <w:t xml:space="preserve"> to the value of running time.</w:t>
      </w:r>
    </w:p>
    <w:p w14:paraId="357775D2" w14:textId="77777777" w:rsidR="004E4ECE" w:rsidRDefault="00A064E8">
      <w:r>
        <w:t>Before running the simulation, the simulation manager will load the relevant Q table for the relevant area, and day of the week.</w:t>
      </w:r>
    </w:p>
    <w:p w14:paraId="42EFCFE8" w14:textId="77777777" w:rsidR="004E4ECE" w:rsidRDefault="00A064E8">
      <w:r>
        <w:t xml:space="preserve">the method will receive from the console (inputted by the user) the parameter for noise and the routing algorithm. the </w:t>
      </w:r>
    </w:p>
    <w:p w14:paraId="0507D03A" w14:textId="77777777" w:rsidR="004E4ECE" w:rsidRDefault="004E4ECE">
      <w:pPr>
        <w:rPr>
          <w:b/>
        </w:rPr>
      </w:pPr>
    </w:p>
    <w:p w14:paraId="17CBE57D" w14:textId="77777777" w:rsidR="004E4ECE" w:rsidRDefault="00A064E8">
      <w:pPr>
        <w:rPr>
          <w:b/>
        </w:rPr>
      </w:pPr>
      <w:proofErr w:type="spellStart"/>
      <w:r>
        <w:rPr>
          <w:b/>
          <w:u w:val="single"/>
        </w:rPr>
        <w:t>Car_Manager</w:t>
      </w:r>
      <w:proofErr w:type="spellEnd"/>
    </w:p>
    <w:p w14:paraId="042FAA88" w14:textId="77777777" w:rsidR="004E4ECE" w:rsidRDefault="00A064E8">
      <w:pPr>
        <w:rPr>
          <w:b/>
        </w:rPr>
      </w:pPr>
      <w:proofErr w:type="spellStart"/>
      <w:r>
        <w:rPr>
          <w:b/>
        </w:rPr>
        <w:t>add_agent</w:t>
      </w:r>
      <w:proofErr w:type="spellEnd"/>
      <w:r>
        <w:rPr>
          <w:b/>
        </w:rPr>
        <w:t>(source, destination):</w:t>
      </w:r>
    </w:p>
    <w:p w14:paraId="33ADC6C6" w14:textId="77777777" w:rsidR="004E4ECE" w:rsidRDefault="00A064E8">
      <w:r>
        <w:t>Inputs: int that represents the road id of the source,  int that represents the road id of the destination</w:t>
      </w:r>
    </w:p>
    <w:p w14:paraId="2CAF6994" w14:textId="77777777" w:rsidR="004E4ECE" w:rsidRDefault="00A064E8">
      <w:r>
        <w:t>Outputs: none.</w:t>
      </w:r>
    </w:p>
    <w:p w14:paraId="60722FD3" w14:textId="77777777" w:rsidR="004E4ECE" w:rsidRDefault="00A064E8">
      <w:r>
        <w:t xml:space="preserve">Method: </w:t>
      </w:r>
    </w:p>
    <w:p w14:paraId="17A1A26C" w14:textId="77777777" w:rsidR="004E4ECE" w:rsidRDefault="00A064E8">
      <w:r>
        <w:t>Creates an instance of agent with the source and destination. Add it to the simulation.</w:t>
      </w:r>
    </w:p>
    <w:p w14:paraId="2EE0CADF" w14:textId="77777777" w:rsidR="004E4ECE" w:rsidRDefault="00A064E8">
      <w:pPr>
        <w:rPr>
          <w:b/>
        </w:rPr>
      </w:pPr>
      <w:proofErr w:type="spellStart"/>
      <w:r>
        <w:rPr>
          <w:b/>
        </w:rPr>
        <w:t>remove_agent</w:t>
      </w:r>
      <w:proofErr w:type="spellEnd"/>
      <w:r>
        <w:rPr>
          <w:b/>
        </w:rPr>
        <w:t>(id):</w:t>
      </w:r>
    </w:p>
    <w:p w14:paraId="00D3AB5A" w14:textId="77777777" w:rsidR="004E4ECE" w:rsidRDefault="00A064E8">
      <w:r>
        <w:t>Inputs: agent ID to remove</w:t>
      </w:r>
    </w:p>
    <w:p w14:paraId="5361431B" w14:textId="77777777" w:rsidR="004E4ECE" w:rsidRDefault="00A064E8">
      <w:r>
        <w:t>Outputs: none.</w:t>
      </w:r>
    </w:p>
    <w:p w14:paraId="5558517A" w14:textId="77777777" w:rsidR="004E4ECE" w:rsidRDefault="00A064E8">
      <w:r>
        <w:t xml:space="preserve">Method: </w:t>
      </w:r>
    </w:p>
    <w:p w14:paraId="383AA57D" w14:textId="77777777" w:rsidR="004E4ECE" w:rsidRDefault="00A064E8">
      <w:r>
        <w:t>The method will remove the agent from the list of active agents, extract its statistics.</w:t>
      </w:r>
    </w:p>
    <w:p w14:paraId="3CEB8307" w14:textId="77777777" w:rsidR="004E4ECE" w:rsidRDefault="00A064E8">
      <w:pPr>
        <w:rPr>
          <w:highlight w:val="black"/>
        </w:rPr>
      </w:pPr>
      <w:r>
        <w:rPr>
          <w:b/>
          <w:highlight w:val="green"/>
          <w:u w:val="single"/>
        </w:rPr>
        <w:t>how to save the statistics? and what statistics?</w:t>
      </w:r>
    </w:p>
    <w:p w14:paraId="320E7C7C" w14:textId="77777777" w:rsidR="004E4ECE" w:rsidRDefault="004E4ECE"/>
    <w:p w14:paraId="70CA6BD3" w14:textId="77777777" w:rsidR="004E4ECE" w:rsidRDefault="004E4ECE"/>
    <w:p w14:paraId="20976222" w14:textId="77777777" w:rsidR="004E4ECE" w:rsidRDefault="00A064E8">
      <w:pPr>
        <w:pStyle w:val="2"/>
      </w:pPr>
      <w:bookmarkStart w:id="26" w:name="_Toc142058255"/>
      <w:r>
        <w:lastRenderedPageBreak/>
        <w:t>Timing Diagram</w:t>
      </w:r>
      <w:bookmarkEnd w:id="26"/>
    </w:p>
    <w:p w14:paraId="6A9C7C27" w14:textId="77777777" w:rsidR="004E4ECE" w:rsidRDefault="00A064E8">
      <w:r>
        <w:t xml:space="preserve">1.call simulation manger() -&gt; 2. Simulation manager will create road_network with all the road in it          -&gt; 3. Random agents will be created at different times -&gt; 4. Every agent will use Route class to navigate to its destination -&gt;5. Simulation will stop after certain amount of time and the ending result will be shown. </w:t>
      </w:r>
    </w:p>
    <w:p w14:paraId="1053E127" w14:textId="77777777" w:rsidR="004E4ECE" w:rsidRDefault="00A064E8">
      <w:pPr>
        <w:pStyle w:val="2"/>
      </w:pPr>
      <w:bookmarkStart w:id="27" w:name="_Toc142058256"/>
      <w:r>
        <w:t>Bibliography</w:t>
      </w:r>
      <w:bookmarkEnd w:id="27"/>
    </w:p>
    <w:tbl>
      <w:tblPr>
        <w:tblStyle w:val="aff8"/>
        <w:tblW w:w="9450" w:type="dxa"/>
        <w:tblInd w:w="-15" w:type="dxa"/>
        <w:tblLayout w:type="fixed"/>
        <w:tblLook w:val="0400" w:firstRow="0" w:lastRow="0" w:firstColumn="0" w:lastColumn="0" w:noHBand="0" w:noVBand="1"/>
      </w:tblPr>
      <w:tblGrid>
        <w:gridCol w:w="322"/>
        <w:gridCol w:w="9128"/>
      </w:tblGrid>
      <w:tr w:rsidR="004E4ECE" w14:paraId="52B670E3" w14:textId="77777777">
        <w:tc>
          <w:tcPr>
            <w:tcW w:w="322" w:type="dxa"/>
          </w:tcPr>
          <w:p w14:paraId="7CF147BE" w14:textId="77777777" w:rsidR="004E4ECE" w:rsidRDefault="00A064E8">
            <w:pPr>
              <w:pBdr>
                <w:top w:val="nil"/>
                <w:left w:val="nil"/>
                <w:bottom w:val="nil"/>
                <w:right w:val="nil"/>
                <w:between w:val="nil"/>
              </w:pBdr>
              <w:rPr>
                <w:color w:val="000000"/>
              </w:rPr>
            </w:pPr>
            <w:r>
              <w:rPr>
                <w:color w:val="000000"/>
              </w:rPr>
              <w:t xml:space="preserve">[1] </w:t>
            </w:r>
          </w:p>
        </w:tc>
        <w:tc>
          <w:tcPr>
            <w:tcW w:w="9128" w:type="dxa"/>
          </w:tcPr>
          <w:p w14:paraId="4F5A352A" w14:textId="77777777" w:rsidR="004E4ECE" w:rsidRDefault="00A064E8">
            <w:pPr>
              <w:pBdr>
                <w:top w:val="nil"/>
                <w:left w:val="nil"/>
                <w:bottom w:val="nil"/>
                <w:right w:val="nil"/>
                <w:between w:val="nil"/>
              </w:pBdr>
              <w:rPr>
                <w:color w:val="000000"/>
              </w:rPr>
            </w:pPr>
            <w:r>
              <w:rPr>
                <w:color w:val="000000"/>
              </w:rPr>
              <w:t xml:space="preserve">IEEE-SA, </w:t>
            </w:r>
            <w:r>
              <w:rPr>
                <w:i/>
                <w:color w:val="000000"/>
              </w:rPr>
              <w:t xml:space="preserve">IEEE 802.11n-2009—Amendment 5: Enhancements for Higher Throughput, </w:t>
            </w:r>
            <w:r>
              <w:rPr>
                <w:color w:val="000000"/>
              </w:rPr>
              <w:t xml:space="preserve">2009. </w:t>
            </w:r>
          </w:p>
        </w:tc>
      </w:tr>
      <w:tr w:rsidR="004E4ECE" w14:paraId="2108DF4A" w14:textId="77777777">
        <w:tc>
          <w:tcPr>
            <w:tcW w:w="322" w:type="dxa"/>
          </w:tcPr>
          <w:p w14:paraId="3C158C22" w14:textId="77777777" w:rsidR="004E4ECE" w:rsidRDefault="00A064E8">
            <w:pPr>
              <w:pBdr>
                <w:top w:val="nil"/>
                <w:left w:val="nil"/>
                <w:bottom w:val="nil"/>
                <w:right w:val="nil"/>
                <w:between w:val="nil"/>
              </w:pBdr>
              <w:rPr>
                <w:color w:val="000000"/>
              </w:rPr>
            </w:pPr>
            <w:r>
              <w:rPr>
                <w:color w:val="000000"/>
              </w:rPr>
              <w:t xml:space="preserve">[2] </w:t>
            </w:r>
          </w:p>
        </w:tc>
        <w:tc>
          <w:tcPr>
            <w:tcW w:w="9128" w:type="dxa"/>
          </w:tcPr>
          <w:p w14:paraId="21ADBBC3" w14:textId="77777777" w:rsidR="004E4ECE" w:rsidRDefault="00A064E8">
            <w:pPr>
              <w:pBdr>
                <w:top w:val="nil"/>
                <w:left w:val="nil"/>
                <w:bottom w:val="nil"/>
                <w:right w:val="nil"/>
                <w:between w:val="nil"/>
              </w:pBdr>
              <w:rPr>
                <w:color w:val="000000"/>
              </w:rPr>
            </w:pPr>
            <w:r>
              <w:rPr>
                <w:color w:val="000000"/>
              </w:rPr>
              <w:t xml:space="preserve">IEEE-SA, </w:t>
            </w:r>
            <w:r>
              <w:rPr>
                <w:i/>
                <w:color w:val="000000"/>
              </w:rPr>
              <w:t xml:space="preserve">IEEE 802.11-2007, </w:t>
            </w:r>
            <w:r>
              <w:rPr>
                <w:color w:val="000000"/>
              </w:rPr>
              <w:t xml:space="preserve">2007. </w:t>
            </w:r>
          </w:p>
        </w:tc>
      </w:tr>
    </w:tbl>
    <w:p w14:paraId="6C6ADD3E" w14:textId="77777777" w:rsidR="004E4ECE" w:rsidRDefault="004E4ECE"/>
    <w:p w14:paraId="5AB678AD" w14:textId="77777777" w:rsidR="004E4ECE" w:rsidRDefault="004E4ECE"/>
    <w:sectPr w:rsidR="004E4ECE" w:rsidSect="00404B39">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40C6A" w14:textId="77777777" w:rsidR="00E52310" w:rsidRDefault="00E52310">
      <w:pPr>
        <w:spacing w:after="0" w:line="240" w:lineRule="auto"/>
      </w:pPr>
      <w:r>
        <w:separator/>
      </w:r>
    </w:p>
  </w:endnote>
  <w:endnote w:type="continuationSeparator" w:id="0">
    <w:p w14:paraId="2B5DD185" w14:textId="77777777" w:rsidR="00E52310" w:rsidRDefault="00E52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5A39F" w14:textId="77777777" w:rsidR="00E52310" w:rsidRDefault="00E52310">
      <w:pPr>
        <w:spacing w:after="0" w:line="240" w:lineRule="auto"/>
      </w:pPr>
      <w:r>
        <w:separator/>
      </w:r>
    </w:p>
  </w:footnote>
  <w:footnote w:type="continuationSeparator" w:id="0">
    <w:p w14:paraId="0F7F0A8C" w14:textId="77777777" w:rsidR="00E52310" w:rsidRDefault="00E52310">
      <w:pPr>
        <w:spacing w:after="0" w:line="240" w:lineRule="auto"/>
      </w:pPr>
      <w:r>
        <w:continuationSeparator/>
      </w:r>
    </w:p>
  </w:footnote>
  <w:footnote w:id="1">
    <w:p w14:paraId="3E4CDE92" w14:textId="77777777" w:rsidR="004E4ECE" w:rsidRDefault="00A064E8">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hyperlink r:id="rId1">
        <w:r>
          <w:rPr>
            <w:color w:val="0000FF"/>
            <w:sz w:val="20"/>
            <w:szCs w:val="20"/>
            <w:u w:val="single"/>
          </w:rPr>
          <w:t>https://www.visual-paradigm.com/guide/uml-unified-modeling-language/what-is-uml/</w:t>
        </w:r>
      </w:hyperlink>
    </w:p>
    <w:p w14:paraId="26035DE2" w14:textId="77777777" w:rsidR="004E4ECE" w:rsidRDefault="004E4ECE">
      <w:pPr>
        <w:pBdr>
          <w:top w:val="nil"/>
          <w:left w:val="nil"/>
          <w:bottom w:val="nil"/>
          <w:right w:val="nil"/>
          <w:between w:val="nil"/>
        </w:pBdr>
        <w:spacing w:after="0" w:line="240" w:lineRule="auto"/>
        <w:rPr>
          <w:color w:val="000000"/>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0737"/>
    <w:multiLevelType w:val="multilevel"/>
    <w:tmpl w:val="15ACED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A44A91"/>
    <w:multiLevelType w:val="multilevel"/>
    <w:tmpl w:val="D3C6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537783"/>
    <w:multiLevelType w:val="multilevel"/>
    <w:tmpl w:val="4426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D8462D"/>
    <w:multiLevelType w:val="multilevel"/>
    <w:tmpl w:val="C4C6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660FA0"/>
    <w:multiLevelType w:val="multilevel"/>
    <w:tmpl w:val="39FCD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D94D6F"/>
    <w:multiLevelType w:val="multilevel"/>
    <w:tmpl w:val="B1801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7745E0"/>
    <w:multiLevelType w:val="multilevel"/>
    <w:tmpl w:val="E154F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061267"/>
    <w:multiLevelType w:val="multilevel"/>
    <w:tmpl w:val="6478B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644065"/>
    <w:multiLevelType w:val="multilevel"/>
    <w:tmpl w:val="555CF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EB12DB1"/>
    <w:multiLevelType w:val="multilevel"/>
    <w:tmpl w:val="157ED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8376A2"/>
    <w:multiLevelType w:val="multilevel"/>
    <w:tmpl w:val="F29E2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614812"/>
    <w:multiLevelType w:val="multilevel"/>
    <w:tmpl w:val="4B742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46B585B"/>
    <w:multiLevelType w:val="multilevel"/>
    <w:tmpl w:val="EBA01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4CE1CF2"/>
    <w:multiLevelType w:val="multilevel"/>
    <w:tmpl w:val="63CAA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FC1885"/>
    <w:multiLevelType w:val="multilevel"/>
    <w:tmpl w:val="B006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0184265"/>
    <w:multiLevelType w:val="multilevel"/>
    <w:tmpl w:val="BD6C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2521F9"/>
    <w:multiLevelType w:val="multilevel"/>
    <w:tmpl w:val="FEBAE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7E633E"/>
    <w:multiLevelType w:val="multilevel"/>
    <w:tmpl w:val="F4F04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441533"/>
    <w:multiLevelType w:val="multilevel"/>
    <w:tmpl w:val="E1E01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EE4968"/>
    <w:multiLevelType w:val="multilevel"/>
    <w:tmpl w:val="CFB6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94C677D"/>
    <w:multiLevelType w:val="multilevel"/>
    <w:tmpl w:val="DDE40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7C52BF"/>
    <w:multiLevelType w:val="multilevel"/>
    <w:tmpl w:val="7DA8F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F51841"/>
    <w:multiLevelType w:val="multilevel"/>
    <w:tmpl w:val="3B12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B857B6B"/>
    <w:multiLevelType w:val="multilevel"/>
    <w:tmpl w:val="0730FD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C0945BA"/>
    <w:multiLevelType w:val="multilevel"/>
    <w:tmpl w:val="610C7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E4F7133"/>
    <w:multiLevelType w:val="multilevel"/>
    <w:tmpl w:val="0F94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F467945"/>
    <w:multiLevelType w:val="multilevel"/>
    <w:tmpl w:val="55749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03D6F0E"/>
    <w:multiLevelType w:val="multilevel"/>
    <w:tmpl w:val="5700F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B845F7"/>
    <w:multiLevelType w:val="multilevel"/>
    <w:tmpl w:val="A920D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2F199A"/>
    <w:multiLevelType w:val="multilevel"/>
    <w:tmpl w:val="97647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5478ED"/>
    <w:multiLevelType w:val="multilevel"/>
    <w:tmpl w:val="FAF40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E052CCE"/>
    <w:multiLevelType w:val="multilevel"/>
    <w:tmpl w:val="26726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29B2BA3"/>
    <w:multiLevelType w:val="multilevel"/>
    <w:tmpl w:val="6E901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825290D"/>
    <w:multiLevelType w:val="multilevel"/>
    <w:tmpl w:val="1E948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89901AC"/>
    <w:multiLevelType w:val="multilevel"/>
    <w:tmpl w:val="8BAE1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8F97529"/>
    <w:multiLevelType w:val="multilevel"/>
    <w:tmpl w:val="EFBC7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9583094"/>
    <w:multiLevelType w:val="multilevel"/>
    <w:tmpl w:val="D5AA6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0A576A"/>
    <w:multiLevelType w:val="multilevel"/>
    <w:tmpl w:val="894EF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19616F"/>
    <w:multiLevelType w:val="multilevel"/>
    <w:tmpl w:val="759E9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1FB055E"/>
    <w:multiLevelType w:val="multilevel"/>
    <w:tmpl w:val="4B74F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43978AE"/>
    <w:multiLevelType w:val="multilevel"/>
    <w:tmpl w:val="1754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41402F"/>
    <w:multiLevelType w:val="multilevel"/>
    <w:tmpl w:val="26C26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602085F"/>
    <w:multiLevelType w:val="multilevel"/>
    <w:tmpl w:val="8572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8356A86"/>
    <w:multiLevelType w:val="multilevel"/>
    <w:tmpl w:val="EF10C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9209C6"/>
    <w:multiLevelType w:val="multilevel"/>
    <w:tmpl w:val="58566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BF5456F"/>
    <w:multiLevelType w:val="hybridMultilevel"/>
    <w:tmpl w:val="D422A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7218895">
    <w:abstractNumId w:val="23"/>
  </w:num>
  <w:num w:numId="2" w16cid:durableId="1570116629">
    <w:abstractNumId w:val="8"/>
  </w:num>
  <w:num w:numId="3" w16cid:durableId="1301619837">
    <w:abstractNumId w:val="0"/>
  </w:num>
  <w:num w:numId="4" w16cid:durableId="1749694332">
    <w:abstractNumId w:val="4"/>
  </w:num>
  <w:num w:numId="5" w16cid:durableId="1039476337">
    <w:abstractNumId w:val="27"/>
  </w:num>
  <w:num w:numId="6" w16cid:durableId="29497219">
    <w:abstractNumId w:val="35"/>
  </w:num>
  <w:num w:numId="7" w16cid:durableId="729688740">
    <w:abstractNumId w:val="14"/>
  </w:num>
  <w:num w:numId="8" w16cid:durableId="81875055">
    <w:abstractNumId w:val="38"/>
  </w:num>
  <w:num w:numId="9" w16cid:durableId="112213543">
    <w:abstractNumId w:val="16"/>
  </w:num>
  <w:num w:numId="10" w16cid:durableId="261451578">
    <w:abstractNumId w:val="42"/>
  </w:num>
  <w:num w:numId="11" w16cid:durableId="1947151512">
    <w:abstractNumId w:val="45"/>
  </w:num>
  <w:num w:numId="12" w16cid:durableId="2097238468">
    <w:abstractNumId w:val="21"/>
  </w:num>
  <w:num w:numId="13" w16cid:durableId="631249134">
    <w:abstractNumId w:val="28"/>
  </w:num>
  <w:num w:numId="14" w16cid:durableId="412316433">
    <w:abstractNumId w:val="18"/>
  </w:num>
  <w:num w:numId="15" w16cid:durableId="549268337">
    <w:abstractNumId w:val="40"/>
  </w:num>
  <w:num w:numId="16" w16cid:durableId="341858261">
    <w:abstractNumId w:val="3"/>
  </w:num>
  <w:num w:numId="17" w16cid:durableId="2140103728">
    <w:abstractNumId w:val="39"/>
  </w:num>
  <w:num w:numId="18" w16cid:durableId="64576943">
    <w:abstractNumId w:val="2"/>
  </w:num>
  <w:num w:numId="19" w16cid:durableId="817770515">
    <w:abstractNumId w:val="32"/>
  </w:num>
  <w:num w:numId="20" w16cid:durableId="689842625">
    <w:abstractNumId w:val="12"/>
  </w:num>
  <w:num w:numId="21" w16cid:durableId="428240771">
    <w:abstractNumId w:val="30"/>
  </w:num>
  <w:num w:numId="22" w16cid:durableId="941641620">
    <w:abstractNumId w:val="43"/>
  </w:num>
  <w:num w:numId="23" w16cid:durableId="2125268982">
    <w:abstractNumId w:val="19"/>
  </w:num>
  <w:num w:numId="24" w16cid:durableId="648094910">
    <w:abstractNumId w:val="41"/>
  </w:num>
  <w:num w:numId="25" w16cid:durableId="1487744688">
    <w:abstractNumId w:val="31"/>
  </w:num>
  <w:num w:numId="26" w16cid:durableId="1094713488">
    <w:abstractNumId w:val="33"/>
  </w:num>
  <w:num w:numId="27" w16cid:durableId="1166556161">
    <w:abstractNumId w:val="15"/>
  </w:num>
  <w:num w:numId="28" w16cid:durableId="704604168">
    <w:abstractNumId w:val="26"/>
  </w:num>
  <w:num w:numId="29" w16cid:durableId="1114904406">
    <w:abstractNumId w:val="22"/>
  </w:num>
  <w:num w:numId="30" w16cid:durableId="2128040213">
    <w:abstractNumId w:val="20"/>
  </w:num>
  <w:num w:numId="31" w16cid:durableId="1541624655">
    <w:abstractNumId w:val="29"/>
  </w:num>
  <w:num w:numId="32" w16cid:durableId="1161001552">
    <w:abstractNumId w:val="37"/>
  </w:num>
  <w:num w:numId="33" w16cid:durableId="523715807">
    <w:abstractNumId w:val="24"/>
  </w:num>
  <w:num w:numId="34" w16cid:durableId="1678999359">
    <w:abstractNumId w:val="7"/>
  </w:num>
  <w:num w:numId="35" w16cid:durableId="1862469664">
    <w:abstractNumId w:val="10"/>
  </w:num>
  <w:num w:numId="36" w16cid:durableId="1791436196">
    <w:abstractNumId w:val="44"/>
  </w:num>
  <w:num w:numId="37" w16cid:durableId="762074238">
    <w:abstractNumId w:val="5"/>
  </w:num>
  <w:num w:numId="38" w16cid:durableId="920871338">
    <w:abstractNumId w:val="34"/>
  </w:num>
  <w:num w:numId="39" w16cid:durableId="165441329">
    <w:abstractNumId w:val="9"/>
  </w:num>
  <w:num w:numId="40" w16cid:durableId="1983583083">
    <w:abstractNumId w:val="13"/>
  </w:num>
  <w:num w:numId="41" w16cid:durableId="762258682">
    <w:abstractNumId w:val="6"/>
  </w:num>
  <w:num w:numId="42" w16cid:durableId="981083868">
    <w:abstractNumId w:val="1"/>
  </w:num>
  <w:num w:numId="43" w16cid:durableId="290944311">
    <w:abstractNumId w:val="36"/>
  </w:num>
  <w:num w:numId="44" w16cid:durableId="2146920932">
    <w:abstractNumId w:val="25"/>
  </w:num>
  <w:num w:numId="45" w16cid:durableId="762651091">
    <w:abstractNumId w:val="17"/>
  </w:num>
  <w:num w:numId="46" w16cid:durableId="1329403232">
    <w:abstractNumId w:val="1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rI0NzYzsTA3NrVU0lEKTi0uzszPAykwrAUACYX93CwAAAA="/>
  </w:docVars>
  <w:rsids>
    <w:rsidRoot w:val="004E4ECE"/>
    <w:rsid w:val="000809F1"/>
    <w:rsid w:val="00404B39"/>
    <w:rsid w:val="004E4ECE"/>
    <w:rsid w:val="005357DF"/>
    <w:rsid w:val="005A06B4"/>
    <w:rsid w:val="00610CFE"/>
    <w:rsid w:val="00657E6B"/>
    <w:rsid w:val="00754F16"/>
    <w:rsid w:val="00906A60"/>
    <w:rsid w:val="00982566"/>
    <w:rsid w:val="00A064E8"/>
    <w:rsid w:val="00B476D5"/>
    <w:rsid w:val="00CD5C9E"/>
    <w:rsid w:val="00E52310"/>
    <w:rsid w:val="00FA6A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9745FE3"/>
  <w15:docId w15:val="{7B19ADF1-D967-48E0-B19A-346B21DAB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he-IL"/>
      </w:rPr>
    </w:rPrDefault>
    <w:pPrDefault>
      <w:pPr>
        <w:spacing w:after="180" w:line="27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680E"/>
  </w:style>
  <w:style w:type="paragraph" w:styleId="1">
    <w:name w:val="heading 1"/>
    <w:basedOn w:val="a"/>
    <w:next w:val="a"/>
    <w:link w:val="10"/>
    <w:autoRedefine/>
    <w:uiPriority w:val="9"/>
    <w:qFormat/>
    <w:rsid w:val="00FA6A2A"/>
    <w:pPr>
      <w:keepNext/>
      <w:keepLines/>
      <w:spacing w:before="360" w:after="0" w:line="360" w:lineRule="auto"/>
      <w:outlineLvl w:val="0"/>
    </w:pPr>
    <w:rPr>
      <w:rFonts w:asciiTheme="minorHAnsi" w:eastAsiaTheme="majorEastAsia" w:hAnsiTheme="minorHAnsi" w:cstheme="minorHAnsi"/>
      <w:b/>
      <w:sz w:val="44"/>
      <w:szCs w:val="56"/>
      <w:u w:val="single"/>
    </w:rPr>
  </w:style>
  <w:style w:type="paragraph" w:styleId="2">
    <w:name w:val="heading 2"/>
    <w:basedOn w:val="a"/>
    <w:next w:val="a"/>
    <w:link w:val="20"/>
    <w:uiPriority w:val="9"/>
    <w:unhideWhenUsed/>
    <w:qFormat/>
    <w:rsid w:val="0086680E"/>
    <w:pPr>
      <w:keepNext/>
      <w:keepLines/>
      <w:spacing w:before="120" w:after="0" w:line="240" w:lineRule="auto"/>
      <w:outlineLvl w:val="1"/>
    </w:pPr>
    <w:rPr>
      <w:rFonts w:asciiTheme="majorHAnsi" w:eastAsiaTheme="majorEastAsia" w:hAnsiTheme="majorHAnsi" w:cstheme="majorBidi"/>
      <w:b/>
      <w:bCs/>
      <w:color w:val="9BBB59" w:themeColor="accent3"/>
      <w:sz w:val="28"/>
      <w:szCs w:val="26"/>
    </w:rPr>
  </w:style>
  <w:style w:type="paragraph" w:styleId="3">
    <w:name w:val="heading 3"/>
    <w:basedOn w:val="a"/>
    <w:next w:val="a"/>
    <w:link w:val="30"/>
    <w:uiPriority w:val="9"/>
    <w:unhideWhenUsed/>
    <w:qFormat/>
    <w:rsid w:val="0086680E"/>
    <w:pPr>
      <w:keepNext/>
      <w:keepLines/>
      <w:spacing w:before="20" w:after="0" w:line="240" w:lineRule="auto"/>
      <w:outlineLvl w:val="2"/>
    </w:pPr>
    <w:rPr>
      <w:rFonts w:eastAsiaTheme="majorEastAsia" w:cstheme="majorBidi"/>
      <w:b/>
      <w:bCs/>
      <w:color w:val="1F497D" w:themeColor="text2"/>
      <w:sz w:val="24"/>
    </w:rPr>
  </w:style>
  <w:style w:type="paragraph" w:styleId="4">
    <w:name w:val="heading 4"/>
    <w:basedOn w:val="a"/>
    <w:next w:val="a"/>
    <w:link w:val="40"/>
    <w:uiPriority w:val="9"/>
    <w:semiHidden/>
    <w:unhideWhenUsed/>
    <w:qFormat/>
    <w:rsid w:val="0086680E"/>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5">
    <w:name w:val="heading 5"/>
    <w:basedOn w:val="a"/>
    <w:next w:val="a"/>
    <w:link w:val="50"/>
    <w:uiPriority w:val="9"/>
    <w:semiHidden/>
    <w:unhideWhenUsed/>
    <w:qFormat/>
    <w:rsid w:val="0086680E"/>
    <w:pPr>
      <w:keepNext/>
      <w:keepLines/>
      <w:spacing w:before="200" w:after="0"/>
      <w:outlineLvl w:val="4"/>
    </w:pPr>
    <w:rPr>
      <w:rFonts w:asciiTheme="majorHAnsi" w:eastAsiaTheme="majorEastAsia" w:hAnsiTheme="majorHAnsi" w:cstheme="majorBidi"/>
      <w:color w:val="000000"/>
    </w:rPr>
  </w:style>
  <w:style w:type="paragraph" w:styleId="6">
    <w:name w:val="heading 6"/>
    <w:basedOn w:val="a"/>
    <w:next w:val="a"/>
    <w:link w:val="60"/>
    <w:uiPriority w:val="9"/>
    <w:semiHidden/>
    <w:unhideWhenUsed/>
    <w:qFormat/>
    <w:rsid w:val="0086680E"/>
    <w:pPr>
      <w:keepNext/>
      <w:keepLines/>
      <w:spacing w:before="200" w:after="0"/>
      <w:outlineLvl w:val="5"/>
    </w:pPr>
    <w:rPr>
      <w:rFonts w:asciiTheme="majorHAnsi" w:eastAsiaTheme="majorEastAsia" w:hAnsiTheme="majorHAnsi" w:cstheme="majorBidi"/>
      <w:i/>
      <w:iCs/>
      <w:color w:val="000000" w:themeColor="text1"/>
    </w:rPr>
  </w:style>
  <w:style w:type="paragraph" w:styleId="7">
    <w:name w:val="heading 7"/>
    <w:basedOn w:val="a"/>
    <w:next w:val="a"/>
    <w:link w:val="70"/>
    <w:uiPriority w:val="9"/>
    <w:semiHidden/>
    <w:unhideWhenUsed/>
    <w:qFormat/>
    <w:rsid w:val="0086680E"/>
    <w:pPr>
      <w:keepNext/>
      <w:keepLines/>
      <w:spacing w:before="200" w:after="0"/>
      <w:outlineLvl w:val="6"/>
    </w:pPr>
    <w:rPr>
      <w:rFonts w:asciiTheme="majorHAnsi" w:eastAsiaTheme="majorEastAsia" w:hAnsiTheme="majorHAnsi" w:cstheme="majorBidi"/>
      <w:i/>
      <w:iCs/>
      <w:color w:val="1F497D" w:themeColor="text2"/>
    </w:rPr>
  </w:style>
  <w:style w:type="paragraph" w:styleId="8">
    <w:name w:val="heading 8"/>
    <w:basedOn w:val="a"/>
    <w:next w:val="a"/>
    <w:link w:val="80"/>
    <w:uiPriority w:val="9"/>
    <w:semiHidden/>
    <w:unhideWhenUsed/>
    <w:qFormat/>
    <w:rsid w:val="0086680E"/>
    <w:pPr>
      <w:keepNext/>
      <w:keepLines/>
      <w:spacing w:before="200" w:after="0"/>
      <w:outlineLvl w:val="7"/>
    </w:pPr>
    <w:rPr>
      <w:rFonts w:asciiTheme="majorHAnsi" w:eastAsiaTheme="majorEastAsia" w:hAnsiTheme="majorHAnsi" w:cstheme="majorBidi"/>
      <w:color w:val="000000"/>
      <w:sz w:val="20"/>
      <w:szCs w:val="20"/>
    </w:rPr>
  </w:style>
  <w:style w:type="paragraph" w:styleId="9">
    <w:name w:val="heading 9"/>
    <w:basedOn w:val="a"/>
    <w:next w:val="a"/>
    <w:link w:val="90"/>
    <w:uiPriority w:val="9"/>
    <w:semiHidden/>
    <w:unhideWhenUsed/>
    <w:qFormat/>
    <w:rsid w:val="0086680E"/>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uiPriority w:val="10"/>
    <w:qFormat/>
    <w:rsid w:val="0086680E"/>
    <w:pPr>
      <w:spacing w:after="120" w:line="240" w:lineRule="auto"/>
      <w:contextualSpacing/>
    </w:pPr>
    <w:rPr>
      <w:rFonts w:asciiTheme="majorHAnsi" w:eastAsiaTheme="majorEastAsia" w:hAnsiTheme="majorHAnsi" w:cstheme="majorBidi"/>
      <w:color w:val="1F497D" w:themeColor="text2"/>
      <w:spacing w:val="30"/>
      <w:kern w:val="28"/>
      <w:sz w:val="72"/>
      <w:szCs w:val="52"/>
    </w:rPr>
  </w:style>
  <w:style w:type="character" w:customStyle="1" w:styleId="10">
    <w:name w:val="כותרת 1 תו"/>
    <w:basedOn w:val="a0"/>
    <w:link w:val="1"/>
    <w:uiPriority w:val="9"/>
    <w:rsid w:val="00FA6A2A"/>
    <w:rPr>
      <w:rFonts w:asciiTheme="minorHAnsi" w:eastAsiaTheme="majorEastAsia" w:hAnsiTheme="minorHAnsi" w:cstheme="minorHAnsi"/>
      <w:b/>
      <w:sz w:val="44"/>
      <w:szCs w:val="56"/>
      <w:u w:val="single"/>
    </w:rPr>
  </w:style>
  <w:style w:type="character" w:customStyle="1" w:styleId="20">
    <w:name w:val="כותרת 2 תו"/>
    <w:basedOn w:val="a0"/>
    <w:link w:val="2"/>
    <w:uiPriority w:val="9"/>
    <w:rsid w:val="0086680E"/>
    <w:rPr>
      <w:rFonts w:asciiTheme="majorHAnsi" w:eastAsiaTheme="majorEastAsia" w:hAnsiTheme="majorHAnsi" w:cstheme="majorBidi"/>
      <w:b/>
      <w:bCs/>
      <w:color w:val="9BBB59" w:themeColor="accent3"/>
      <w:sz w:val="28"/>
      <w:szCs w:val="26"/>
    </w:rPr>
  </w:style>
  <w:style w:type="character" w:styleId="a5">
    <w:name w:val="Placeholder Text"/>
    <w:basedOn w:val="a0"/>
    <w:uiPriority w:val="99"/>
    <w:semiHidden/>
    <w:rsid w:val="00B44D81"/>
    <w:rPr>
      <w:color w:val="808080"/>
    </w:rPr>
  </w:style>
  <w:style w:type="paragraph" w:styleId="a6">
    <w:name w:val="Balloon Text"/>
    <w:basedOn w:val="a"/>
    <w:link w:val="a7"/>
    <w:uiPriority w:val="99"/>
    <w:semiHidden/>
    <w:unhideWhenUsed/>
    <w:rsid w:val="00B44D81"/>
    <w:pPr>
      <w:spacing w:after="0" w:line="240" w:lineRule="auto"/>
    </w:pPr>
    <w:rPr>
      <w:rFonts w:ascii="Tahoma" w:hAnsi="Tahoma" w:cs="Tahoma"/>
      <w:sz w:val="16"/>
      <w:szCs w:val="16"/>
    </w:rPr>
  </w:style>
  <w:style w:type="character" w:customStyle="1" w:styleId="a7">
    <w:name w:val="טקסט בלונים תו"/>
    <w:basedOn w:val="a0"/>
    <w:link w:val="a6"/>
    <w:uiPriority w:val="99"/>
    <w:semiHidden/>
    <w:rsid w:val="00B44D81"/>
    <w:rPr>
      <w:rFonts w:ascii="Tahoma" w:hAnsi="Tahoma" w:cs="Tahoma"/>
      <w:sz w:val="16"/>
      <w:szCs w:val="16"/>
    </w:rPr>
  </w:style>
  <w:style w:type="character" w:customStyle="1" w:styleId="30">
    <w:name w:val="כותרת 3 תו"/>
    <w:basedOn w:val="a0"/>
    <w:link w:val="3"/>
    <w:uiPriority w:val="9"/>
    <w:rsid w:val="0086680E"/>
    <w:rPr>
      <w:rFonts w:eastAsiaTheme="majorEastAsia" w:cstheme="majorBidi"/>
      <w:b/>
      <w:bCs/>
      <w:color w:val="1F497D" w:themeColor="text2"/>
      <w:sz w:val="24"/>
    </w:rPr>
  </w:style>
  <w:style w:type="table" w:styleId="a8">
    <w:name w:val="Table Grid"/>
    <w:basedOn w:val="a1"/>
    <w:uiPriority w:val="59"/>
    <w:rsid w:val="00EE3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כותרת 4 תו"/>
    <w:basedOn w:val="a0"/>
    <w:link w:val="4"/>
    <w:uiPriority w:val="9"/>
    <w:rsid w:val="0086680E"/>
    <w:rPr>
      <w:rFonts w:asciiTheme="majorHAnsi" w:eastAsiaTheme="majorEastAsia" w:hAnsiTheme="majorHAnsi" w:cstheme="majorBidi"/>
      <w:b/>
      <w:bCs/>
      <w:i/>
      <w:iCs/>
      <w:color w:val="262626" w:themeColor="text1" w:themeTint="D9"/>
    </w:rPr>
  </w:style>
  <w:style w:type="character" w:customStyle="1" w:styleId="50">
    <w:name w:val="כותרת 5 תו"/>
    <w:basedOn w:val="a0"/>
    <w:link w:val="5"/>
    <w:uiPriority w:val="9"/>
    <w:semiHidden/>
    <w:rsid w:val="0086680E"/>
    <w:rPr>
      <w:rFonts w:asciiTheme="majorHAnsi" w:eastAsiaTheme="majorEastAsia" w:hAnsiTheme="majorHAnsi" w:cstheme="majorBidi"/>
      <w:color w:val="000000"/>
    </w:rPr>
  </w:style>
  <w:style w:type="character" w:customStyle="1" w:styleId="60">
    <w:name w:val="כותרת 6 תו"/>
    <w:basedOn w:val="a0"/>
    <w:link w:val="6"/>
    <w:uiPriority w:val="9"/>
    <w:semiHidden/>
    <w:rsid w:val="0086680E"/>
    <w:rPr>
      <w:rFonts w:asciiTheme="majorHAnsi" w:eastAsiaTheme="majorEastAsia" w:hAnsiTheme="majorHAnsi" w:cstheme="majorBidi"/>
      <w:i/>
      <w:iCs/>
      <w:color w:val="000000" w:themeColor="text1"/>
    </w:rPr>
  </w:style>
  <w:style w:type="character" w:customStyle="1" w:styleId="70">
    <w:name w:val="כותרת 7 תו"/>
    <w:basedOn w:val="a0"/>
    <w:link w:val="7"/>
    <w:uiPriority w:val="9"/>
    <w:semiHidden/>
    <w:rsid w:val="0086680E"/>
    <w:rPr>
      <w:rFonts w:asciiTheme="majorHAnsi" w:eastAsiaTheme="majorEastAsia" w:hAnsiTheme="majorHAnsi" w:cstheme="majorBidi"/>
      <w:i/>
      <w:iCs/>
      <w:color w:val="1F497D" w:themeColor="text2"/>
    </w:rPr>
  </w:style>
  <w:style w:type="character" w:customStyle="1" w:styleId="80">
    <w:name w:val="כותרת 8 תו"/>
    <w:basedOn w:val="a0"/>
    <w:link w:val="8"/>
    <w:uiPriority w:val="9"/>
    <w:semiHidden/>
    <w:rsid w:val="0086680E"/>
    <w:rPr>
      <w:rFonts w:asciiTheme="majorHAnsi" w:eastAsiaTheme="majorEastAsia" w:hAnsiTheme="majorHAnsi" w:cstheme="majorBidi"/>
      <w:color w:val="000000"/>
      <w:sz w:val="20"/>
      <w:szCs w:val="20"/>
    </w:rPr>
  </w:style>
  <w:style w:type="character" w:customStyle="1" w:styleId="90">
    <w:name w:val="כותרת 9 תו"/>
    <w:basedOn w:val="a0"/>
    <w:link w:val="9"/>
    <w:uiPriority w:val="9"/>
    <w:semiHidden/>
    <w:rsid w:val="0086680E"/>
    <w:rPr>
      <w:rFonts w:asciiTheme="majorHAnsi" w:eastAsiaTheme="majorEastAsia" w:hAnsiTheme="majorHAnsi" w:cstheme="majorBidi"/>
      <w:i/>
      <w:iCs/>
      <w:color w:val="000000"/>
      <w:sz w:val="20"/>
      <w:szCs w:val="20"/>
    </w:rPr>
  </w:style>
  <w:style w:type="paragraph" w:styleId="a9">
    <w:name w:val="caption"/>
    <w:basedOn w:val="a"/>
    <w:next w:val="a"/>
    <w:uiPriority w:val="35"/>
    <w:semiHidden/>
    <w:unhideWhenUsed/>
    <w:qFormat/>
    <w:rsid w:val="0086680E"/>
    <w:pPr>
      <w:spacing w:line="240" w:lineRule="auto"/>
    </w:pPr>
    <w:rPr>
      <w:rFonts w:eastAsiaTheme="minorEastAsia"/>
      <w:b/>
      <w:bCs/>
      <w:smallCaps/>
      <w:color w:val="1F497D" w:themeColor="text2"/>
      <w:spacing w:val="6"/>
      <w:szCs w:val="18"/>
      <w:lang w:bidi="hi-IN"/>
    </w:rPr>
  </w:style>
  <w:style w:type="character" w:customStyle="1" w:styleId="a4">
    <w:name w:val="כותרת טקסט תו"/>
    <w:basedOn w:val="a0"/>
    <w:link w:val="a3"/>
    <w:uiPriority w:val="10"/>
    <w:rsid w:val="0086680E"/>
    <w:rPr>
      <w:rFonts w:asciiTheme="majorHAnsi" w:eastAsiaTheme="majorEastAsia" w:hAnsiTheme="majorHAnsi" w:cstheme="majorBidi"/>
      <w:color w:val="1F497D" w:themeColor="text2"/>
      <w:spacing w:val="30"/>
      <w:kern w:val="28"/>
      <w:sz w:val="72"/>
      <w:szCs w:val="52"/>
    </w:rPr>
  </w:style>
  <w:style w:type="paragraph" w:styleId="aa">
    <w:name w:val="Subtitle"/>
    <w:basedOn w:val="a"/>
    <w:next w:val="a"/>
    <w:link w:val="ab"/>
    <w:uiPriority w:val="11"/>
    <w:qFormat/>
    <w:rPr>
      <w:color w:val="265898"/>
      <w:sz w:val="32"/>
      <w:szCs w:val="32"/>
    </w:rPr>
  </w:style>
  <w:style w:type="character" w:customStyle="1" w:styleId="ab">
    <w:name w:val="כותרת משנה תו"/>
    <w:basedOn w:val="a0"/>
    <w:link w:val="aa"/>
    <w:uiPriority w:val="11"/>
    <w:rsid w:val="0086680E"/>
    <w:rPr>
      <w:rFonts w:eastAsiaTheme="majorEastAsia" w:cstheme="majorBidi"/>
      <w:iCs/>
      <w:color w:val="265898" w:themeColor="text2" w:themeTint="E6"/>
      <w:sz w:val="32"/>
      <w:szCs w:val="24"/>
      <w:lang w:bidi="hi-IN"/>
    </w:rPr>
  </w:style>
  <w:style w:type="character" w:styleId="ac">
    <w:name w:val="Strong"/>
    <w:basedOn w:val="a0"/>
    <w:uiPriority w:val="22"/>
    <w:qFormat/>
    <w:rsid w:val="0086680E"/>
    <w:rPr>
      <w:b/>
      <w:bCs/>
      <w:color w:val="265898" w:themeColor="text2" w:themeTint="E6"/>
    </w:rPr>
  </w:style>
  <w:style w:type="character" w:styleId="ad">
    <w:name w:val="Emphasis"/>
    <w:basedOn w:val="a0"/>
    <w:uiPriority w:val="20"/>
    <w:qFormat/>
    <w:rsid w:val="0086680E"/>
    <w:rPr>
      <w:b w:val="0"/>
      <w:i/>
      <w:iCs/>
      <w:color w:val="1F497D" w:themeColor="text2"/>
    </w:rPr>
  </w:style>
  <w:style w:type="paragraph" w:styleId="ae">
    <w:name w:val="No Spacing"/>
    <w:link w:val="af"/>
    <w:uiPriority w:val="1"/>
    <w:qFormat/>
    <w:rsid w:val="0086680E"/>
    <w:pPr>
      <w:spacing w:after="0" w:line="240" w:lineRule="auto"/>
    </w:pPr>
  </w:style>
  <w:style w:type="character" w:customStyle="1" w:styleId="af">
    <w:name w:val="ללא מרווח תו"/>
    <w:basedOn w:val="a0"/>
    <w:link w:val="ae"/>
    <w:uiPriority w:val="1"/>
    <w:rsid w:val="0086680E"/>
  </w:style>
  <w:style w:type="paragraph" w:styleId="af0">
    <w:name w:val="List Paragraph"/>
    <w:basedOn w:val="a"/>
    <w:uiPriority w:val="34"/>
    <w:qFormat/>
    <w:rsid w:val="0086680E"/>
    <w:pPr>
      <w:spacing w:line="240" w:lineRule="auto"/>
      <w:ind w:left="720" w:hanging="288"/>
      <w:contextualSpacing/>
    </w:pPr>
    <w:rPr>
      <w:color w:val="1F497D" w:themeColor="text2"/>
    </w:rPr>
  </w:style>
  <w:style w:type="paragraph" w:styleId="af1">
    <w:name w:val="Quote"/>
    <w:basedOn w:val="a"/>
    <w:next w:val="a"/>
    <w:link w:val="af2"/>
    <w:uiPriority w:val="29"/>
    <w:qFormat/>
    <w:rsid w:val="0086680E"/>
    <w:pPr>
      <w:pBdr>
        <w:left w:val="single" w:sz="48" w:space="13" w:color="4F81BD" w:themeColor="accent1"/>
      </w:pBdr>
      <w:spacing w:after="0" w:line="360" w:lineRule="auto"/>
    </w:pPr>
    <w:rPr>
      <w:rFonts w:asciiTheme="majorHAnsi" w:eastAsiaTheme="minorEastAsia" w:hAnsiTheme="majorHAnsi"/>
      <w:b/>
      <w:i/>
      <w:iCs/>
      <w:color w:val="4F81BD" w:themeColor="accent1"/>
      <w:sz w:val="24"/>
      <w:lang w:bidi="hi-IN"/>
    </w:rPr>
  </w:style>
  <w:style w:type="character" w:customStyle="1" w:styleId="af2">
    <w:name w:val="ציטוט תו"/>
    <w:basedOn w:val="a0"/>
    <w:link w:val="af1"/>
    <w:uiPriority w:val="29"/>
    <w:rsid w:val="0086680E"/>
    <w:rPr>
      <w:rFonts w:asciiTheme="majorHAnsi" w:eastAsiaTheme="minorEastAsia" w:hAnsiTheme="majorHAnsi"/>
      <w:b/>
      <w:i/>
      <w:iCs/>
      <w:color w:val="4F81BD" w:themeColor="accent1"/>
      <w:sz w:val="24"/>
      <w:lang w:bidi="hi-IN"/>
    </w:rPr>
  </w:style>
  <w:style w:type="paragraph" w:styleId="af3">
    <w:name w:val="Intense Quote"/>
    <w:basedOn w:val="a"/>
    <w:next w:val="a"/>
    <w:link w:val="af4"/>
    <w:uiPriority w:val="30"/>
    <w:qFormat/>
    <w:rsid w:val="0086680E"/>
    <w:pPr>
      <w:pBdr>
        <w:left w:val="single" w:sz="48" w:space="13" w:color="C0504D" w:themeColor="accent2"/>
      </w:pBdr>
      <w:spacing w:before="240" w:after="120" w:line="300" w:lineRule="auto"/>
    </w:pPr>
    <w:rPr>
      <w:rFonts w:eastAsiaTheme="minorEastAsia"/>
      <w:b/>
      <w:bCs/>
      <w:i/>
      <w:iCs/>
      <w:color w:val="C0504D" w:themeColor="accent2"/>
      <w:sz w:val="26"/>
      <w:lang w:bidi="hi-IN"/>
    </w:rPr>
  </w:style>
  <w:style w:type="character" w:customStyle="1" w:styleId="af4">
    <w:name w:val="ציטוט חזק תו"/>
    <w:basedOn w:val="a0"/>
    <w:link w:val="af3"/>
    <w:uiPriority w:val="30"/>
    <w:rsid w:val="0086680E"/>
    <w:rPr>
      <w:rFonts w:eastAsiaTheme="minorEastAsia"/>
      <w:b/>
      <w:bCs/>
      <w:i/>
      <w:iCs/>
      <w:color w:val="C0504D" w:themeColor="accent2"/>
      <w:sz w:val="26"/>
      <w:lang w:bidi="hi-IN"/>
    </w:rPr>
  </w:style>
  <w:style w:type="character" w:styleId="af5">
    <w:name w:val="Subtle Emphasis"/>
    <w:basedOn w:val="a0"/>
    <w:uiPriority w:val="19"/>
    <w:qFormat/>
    <w:rsid w:val="0086680E"/>
    <w:rPr>
      <w:i/>
      <w:iCs/>
      <w:color w:val="000000"/>
    </w:rPr>
  </w:style>
  <w:style w:type="character" w:styleId="af6">
    <w:name w:val="Intense Emphasis"/>
    <w:basedOn w:val="a0"/>
    <w:uiPriority w:val="21"/>
    <w:qFormat/>
    <w:rsid w:val="0086680E"/>
    <w:rPr>
      <w:b/>
      <w:bCs/>
      <w:i/>
      <w:iCs/>
      <w:color w:val="1F497D" w:themeColor="text2"/>
    </w:rPr>
  </w:style>
  <w:style w:type="character" w:styleId="af7">
    <w:name w:val="Subtle Reference"/>
    <w:basedOn w:val="a0"/>
    <w:uiPriority w:val="31"/>
    <w:qFormat/>
    <w:rsid w:val="0086680E"/>
    <w:rPr>
      <w:smallCaps/>
      <w:color w:val="000000"/>
      <w:u w:val="single"/>
    </w:rPr>
  </w:style>
  <w:style w:type="character" w:styleId="af8">
    <w:name w:val="Intense Reference"/>
    <w:basedOn w:val="a0"/>
    <w:uiPriority w:val="32"/>
    <w:qFormat/>
    <w:rsid w:val="0086680E"/>
    <w:rPr>
      <w:rFonts w:asciiTheme="minorHAnsi" w:hAnsiTheme="minorHAnsi"/>
      <w:b/>
      <w:bCs/>
      <w:smallCaps/>
      <w:color w:val="1F497D" w:themeColor="text2"/>
      <w:spacing w:val="5"/>
      <w:sz w:val="22"/>
      <w:u w:val="single"/>
    </w:rPr>
  </w:style>
  <w:style w:type="character" w:styleId="af9">
    <w:name w:val="Book Title"/>
    <w:basedOn w:val="a0"/>
    <w:uiPriority w:val="33"/>
    <w:qFormat/>
    <w:rsid w:val="0086680E"/>
    <w:rPr>
      <w:rFonts w:asciiTheme="majorHAnsi" w:hAnsiTheme="majorHAnsi"/>
      <w:b/>
      <w:bCs/>
      <w:caps w:val="0"/>
      <w:smallCaps/>
      <w:color w:val="1F497D" w:themeColor="text2"/>
      <w:spacing w:val="10"/>
      <w:sz w:val="22"/>
    </w:rPr>
  </w:style>
  <w:style w:type="paragraph" w:styleId="afa">
    <w:name w:val="TOC Heading"/>
    <w:basedOn w:val="1"/>
    <w:next w:val="a"/>
    <w:uiPriority w:val="39"/>
    <w:unhideWhenUsed/>
    <w:qFormat/>
    <w:rsid w:val="0086680E"/>
    <w:pPr>
      <w:spacing w:before="480" w:line="264" w:lineRule="auto"/>
      <w:outlineLvl w:val="9"/>
    </w:pPr>
    <w:rPr>
      <w:b w:val="0"/>
    </w:rPr>
  </w:style>
  <w:style w:type="paragraph" w:styleId="NormalWeb">
    <w:name w:val="Normal (Web)"/>
    <w:basedOn w:val="a"/>
    <w:uiPriority w:val="99"/>
    <w:semiHidden/>
    <w:unhideWhenUsed/>
    <w:rsid w:val="00387BBF"/>
    <w:pPr>
      <w:spacing w:before="100" w:beforeAutospacing="1" w:after="100" w:afterAutospacing="1" w:line="240" w:lineRule="auto"/>
    </w:pPr>
    <w:rPr>
      <w:rFonts w:ascii="Times New Roman" w:eastAsiaTheme="minorEastAsia" w:hAnsi="Times New Roman" w:cs="Times New Roman"/>
      <w:sz w:val="24"/>
      <w:szCs w:val="24"/>
    </w:rPr>
  </w:style>
  <w:style w:type="paragraph" w:styleId="afb">
    <w:name w:val="header"/>
    <w:basedOn w:val="a"/>
    <w:link w:val="afc"/>
    <w:uiPriority w:val="99"/>
    <w:unhideWhenUsed/>
    <w:rsid w:val="005B04BC"/>
    <w:pPr>
      <w:tabs>
        <w:tab w:val="center" w:pos="4680"/>
        <w:tab w:val="right" w:pos="9360"/>
      </w:tabs>
      <w:spacing w:after="0" w:line="240" w:lineRule="auto"/>
    </w:pPr>
  </w:style>
  <w:style w:type="character" w:customStyle="1" w:styleId="afc">
    <w:name w:val="כותרת עליונה תו"/>
    <w:basedOn w:val="a0"/>
    <w:link w:val="afb"/>
    <w:uiPriority w:val="99"/>
    <w:rsid w:val="005B04BC"/>
  </w:style>
  <w:style w:type="paragraph" w:styleId="afd">
    <w:name w:val="footer"/>
    <w:basedOn w:val="a"/>
    <w:link w:val="afe"/>
    <w:uiPriority w:val="99"/>
    <w:unhideWhenUsed/>
    <w:rsid w:val="005B04BC"/>
    <w:pPr>
      <w:tabs>
        <w:tab w:val="center" w:pos="4680"/>
        <w:tab w:val="right" w:pos="9360"/>
      </w:tabs>
      <w:spacing w:after="0" w:line="240" w:lineRule="auto"/>
    </w:pPr>
  </w:style>
  <w:style w:type="character" w:customStyle="1" w:styleId="afe">
    <w:name w:val="כותרת תחתונה תו"/>
    <w:basedOn w:val="a0"/>
    <w:link w:val="afd"/>
    <w:uiPriority w:val="99"/>
    <w:rsid w:val="005B04BC"/>
  </w:style>
  <w:style w:type="paragraph" w:styleId="aff">
    <w:name w:val="Bibliography"/>
    <w:basedOn w:val="a"/>
    <w:next w:val="a"/>
    <w:uiPriority w:val="37"/>
    <w:unhideWhenUsed/>
    <w:rsid w:val="009937D9"/>
  </w:style>
  <w:style w:type="character" w:styleId="aff0">
    <w:name w:val="footnote reference"/>
    <w:basedOn w:val="a0"/>
    <w:uiPriority w:val="99"/>
    <w:semiHidden/>
    <w:unhideWhenUsed/>
    <w:rPr>
      <w:vertAlign w:val="superscript"/>
    </w:rPr>
  </w:style>
  <w:style w:type="character" w:styleId="Hyperlink">
    <w:name w:val="Hyperlink"/>
    <w:basedOn w:val="a0"/>
    <w:uiPriority w:val="99"/>
    <w:unhideWhenUsed/>
    <w:rPr>
      <w:color w:val="0000FF" w:themeColor="hyperlink"/>
      <w:u w:val="single"/>
    </w:rPr>
  </w:style>
  <w:style w:type="character" w:customStyle="1" w:styleId="aff1">
    <w:name w:val="טקסט הערת שוליים תו"/>
    <w:basedOn w:val="a0"/>
    <w:link w:val="aff2"/>
    <w:uiPriority w:val="99"/>
    <w:semiHidden/>
    <w:rPr>
      <w:sz w:val="20"/>
      <w:szCs w:val="20"/>
    </w:rPr>
  </w:style>
  <w:style w:type="paragraph" w:styleId="aff2">
    <w:name w:val="footnote text"/>
    <w:basedOn w:val="a"/>
    <w:link w:val="aff1"/>
    <w:uiPriority w:val="99"/>
    <w:semiHidden/>
    <w:unhideWhenUsed/>
    <w:pPr>
      <w:spacing w:after="0" w:line="240" w:lineRule="auto"/>
    </w:pPr>
    <w:rPr>
      <w:sz w:val="20"/>
      <w:szCs w:val="20"/>
    </w:rPr>
  </w:style>
  <w:style w:type="table" w:customStyle="1" w:styleId="aff3">
    <w:basedOn w:val="TableNormal"/>
    <w:pPr>
      <w:spacing w:after="0" w:line="240" w:lineRule="auto"/>
    </w:pPr>
    <w:tblPr>
      <w:tblStyleRowBandSize w:val="1"/>
      <w:tblStyleColBandSize w:val="1"/>
      <w:tblCellMar>
        <w:left w:w="108" w:type="dxa"/>
        <w:right w:w="108" w:type="dxa"/>
      </w:tblCellMar>
    </w:tblPr>
  </w:style>
  <w:style w:type="table" w:customStyle="1" w:styleId="aff4">
    <w:basedOn w:val="TableNormal"/>
    <w:pPr>
      <w:spacing w:after="0" w:line="240" w:lineRule="auto"/>
    </w:pPr>
    <w:tblPr>
      <w:tblStyleRowBandSize w:val="1"/>
      <w:tblStyleColBandSize w:val="1"/>
      <w:tblCellMar>
        <w:left w:w="108" w:type="dxa"/>
        <w:right w:w="108" w:type="dxa"/>
      </w:tblCellMar>
    </w:tblPr>
  </w:style>
  <w:style w:type="table" w:customStyle="1" w:styleId="aff5">
    <w:basedOn w:val="TableNormal"/>
    <w:pPr>
      <w:spacing w:after="0" w:line="240" w:lineRule="auto"/>
    </w:pPr>
    <w:tblPr>
      <w:tblStyleRowBandSize w:val="1"/>
      <w:tblStyleColBandSize w:val="1"/>
      <w:tblCellMar>
        <w:left w:w="108" w:type="dxa"/>
        <w:right w:w="108" w:type="dxa"/>
      </w:tblCellMar>
    </w:tblPr>
  </w:style>
  <w:style w:type="table" w:customStyle="1" w:styleId="aff6">
    <w:basedOn w:val="TableNormal"/>
    <w:pPr>
      <w:spacing w:after="0" w:line="240" w:lineRule="auto"/>
    </w:pPr>
    <w:tblPr>
      <w:tblStyleRowBandSize w:val="1"/>
      <w:tblStyleColBandSize w:val="1"/>
      <w:tblCellMar>
        <w:left w:w="108" w:type="dxa"/>
        <w:right w:w="108" w:type="dxa"/>
      </w:tblCellMar>
    </w:tblPr>
  </w:style>
  <w:style w:type="table" w:customStyle="1" w:styleId="aff7">
    <w:basedOn w:val="TableNormal"/>
    <w:pPr>
      <w:spacing w:after="0" w:line="240" w:lineRule="auto"/>
    </w:pPr>
    <w:tblPr>
      <w:tblStyleRowBandSize w:val="1"/>
      <w:tblStyleColBandSize w:val="1"/>
      <w:tblCellMar>
        <w:left w:w="108" w:type="dxa"/>
        <w:right w:w="108" w:type="dxa"/>
      </w:tblCellMar>
    </w:tblPr>
  </w:style>
  <w:style w:type="table" w:customStyle="1" w:styleId="aff8">
    <w:basedOn w:val="TableNormal"/>
    <w:tblPr>
      <w:tblStyleRowBandSize w:val="1"/>
      <w:tblStyleColBandSize w:val="1"/>
      <w:tblCellMar>
        <w:top w:w="15" w:type="dxa"/>
        <w:left w:w="15" w:type="dxa"/>
        <w:bottom w:w="15" w:type="dxa"/>
        <w:right w:w="15" w:type="dxa"/>
      </w:tblCellMar>
    </w:tblPr>
  </w:style>
  <w:style w:type="paragraph" w:styleId="TOC2">
    <w:name w:val="toc 2"/>
    <w:basedOn w:val="a"/>
    <w:next w:val="a"/>
    <w:autoRedefine/>
    <w:uiPriority w:val="39"/>
    <w:unhideWhenUsed/>
    <w:rsid w:val="005357DF"/>
    <w:pPr>
      <w:spacing w:after="100"/>
      <w:ind w:left="220"/>
    </w:pPr>
  </w:style>
  <w:style w:type="paragraph" w:styleId="TOC3">
    <w:name w:val="toc 3"/>
    <w:basedOn w:val="a"/>
    <w:next w:val="a"/>
    <w:autoRedefine/>
    <w:uiPriority w:val="39"/>
    <w:unhideWhenUsed/>
    <w:rsid w:val="005357DF"/>
    <w:pPr>
      <w:spacing w:after="100"/>
      <w:ind w:left="440"/>
    </w:pPr>
  </w:style>
  <w:style w:type="paragraph" w:styleId="TOC1">
    <w:name w:val="toc 1"/>
    <w:basedOn w:val="a"/>
    <w:next w:val="a"/>
    <w:autoRedefine/>
    <w:uiPriority w:val="39"/>
    <w:unhideWhenUsed/>
    <w:rsid w:val="005357DF"/>
    <w:pPr>
      <w:tabs>
        <w:tab w:val="right" w:leader="dot" w:pos="9350"/>
      </w:tabs>
      <w:spacing w:after="10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94198">
      <w:bodyDiv w:val="1"/>
      <w:marLeft w:val="0"/>
      <w:marRight w:val="0"/>
      <w:marTop w:val="0"/>
      <w:marBottom w:val="0"/>
      <w:divBdr>
        <w:top w:val="none" w:sz="0" w:space="0" w:color="auto"/>
        <w:left w:val="none" w:sz="0" w:space="0" w:color="auto"/>
        <w:bottom w:val="none" w:sz="0" w:space="0" w:color="auto"/>
        <w:right w:val="none" w:sz="0" w:space="0" w:color="auto"/>
      </w:divBdr>
    </w:div>
    <w:div w:id="176888429">
      <w:bodyDiv w:val="1"/>
      <w:marLeft w:val="0"/>
      <w:marRight w:val="0"/>
      <w:marTop w:val="0"/>
      <w:marBottom w:val="0"/>
      <w:divBdr>
        <w:top w:val="none" w:sz="0" w:space="0" w:color="auto"/>
        <w:left w:val="none" w:sz="0" w:space="0" w:color="auto"/>
        <w:bottom w:val="none" w:sz="0" w:space="0" w:color="auto"/>
        <w:right w:val="none" w:sz="0" w:space="0" w:color="auto"/>
      </w:divBdr>
    </w:div>
    <w:div w:id="215506166">
      <w:bodyDiv w:val="1"/>
      <w:marLeft w:val="0"/>
      <w:marRight w:val="0"/>
      <w:marTop w:val="0"/>
      <w:marBottom w:val="0"/>
      <w:divBdr>
        <w:top w:val="none" w:sz="0" w:space="0" w:color="auto"/>
        <w:left w:val="none" w:sz="0" w:space="0" w:color="auto"/>
        <w:bottom w:val="none" w:sz="0" w:space="0" w:color="auto"/>
        <w:right w:val="none" w:sz="0" w:space="0" w:color="auto"/>
      </w:divBdr>
    </w:div>
    <w:div w:id="300691042">
      <w:bodyDiv w:val="1"/>
      <w:marLeft w:val="0"/>
      <w:marRight w:val="0"/>
      <w:marTop w:val="0"/>
      <w:marBottom w:val="0"/>
      <w:divBdr>
        <w:top w:val="none" w:sz="0" w:space="0" w:color="auto"/>
        <w:left w:val="none" w:sz="0" w:space="0" w:color="auto"/>
        <w:bottom w:val="none" w:sz="0" w:space="0" w:color="auto"/>
        <w:right w:val="none" w:sz="0" w:space="0" w:color="auto"/>
      </w:divBdr>
    </w:div>
    <w:div w:id="377050537">
      <w:bodyDiv w:val="1"/>
      <w:marLeft w:val="0"/>
      <w:marRight w:val="0"/>
      <w:marTop w:val="0"/>
      <w:marBottom w:val="0"/>
      <w:divBdr>
        <w:top w:val="none" w:sz="0" w:space="0" w:color="auto"/>
        <w:left w:val="none" w:sz="0" w:space="0" w:color="auto"/>
        <w:bottom w:val="none" w:sz="0" w:space="0" w:color="auto"/>
        <w:right w:val="none" w:sz="0" w:space="0" w:color="auto"/>
      </w:divBdr>
    </w:div>
    <w:div w:id="418336776">
      <w:bodyDiv w:val="1"/>
      <w:marLeft w:val="0"/>
      <w:marRight w:val="0"/>
      <w:marTop w:val="0"/>
      <w:marBottom w:val="0"/>
      <w:divBdr>
        <w:top w:val="none" w:sz="0" w:space="0" w:color="auto"/>
        <w:left w:val="none" w:sz="0" w:space="0" w:color="auto"/>
        <w:bottom w:val="none" w:sz="0" w:space="0" w:color="auto"/>
        <w:right w:val="none" w:sz="0" w:space="0" w:color="auto"/>
      </w:divBdr>
    </w:div>
    <w:div w:id="440879858">
      <w:bodyDiv w:val="1"/>
      <w:marLeft w:val="0"/>
      <w:marRight w:val="0"/>
      <w:marTop w:val="0"/>
      <w:marBottom w:val="0"/>
      <w:divBdr>
        <w:top w:val="none" w:sz="0" w:space="0" w:color="auto"/>
        <w:left w:val="none" w:sz="0" w:space="0" w:color="auto"/>
        <w:bottom w:val="none" w:sz="0" w:space="0" w:color="auto"/>
        <w:right w:val="none" w:sz="0" w:space="0" w:color="auto"/>
      </w:divBdr>
    </w:div>
    <w:div w:id="490752809">
      <w:bodyDiv w:val="1"/>
      <w:marLeft w:val="0"/>
      <w:marRight w:val="0"/>
      <w:marTop w:val="0"/>
      <w:marBottom w:val="0"/>
      <w:divBdr>
        <w:top w:val="none" w:sz="0" w:space="0" w:color="auto"/>
        <w:left w:val="none" w:sz="0" w:space="0" w:color="auto"/>
        <w:bottom w:val="none" w:sz="0" w:space="0" w:color="auto"/>
        <w:right w:val="none" w:sz="0" w:space="0" w:color="auto"/>
      </w:divBdr>
    </w:div>
    <w:div w:id="509292409">
      <w:bodyDiv w:val="1"/>
      <w:marLeft w:val="0"/>
      <w:marRight w:val="0"/>
      <w:marTop w:val="0"/>
      <w:marBottom w:val="0"/>
      <w:divBdr>
        <w:top w:val="none" w:sz="0" w:space="0" w:color="auto"/>
        <w:left w:val="none" w:sz="0" w:space="0" w:color="auto"/>
        <w:bottom w:val="none" w:sz="0" w:space="0" w:color="auto"/>
        <w:right w:val="none" w:sz="0" w:space="0" w:color="auto"/>
      </w:divBdr>
    </w:div>
    <w:div w:id="543753922">
      <w:bodyDiv w:val="1"/>
      <w:marLeft w:val="0"/>
      <w:marRight w:val="0"/>
      <w:marTop w:val="0"/>
      <w:marBottom w:val="0"/>
      <w:divBdr>
        <w:top w:val="none" w:sz="0" w:space="0" w:color="auto"/>
        <w:left w:val="none" w:sz="0" w:space="0" w:color="auto"/>
        <w:bottom w:val="none" w:sz="0" w:space="0" w:color="auto"/>
        <w:right w:val="none" w:sz="0" w:space="0" w:color="auto"/>
      </w:divBdr>
    </w:div>
    <w:div w:id="612712004">
      <w:bodyDiv w:val="1"/>
      <w:marLeft w:val="0"/>
      <w:marRight w:val="0"/>
      <w:marTop w:val="0"/>
      <w:marBottom w:val="0"/>
      <w:divBdr>
        <w:top w:val="none" w:sz="0" w:space="0" w:color="auto"/>
        <w:left w:val="none" w:sz="0" w:space="0" w:color="auto"/>
        <w:bottom w:val="none" w:sz="0" w:space="0" w:color="auto"/>
        <w:right w:val="none" w:sz="0" w:space="0" w:color="auto"/>
      </w:divBdr>
    </w:div>
    <w:div w:id="625619570">
      <w:bodyDiv w:val="1"/>
      <w:marLeft w:val="0"/>
      <w:marRight w:val="0"/>
      <w:marTop w:val="0"/>
      <w:marBottom w:val="0"/>
      <w:divBdr>
        <w:top w:val="none" w:sz="0" w:space="0" w:color="auto"/>
        <w:left w:val="none" w:sz="0" w:space="0" w:color="auto"/>
        <w:bottom w:val="none" w:sz="0" w:space="0" w:color="auto"/>
        <w:right w:val="none" w:sz="0" w:space="0" w:color="auto"/>
      </w:divBdr>
    </w:div>
    <w:div w:id="686105992">
      <w:bodyDiv w:val="1"/>
      <w:marLeft w:val="0"/>
      <w:marRight w:val="0"/>
      <w:marTop w:val="0"/>
      <w:marBottom w:val="0"/>
      <w:divBdr>
        <w:top w:val="none" w:sz="0" w:space="0" w:color="auto"/>
        <w:left w:val="none" w:sz="0" w:space="0" w:color="auto"/>
        <w:bottom w:val="none" w:sz="0" w:space="0" w:color="auto"/>
        <w:right w:val="none" w:sz="0" w:space="0" w:color="auto"/>
      </w:divBdr>
    </w:div>
    <w:div w:id="693307950">
      <w:bodyDiv w:val="1"/>
      <w:marLeft w:val="0"/>
      <w:marRight w:val="0"/>
      <w:marTop w:val="0"/>
      <w:marBottom w:val="0"/>
      <w:divBdr>
        <w:top w:val="none" w:sz="0" w:space="0" w:color="auto"/>
        <w:left w:val="none" w:sz="0" w:space="0" w:color="auto"/>
        <w:bottom w:val="none" w:sz="0" w:space="0" w:color="auto"/>
        <w:right w:val="none" w:sz="0" w:space="0" w:color="auto"/>
      </w:divBdr>
    </w:div>
    <w:div w:id="743259988">
      <w:bodyDiv w:val="1"/>
      <w:marLeft w:val="0"/>
      <w:marRight w:val="0"/>
      <w:marTop w:val="0"/>
      <w:marBottom w:val="0"/>
      <w:divBdr>
        <w:top w:val="none" w:sz="0" w:space="0" w:color="auto"/>
        <w:left w:val="none" w:sz="0" w:space="0" w:color="auto"/>
        <w:bottom w:val="none" w:sz="0" w:space="0" w:color="auto"/>
        <w:right w:val="none" w:sz="0" w:space="0" w:color="auto"/>
      </w:divBdr>
    </w:div>
    <w:div w:id="747505059">
      <w:bodyDiv w:val="1"/>
      <w:marLeft w:val="0"/>
      <w:marRight w:val="0"/>
      <w:marTop w:val="0"/>
      <w:marBottom w:val="0"/>
      <w:divBdr>
        <w:top w:val="none" w:sz="0" w:space="0" w:color="auto"/>
        <w:left w:val="none" w:sz="0" w:space="0" w:color="auto"/>
        <w:bottom w:val="none" w:sz="0" w:space="0" w:color="auto"/>
        <w:right w:val="none" w:sz="0" w:space="0" w:color="auto"/>
      </w:divBdr>
    </w:div>
    <w:div w:id="750660159">
      <w:bodyDiv w:val="1"/>
      <w:marLeft w:val="0"/>
      <w:marRight w:val="0"/>
      <w:marTop w:val="0"/>
      <w:marBottom w:val="0"/>
      <w:divBdr>
        <w:top w:val="none" w:sz="0" w:space="0" w:color="auto"/>
        <w:left w:val="none" w:sz="0" w:space="0" w:color="auto"/>
        <w:bottom w:val="none" w:sz="0" w:space="0" w:color="auto"/>
        <w:right w:val="none" w:sz="0" w:space="0" w:color="auto"/>
      </w:divBdr>
    </w:div>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793905902">
      <w:bodyDiv w:val="1"/>
      <w:marLeft w:val="0"/>
      <w:marRight w:val="0"/>
      <w:marTop w:val="0"/>
      <w:marBottom w:val="0"/>
      <w:divBdr>
        <w:top w:val="none" w:sz="0" w:space="0" w:color="auto"/>
        <w:left w:val="none" w:sz="0" w:space="0" w:color="auto"/>
        <w:bottom w:val="none" w:sz="0" w:space="0" w:color="auto"/>
        <w:right w:val="none" w:sz="0" w:space="0" w:color="auto"/>
      </w:divBdr>
    </w:div>
    <w:div w:id="811558705">
      <w:bodyDiv w:val="1"/>
      <w:marLeft w:val="0"/>
      <w:marRight w:val="0"/>
      <w:marTop w:val="0"/>
      <w:marBottom w:val="0"/>
      <w:divBdr>
        <w:top w:val="none" w:sz="0" w:space="0" w:color="auto"/>
        <w:left w:val="none" w:sz="0" w:space="0" w:color="auto"/>
        <w:bottom w:val="none" w:sz="0" w:space="0" w:color="auto"/>
        <w:right w:val="none" w:sz="0" w:space="0" w:color="auto"/>
      </w:divBdr>
    </w:div>
    <w:div w:id="911937387">
      <w:bodyDiv w:val="1"/>
      <w:marLeft w:val="0"/>
      <w:marRight w:val="0"/>
      <w:marTop w:val="0"/>
      <w:marBottom w:val="0"/>
      <w:divBdr>
        <w:top w:val="none" w:sz="0" w:space="0" w:color="auto"/>
        <w:left w:val="none" w:sz="0" w:space="0" w:color="auto"/>
        <w:bottom w:val="none" w:sz="0" w:space="0" w:color="auto"/>
        <w:right w:val="none" w:sz="0" w:space="0" w:color="auto"/>
      </w:divBdr>
    </w:div>
    <w:div w:id="915089703">
      <w:bodyDiv w:val="1"/>
      <w:marLeft w:val="0"/>
      <w:marRight w:val="0"/>
      <w:marTop w:val="0"/>
      <w:marBottom w:val="0"/>
      <w:divBdr>
        <w:top w:val="none" w:sz="0" w:space="0" w:color="auto"/>
        <w:left w:val="none" w:sz="0" w:space="0" w:color="auto"/>
        <w:bottom w:val="none" w:sz="0" w:space="0" w:color="auto"/>
        <w:right w:val="none" w:sz="0" w:space="0" w:color="auto"/>
      </w:divBdr>
    </w:div>
    <w:div w:id="976569220">
      <w:bodyDiv w:val="1"/>
      <w:marLeft w:val="0"/>
      <w:marRight w:val="0"/>
      <w:marTop w:val="0"/>
      <w:marBottom w:val="0"/>
      <w:divBdr>
        <w:top w:val="none" w:sz="0" w:space="0" w:color="auto"/>
        <w:left w:val="none" w:sz="0" w:space="0" w:color="auto"/>
        <w:bottom w:val="none" w:sz="0" w:space="0" w:color="auto"/>
        <w:right w:val="none" w:sz="0" w:space="0" w:color="auto"/>
      </w:divBdr>
    </w:div>
    <w:div w:id="980692193">
      <w:bodyDiv w:val="1"/>
      <w:marLeft w:val="0"/>
      <w:marRight w:val="0"/>
      <w:marTop w:val="0"/>
      <w:marBottom w:val="0"/>
      <w:divBdr>
        <w:top w:val="none" w:sz="0" w:space="0" w:color="auto"/>
        <w:left w:val="none" w:sz="0" w:space="0" w:color="auto"/>
        <w:bottom w:val="none" w:sz="0" w:space="0" w:color="auto"/>
        <w:right w:val="none" w:sz="0" w:space="0" w:color="auto"/>
      </w:divBdr>
    </w:div>
    <w:div w:id="1014116414">
      <w:bodyDiv w:val="1"/>
      <w:marLeft w:val="0"/>
      <w:marRight w:val="0"/>
      <w:marTop w:val="0"/>
      <w:marBottom w:val="0"/>
      <w:divBdr>
        <w:top w:val="none" w:sz="0" w:space="0" w:color="auto"/>
        <w:left w:val="none" w:sz="0" w:space="0" w:color="auto"/>
        <w:bottom w:val="none" w:sz="0" w:space="0" w:color="auto"/>
        <w:right w:val="none" w:sz="0" w:space="0" w:color="auto"/>
      </w:divBdr>
    </w:div>
    <w:div w:id="1065370997">
      <w:bodyDiv w:val="1"/>
      <w:marLeft w:val="0"/>
      <w:marRight w:val="0"/>
      <w:marTop w:val="0"/>
      <w:marBottom w:val="0"/>
      <w:divBdr>
        <w:top w:val="none" w:sz="0" w:space="0" w:color="auto"/>
        <w:left w:val="none" w:sz="0" w:space="0" w:color="auto"/>
        <w:bottom w:val="none" w:sz="0" w:space="0" w:color="auto"/>
        <w:right w:val="none" w:sz="0" w:space="0" w:color="auto"/>
      </w:divBdr>
    </w:div>
    <w:div w:id="1186476697">
      <w:bodyDiv w:val="1"/>
      <w:marLeft w:val="0"/>
      <w:marRight w:val="0"/>
      <w:marTop w:val="0"/>
      <w:marBottom w:val="0"/>
      <w:divBdr>
        <w:top w:val="none" w:sz="0" w:space="0" w:color="auto"/>
        <w:left w:val="none" w:sz="0" w:space="0" w:color="auto"/>
        <w:bottom w:val="none" w:sz="0" w:space="0" w:color="auto"/>
        <w:right w:val="none" w:sz="0" w:space="0" w:color="auto"/>
      </w:divBdr>
    </w:div>
    <w:div w:id="1190484525">
      <w:bodyDiv w:val="1"/>
      <w:marLeft w:val="0"/>
      <w:marRight w:val="0"/>
      <w:marTop w:val="0"/>
      <w:marBottom w:val="0"/>
      <w:divBdr>
        <w:top w:val="none" w:sz="0" w:space="0" w:color="auto"/>
        <w:left w:val="none" w:sz="0" w:space="0" w:color="auto"/>
        <w:bottom w:val="none" w:sz="0" w:space="0" w:color="auto"/>
        <w:right w:val="none" w:sz="0" w:space="0" w:color="auto"/>
      </w:divBdr>
    </w:div>
    <w:div w:id="1294287830">
      <w:bodyDiv w:val="1"/>
      <w:marLeft w:val="0"/>
      <w:marRight w:val="0"/>
      <w:marTop w:val="0"/>
      <w:marBottom w:val="0"/>
      <w:divBdr>
        <w:top w:val="none" w:sz="0" w:space="0" w:color="auto"/>
        <w:left w:val="none" w:sz="0" w:space="0" w:color="auto"/>
        <w:bottom w:val="none" w:sz="0" w:space="0" w:color="auto"/>
        <w:right w:val="none" w:sz="0" w:space="0" w:color="auto"/>
      </w:divBdr>
    </w:div>
    <w:div w:id="1479686316">
      <w:bodyDiv w:val="1"/>
      <w:marLeft w:val="0"/>
      <w:marRight w:val="0"/>
      <w:marTop w:val="0"/>
      <w:marBottom w:val="0"/>
      <w:divBdr>
        <w:top w:val="none" w:sz="0" w:space="0" w:color="auto"/>
        <w:left w:val="none" w:sz="0" w:space="0" w:color="auto"/>
        <w:bottom w:val="none" w:sz="0" w:space="0" w:color="auto"/>
        <w:right w:val="none" w:sz="0" w:space="0" w:color="auto"/>
      </w:divBdr>
    </w:div>
    <w:div w:id="1530727408">
      <w:bodyDiv w:val="1"/>
      <w:marLeft w:val="0"/>
      <w:marRight w:val="0"/>
      <w:marTop w:val="0"/>
      <w:marBottom w:val="0"/>
      <w:divBdr>
        <w:top w:val="none" w:sz="0" w:space="0" w:color="auto"/>
        <w:left w:val="none" w:sz="0" w:space="0" w:color="auto"/>
        <w:bottom w:val="none" w:sz="0" w:space="0" w:color="auto"/>
        <w:right w:val="none" w:sz="0" w:space="0" w:color="auto"/>
      </w:divBdr>
    </w:div>
    <w:div w:id="1644700998">
      <w:bodyDiv w:val="1"/>
      <w:marLeft w:val="0"/>
      <w:marRight w:val="0"/>
      <w:marTop w:val="0"/>
      <w:marBottom w:val="0"/>
      <w:divBdr>
        <w:top w:val="none" w:sz="0" w:space="0" w:color="auto"/>
        <w:left w:val="none" w:sz="0" w:space="0" w:color="auto"/>
        <w:bottom w:val="none" w:sz="0" w:space="0" w:color="auto"/>
        <w:right w:val="none" w:sz="0" w:space="0" w:color="auto"/>
      </w:divBdr>
    </w:div>
    <w:div w:id="1670138237">
      <w:bodyDiv w:val="1"/>
      <w:marLeft w:val="0"/>
      <w:marRight w:val="0"/>
      <w:marTop w:val="0"/>
      <w:marBottom w:val="0"/>
      <w:divBdr>
        <w:top w:val="none" w:sz="0" w:space="0" w:color="auto"/>
        <w:left w:val="none" w:sz="0" w:space="0" w:color="auto"/>
        <w:bottom w:val="none" w:sz="0" w:space="0" w:color="auto"/>
        <w:right w:val="none" w:sz="0" w:space="0" w:color="auto"/>
      </w:divBdr>
    </w:div>
    <w:div w:id="1805779462">
      <w:bodyDiv w:val="1"/>
      <w:marLeft w:val="0"/>
      <w:marRight w:val="0"/>
      <w:marTop w:val="0"/>
      <w:marBottom w:val="0"/>
      <w:divBdr>
        <w:top w:val="none" w:sz="0" w:space="0" w:color="auto"/>
        <w:left w:val="none" w:sz="0" w:space="0" w:color="auto"/>
        <w:bottom w:val="none" w:sz="0" w:space="0" w:color="auto"/>
        <w:right w:val="none" w:sz="0" w:space="0" w:color="auto"/>
      </w:divBdr>
    </w:div>
    <w:div w:id="1876848003">
      <w:bodyDiv w:val="1"/>
      <w:marLeft w:val="0"/>
      <w:marRight w:val="0"/>
      <w:marTop w:val="0"/>
      <w:marBottom w:val="0"/>
      <w:divBdr>
        <w:top w:val="none" w:sz="0" w:space="0" w:color="auto"/>
        <w:left w:val="none" w:sz="0" w:space="0" w:color="auto"/>
        <w:bottom w:val="none" w:sz="0" w:space="0" w:color="auto"/>
        <w:right w:val="none" w:sz="0" w:space="0" w:color="auto"/>
      </w:divBdr>
    </w:div>
    <w:div w:id="1895507952">
      <w:bodyDiv w:val="1"/>
      <w:marLeft w:val="0"/>
      <w:marRight w:val="0"/>
      <w:marTop w:val="0"/>
      <w:marBottom w:val="0"/>
      <w:divBdr>
        <w:top w:val="none" w:sz="0" w:space="0" w:color="auto"/>
        <w:left w:val="none" w:sz="0" w:space="0" w:color="auto"/>
        <w:bottom w:val="none" w:sz="0" w:space="0" w:color="auto"/>
        <w:right w:val="none" w:sz="0" w:space="0" w:color="auto"/>
      </w:divBdr>
    </w:div>
    <w:div w:id="2094348997">
      <w:bodyDiv w:val="1"/>
      <w:marLeft w:val="0"/>
      <w:marRight w:val="0"/>
      <w:marTop w:val="0"/>
      <w:marBottom w:val="0"/>
      <w:divBdr>
        <w:top w:val="none" w:sz="0" w:space="0" w:color="auto"/>
        <w:left w:val="none" w:sz="0" w:space="0" w:color="auto"/>
        <w:bottom w:val="none" w:sz="0" w:space="0" w:color="auto"/>
        <w:right w:val="none" w:sz="0" w:space="0" w:color="auto"/>
      </w:divBdr>
    </w:div>
    <w:div w:id="2098943003">
      <w:bodyDiv w:val="1"/>
      <w:marLeft w:val="0"/>
      <w:marRight w:val="0"/>
      <w:marTop w:val="0"/>
      <w:marBottom w:val="0"/>
      <w:divBdr>
        <w:top w:val="none" w:sz="0" w:space="0" w:color="auto"/>
        <w:left w:val="none" w:sz="0" w:space="0" w:color="auto"/>
        <w:bottom w:val="none" w:sz="0" w:space="0" w:color="auto"/>
        <w:right w:val="none" w:sz="0" w:space="0" w:color="auto"/>
      </w:divBdr>
    </w:div>
    <w:div w:id="21317010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visual-paradigm.com/guide/uml-unified-modeling-language/what-is-u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4YWCwWW+vW0d8LxySoaarSU7iA==">CgMxLjA4AHIhMVE2SkhrQjVGMkkxdnU2VEI4aHlZWTg2TV81Yi1BZlN1</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1473A64-DC0C-4E0D-95A9-75E0F9026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Pages>
  <Words>3056</Words>
  <Characters>15281</Characters>
  <Application>Microsoft Office Word</Application>
  <DocSecurity>0</DocSecurity>
  <Lines>127</Lines>
  <Paragraphs>36</Paragraphs>
  <ScaleCrop>false</ScaleCrop>
  <HeadingPairs>
    <vt:vector size="2" baseType="variant">
      <vt:variant>
        <vt:lpstr>שם</vt:lpstr>
      </vt:variant>
      <vt:variant>
        <vt:i4>1</vt:i4>
      </vt:variant>
    </vt:vector>
  </HeadingPairs>
  <TitlesOfParts>
    <vt:vector size="1" baseType="lpstr">
      <vt:lpstr>Multi Agents in A city traffic Simulation High Level Design</vt:lpstr>
    </vt:vector>
  </TitlesOfParts>
  <Company/>
  <LinksUpToDate>false</LinksUpToDate>
  <CharactersWithSpaces>1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Agents in A city traffic Simulation High Level Design</dc:title>
  <dc:creator>ALon ReicHer, Liad gam</dc:creator>
  <cp:lastModifiedBy>Alon Reicher</cp:lastModifiedBy>
  <cp:revision>6</cp:revision>
  <dcterms:created xsi:type="dcterms:W3CDTF">2012-09-30T12:40:00Z</dcterms:created>
  <dcterms:modified xsi:type="dcterms:W3CDTF">2023-08-04T13:19:00Z</dcterms:modified>
</cp:coreProperties>
</file>